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60D84D" w14:textId="77777777" w:rsidR="00762C81" w:rsidRDefault="00CC1AA1">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4</w:t>
      </w:r>
      <w:r>
        <w:rPr>
          <w:rFonts w:ascii="Arial" w:eastAsia="宋体" w:hAnsi="Arial" w:cs="Times New Roman"/>
          <w:b/>
          <w:kern w:val="0"/>
          <w:sz w:val="24"/>
          <w:szCs w:val="20"/>
          <w:lang w:val="en-GB" w:eastAsia="en-US"/>
        </w:rPr>
        <w:tab/>
      </w:r>
      <w:bookmarkStart w:id="0" w:name="OLE_LINK417"/>
      <w:bookmarkStart w:id="1" w:name="OLE_LINK418"/>
      <w:r>
        <w:rPr>
          <w:rFonts w:ascii="Arial" w:eastAsia="宋体" w:hAnsi="Arial" w:cs="Times New Roman"/>
          <w:b/>
          <w:kern w:val="0"/>
          <w:sz w:val="24"/>
          <w:szCs w:val="20"/>
          <w:highlight w:val="cyan"/>
          <w:lang w:val="en-GB" w:eastAsia="en-US"/>
        </w:rPr>
        <w:t>R2-231</w:t>
      </w:r>
    </w:p>
    <w:p w14:paraId="5F56C9D4" w14:textId="77777777" w:rsidR="00762C81" w:rsidRDefault="00CC1AA1">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Chicago, UAS, 13</w:t>
      </w:r>
      <w:r>
        <w:rPr>
          <w:rFonts w:ascii="Arial" w:eastAsia="宋体" w:hAnsi="Arial" w:cs="Times New Roman" w:hint="eastAsia"/>
          <w:b/>
          <w:kern w:val="0"/>
          <w:sz w:val="24"/>
          <w:szCs w:val="20"/>
          <w:vertAlign w:val="superscript"/>
          <w:lang w:val="en-GB"/>
        </w:rPr>
        <w:t>th</w:t>
      </w:r>
      <w:r>
        <w:rPr>
          <w:rFonts w:ascii="Arial" w:eastAsia="宋体" w:hAnsi="Arial" w:cs="Times New Roman"/>
          <w:b/>
          <w:kern w:val="0"/>
          <w:sz w:val="24"/>
          <w:szCs w:val="20"/>
          <w:lang w:val="en-GB"/>
        </w:rPr>
        <w:t xml:space="preserve"> </w:t>
      </w:r>
      <w:r>
        <w:rPr>
          <w:rFonts w:ascii="Arial" w:eastAsia="宋体" w:hAnsi="Arial" w:cs="Times New Roman"/>
          <w:b/>
          <w:kern w:val="0"/>
          <w:sz w:val="24"/>
          <w:szCs w:val="20"/>
          <w:lang w:val="en-GB" w:eastAsia="en-US"/>
        </w:rPr>
        <w:t>– 17</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w:t>
      </w:r>
      <w:r>
        <w:rPr>
          <w:rFonts w:ascii="Arial" w:eastAsia="宋体" w:hAnsi="Arial" w:cs="Times New Roman"/>
          <w:b/>
          <w:kern w:val="0"/>
          <w:sz w:val="24"/>
          <w:szCs w:val="20"/>
          <w:lang w:val="en-GB"/>
        </w:rPr>
        <w:t>November</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2"/>
    <w:p w14:paraId="1F89AB46" w14:textId="77777777" w:rsidR="00762C81" w:rsidRDefault="00CC1AA1">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 xml:space="preserve">Email discussion on the MAC open issue list </w:t>
      </w:r>
    </w:p>
    <w:p w14:paraId="7F7C6D6C" w14:textId="77777777" w:rsidR="00762C81" w:rsidRDefault="00CC1AA1">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14:paraId="637ED5FF" w14:textId="77777777" w:rsidR="00762C81" w:rsidRDefault="00CC1AA1">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13E48AF4" w14:textId="77777777" w:rsidR="00762C81" w:rsidRDefault="00CC1AA1">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41B37B06" w14:textId="77777777" w:rsidR="00762C81" w:rsidRDefault="00CC1AA1">
      <w:pPr>
        <w:pStyle w:val="1"/>
        <w:numPr>
          <w:ilvl w:val="0"/>
          <w:numId w:val="10"/>
        </w:numPr>
        <w:rPr>
          <w:lang w:eastAsia="zh-CN"/>
        </w:rPr>
      </w:pPr>
      <w:r>
        <w:rPr>
          <w:lang w:eastAsia="zh-CN"/>
        </w:rPr>
        <w:t>Background</w:t>
      </w:r>
    </w:p>
    <w:p w14:paraId="1D835A7E" w14:textId="77777777" w:rsidR="00762C81" w:rsidRDefault="00CC1AA1">
      <w:pPr>
        <w:spacing w:afterLines="0" w:after="0"/>
        <w:rPr>
          <w:rFonts w:cs="Times New Roman"/>
          <w:lang w:val="en-GB"/>
        </w:rPr>
      </w:pPr>
      <w:r>
        <w:rPr>
          <w:rFonts w:cs="Times New Roman"/>
          <w:lang w:val="en-GB"/>
        </w:rPr>
        <w:t>The following post meeting email discussion has been planned during RAN2#123bis:</w:t>
      </w:r>
    </w:p>
    <w:p w14:paraId="533347EC" w14:textId="77777777" w:rsidR="00762C81" w:rsidRDefault="00CC1AA1">
      <w:pPr>
        <w:widowControl/>
        <w:tabs>
          <w:tab w:val="left" w:pos="1619"/>
        </w:tabs>
        <w:spacing w:before="40" w:afterLines="0" w:after="120" w:line="240" w:lineRule="auto"/>
        <w:ind w:left="1619" w:hanging="360"/>
        <w:jc w:val="left"/>
        <w:rPr>
          <w:rFonts w:ascii="Arial" w:eastAsia="MS Mincho" w:hAnsi="Arial" w:cs="Arial"/>
          <w:b/>
          <w:kern w:val="0"/>
          <w:sz w:val="20"/>
          <w:szCs w:val="24"/>
          <w:lang w:eastAsia="ko-KR"/>
        </w:rPr>
      </w:pPr>
      <w:r>
        <w:rPr>
          <w:rFonts w:ascii="Arial" w:eastAsia="MS Mincho" w:hAnsi="Arial" w:cs="Arial"/>
          <w:b/>
          <w:kern w:val="0"/>
          <w:sz w:val="20"/>
          <w:szCs w:val="24"/>
          <w:lang w:eastAsia="ko-KR"/>
        </w:rPr>
        <w:t>[Post123bis][409][POS] Rel-18 positioning MAC CRs (Huawei)</w:t>
      </w:r>
    </w:p>
    <w:p w14:paraId="715B12C1" w14:textId="77777777" w:rsidR="00762C81" w:rsidRDefault="00CC1AA1">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Scope: Review the running CRs and develop open issue lists.</w:t>
      </w:r>
    </w:p>
    <w:p w14:paraId="4DEB7724" w14:textId="77777777" w:rsidR="00762C81" w:rsidRDefault="00CC1AA1">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Intended outcome: Draft CRs and open issue list for next meeting</w:t>
      </w:r>
    </w:p>
    <w:p w14:paraId="5D4671D3" w14:textId="77777777" w:rsidR="00762C81" w:rsidRDefault="00CC1AA1">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Deadline: Medium (2 weeks)</w:t>
      </w:r>
    </w:p>
    <w:p w14:paraId="72898C02" w14:textId="77777777" w:rsidR="00762C81" w:rsidRDefault="00762C81">
      <w:pPr>
        <w:spacing w:afterLines="0" w:after="0"/>
        <w:rPr>
          <w:rFonts w:cs="Times New Roman"/>
          <w:lang w:val="en-GB"/>
        </w:rPr>
      </w:pPr>
    </w:p>
    <w:p w14:paraId="21CD1932" w14:textId="77777777" w:rsidR="00762C81" w:rsidRDefault="00CC1AA1">
      <w:pPr>
        <w:spacing w:afterLines="0" w:after="0"/>
        <w:rPr>
          <w:rFonts w:cs="Times New Roman"/>
          <w:lang w:val="en-GB"/>
        </w:rPr>
      </w:pPr>
      <w:r>
        <w:rPr>
          <w:rFonts w:cs="Times New Roman"/>
          <w:lang w:val="en-GB"/>
        </w:rPr>
        <w:t>NOTE that we have the following guidelines from the chair on the running CR email discussions</w:t>
      </w:r>
    </w:p>
    <w:tbl>
      <w:tblPr>
        <w:tblStyle w:val="afb"/>
        <w:tblW w:w="0" w:type="auto"/>
        <w:tblLook w:val="04A0" w:firstRow="1" w:lastRow="0" w:firstColumn="1" w:lastColumn="0" w:noHBand="0" w:noVBand="1"/>
      </w:tblPr>
      <w:tblGrid>
        <w:gridCol w:w="9629"/>
      </w:tblGrid>
      <w:tr w:rsidR="00762C81" w14:paraId="2061CB00" w14:textId="77777777">
        <w:tc>
          <w:tcPr>
            <w:tcW w:w="9629" w:type="dxa"/>
          </w:tcPr>
          <w:p w14:paraId="544C5F5D" w14:textId="77777777" w:rsidR="00762C81" w:rsidRDefault="00CC1AA1">
            <w:pPr>
              <w:widowControl/>
              <w:tabs>
                <w:tab w:val="left" w:pos="1622"/>
              </w:tabs>
              <w:spacing w:afterLines="0" w:after="0" w:line="240" w:lineRule="auto"/>
              <w:jc w:val="left"/>
              <w:rPr>
                <w:rFonts w:ascii="Arial" w:eastAsia="MS Mincho" w:hAnsi="Arial" w:cs="Arial"/>
                <w:kern w:val="0"/>
                <w:sz w:val="20"/>
                <w:szCs w:val="24"/>
                <w:lang w:eastAsia="ko-KR"/>
              </w:rPr>
            </w:pPr>
            <w:r>
              <w:rPr>
                <w:rFonts w:ascii="Arial" w:eastAsia="MS Mincho" w:hAnsi="Arial" w:cs="Arial"/>
                <w:kern w:val="0"/>
                <w:sz w:val="20"/>
                <w:szCs w:val="24"/>
                <w:lang w:eastAsia="ko-KR"/>
              </w:rPr>
              <w:t>Guidance for all post-meeting discussions on running CRs/open issues (also applicable to AI 7.9.1):</w:t>
            </w:r>
          </w:p>
          <w:p w14:paraId="10F36893" w14:textId="77777777" w:rsidR="00762C81" w:rsidRDefault="00CC1AA1">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Update the running CR with agreements from the meeting</w:t>
            </w:r>
          </w:p>
          <w:p w14:paraId="64FF978E" w14:textId="77777777" w:rsidR="00762C81" w:rsidRDefault="00CC1AA1">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Rapporteur to propose resolutions for straightforward open issues which can already be included in the running CR</w:t>
            </w:r>
          </w:p>
          <w:p w14:paraId="3C661FB7" w14:textId="77777777" w:rsidR="00762C81" w:rsidRDefault="00CC1AA1">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Get input on stage-3 issues that require further input from companies to make a decision:</w:t>
            </w:r>
          </w:p>
          <w:p w14:paraId="34DB965C" w14:textId="77777777" w:rsidR="00762C81" w:rsidRDefault="00CC1AA1">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Focus on stage-3 issues which are better handled via offline, e.g. signaling details, parameter values/ranges, NOT functionality discussion</w:t>
            </w:r>
          </w:p>
          <w:p w14:paraId="672409F5" w14:textId="77777777" w:rsidR="00762C81" w:rsidRDefault="00CC1AA1">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For these issues, the discussion rapporteur submits a report with proposals to the next meeting, and input via company Tdocs should be avoided</w:t>
            </w:r>
          </w:p>
          <w:p w14:paraId="6C9EE13B" w14:textId="77777777" w:rsidR="00762C81" w:rsidRDefault="00CC1AA1">
            <w:pPr>
              <w:pStyle w:val="aff"/>
              <w:numPr>
                <w:ilvl w:val="0"/>
                <w:numId w:val="11"/>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Identify the remaining open issues that need to be solved for WI completion in the next meeting</w:t>
            </w:r>
          </w:p>
          <w:p w14:paraId="26337D7C" w14:textId="77777777" w:rsidR="00762C81" w:rsidRDefault="00CC1AA1">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highlight w:val="green"/>
                <w:lang w:eastAsia="ko-KR"/>
              </w:rPr>
              <w:t>Company Tdocs for the next meeting should focus on these issues</w:t>
            </w:r>
          </w:p>
        </w:tc>
      </w:tr>
    </w:tbl>
    <w:p w14:paraId="62B58761" w14:textId="77777777" w:rsidR="00762C81" w:rsidRDefault="00762C81">
      <w:pPr>
        <w:spacing w:afterLines="0" w:after="0"/>
        <w:rPr>
          <w:rFonts w:cs="Times New Roman"/>
          <w:lang w:val="en-GB"/>
        </w:rPr>
      </w:pPr>
    </w:p>
    <w:p w14:paraId="69177FE8" w14:textId="77777777" w:rsidR="00762C81" w:rsidRDefault="00CC1AA1">
      <w:pPr>
        <w:spacing w:afterLines="0" w:after="0"/>
        <w:rPr>
          <w:rFonts w:cs="Times New Roman"/>
          <w:lang w:val="en-GB"/>
        </w:rPr>
      </w:pPr>
      <w:r>
        <w:rPr>
          <w:rFonts w:cs="Times New Roman"/>
          <w:lang w:val="en-GB"/>
        </w:rPr>
        <w:t>This contribution intends to list the remaining functional open issues for the completion of the WI. Companies are invited to take this open issue list as a refence for their submission of tdocs for the next RAN2 meeting. Companies are also invited to list the open issues that they think are not included within the current list</w:t>
      </w:r>
    </w:p>
    <w:p w14:paraId="4592E828" w14:textId="77777777" w:rsidR="00762C81" w:rsidRDefault="00CC1AA1">
      <w:pPr>
        <w:pStyle w:val="1"/>
        <w:rPr>
          <w:lang w:eastAsia="zh-CN"/>
        </w:rPr>
      </w:pPr>
      <w:r>
        <w:rPr>
          <w:lang w:eastAsia="zh-CN"/>
        </w:rPr>
        <w:t>2</w:t>
      </w:r>
      <w:r>
        <w:rPr>
          <w:lang w:eastAsia="zh-CN"/>
        </w:rPr>
        <w:tab/>
        <w:t>Sidelink positioning open issue list</w:t>
      </w:r>
    </w:p>
    <w:p w14:paraId="2FE1308E" w14:textId="77777777" w:rsidR="00762C81" w:rsidRDefault="00CC1AA1">
      <w:pPr>
        <w:spacing w:after="120"/>
        <w:rPr>
          <w:lang w:val="en-GB"/>
        </w:rPr>
      </w:pPr>
      <w:r>
        <w:rPr>
          <w:rFonts w:hint="eastAsia"/>
          <w:lang w:val="en-GB"/>
        </w:rPr>
        <w:t>The</w:t>
      </w:r>
      <w:r>
        <w:rPr>
          <w:lang w:val="en-GB"/>
        </w:rPr>
        <w:t xml:space="preserve"> open issues related to the functional aspects of the MAC spec for sidelink positioning are listed as follows. Rapp would like to understand if there are other functional open issues that companies think need to address.</w:t>
      </w:r>
    </w:p>
    <w:p w14:paraId="6D10923F" w14:textId="77777777" w:rsidR="00762C81" w:rsidRDefault="00CC1AA1">
      <w:pPr>
        <w:spacing w:after="120"/>
        <w:rPr>
          <w:b/>
          <w:i/>
          <w:lang w:val="en-GB"/>
        </w:rPr>
      </w:pPr>
      <w:r>
        <w:rPr>
          <w:rFonts w:hint="eastAsia"/>
          <w:b/>
          <w:i/>
          <w:lang w:val="en-GB"/>
        </w:rPr>
        <w:t>Q</w:t>
      </w:r>
      <w:r>
        <w:rPr>
          <w:b/>
          <w:i/>
          <w:lang w:val="en-GB"/>
        </w:rPr>
        <w:t>uestion: Do companies think that there are other open issues to be addressed for sidelink positioning in MAC spec?</w:t>
      </w:r>
    </w:p>
    <w:tbl>
      <w:tblPr>
        <w:tblStyle w:val="afb"/>
        <w:tblW w:w="0" w:type="auto"/>
        <w:tblLook w:val="04A0" w:firstRow="1" w:lastRow="0" w:firstColumn="1" w:lastColumn="0" w:noHBand="0" w:noVBand="1"/>
      </w:tblPr>
      <w:tblGrid>
        <w:gridCol w:w="2405"/>
        <w:gridCol w:w="7224"/>
      </w:tblGrid>
      <w:tr w:rsidR="00762C81" w14:paraId="063E8CD6" w14:textId="77777777">
        <w:tc>
          <w:tcPr>
            <w:tcW w:w="2405" w:type="dxa"/>
          </w:tcPr>
          <w:p w14:paraId="2FC772D9" w14:textId="77777777" w:rsidR="00762C81" w:rsidRDefault="00CC1AA1">
            <w:pPr>
              <w:spacing w:after="120"/>
              <w:rPr>
                <w:lang w:val="en-GB"/>
              </w:rPr>
            </w:pPr>
            <w:r>
              <w:rPr>
                <w:lang w:val="en-GB"/>
              </w:rPr>
              <w:t xml:space="preserve">Companies </w:t>
            </w:r>
          </w:p>
        </w:tc>
        <w:tc>
          <w:tcPr>
            <w:tcW w:w="7224" w:type="dxa"/>
          </w:tcPr>
          <w:p w14:paraId="118DC155" w14:textId="77777777" w:rsidR="00762C81" w:rsidRDefault="00CC1AA1">
            <w:pPr>
              <w:spacing w:after="120"/>
              <w:rPr>
                <w:lang w:val="en-GB"/>
              </w:rPr>
            </w:pPr>
            <w:r>
              <w:rPr>
                <w:rFonts w:hint="eastAsia"/>
                <w:lang w:val="en-GB"/>
              </w:rPr>
              <w:t>C</w:t>
            </w:r>
            <w:r>
              <w:rPr>
                <w:lang w:val="en-GB"/>
              </w:rPr>
              <w:t>omments</w:t>
            </w:r>
          </w:p>
        </w:tc>
      </w:tr>
      <w:tr w:rsidR="00762C81" w14:paraId="317E9C0E" w14:textId="77777777">
        <w:trPr>
          <w:trHeight w:val="492"/>
        </w:trPr>
        <w:tc>
          <w:tcPr>
            <w:tcW w:w="2405" w:type="dxa"/>
          </w:tcPr>
          <w:p w14:paraId="28AD8EA3" w14:textId="77777777" w:rsidR="00762C81" w:rsidRDefault="00CC1AA1">
            <w:pPr>
              <w:spacing w:after="120"/>
            </w:pPr>
            <w:r>
              <w:rPr>
                <w:rFonts w:hint="eastAsia"/>
              </w:rPr>
              <w:t>ZTE</w:t>
            </w:r>
          </w:p>
        </w:tc>
        <w:tc>
          <w:tcPr>
            <w:tcW w:w="7224" w:type="dxa"/>
          </w:tcPr>
          <w:p w14:paraId="2545D317" w14:textId="7F5895F7" w:rsidR="00762C81" w:rsidRDefault="00CC1AA1">
            <w:pPr>
              <w:numPr>
                <w:ilvl w:val="0"/>
                <w:numId w:val="13"/>
              </w:numPr>
              <w:spacing w:after="120"/>
            </w:pPr>
            <w:r>
              <w:rPr>
                <w:rFonts w:hint="eastAsia"/>
              </w:rPr>
              <w:t xml:space="preserve">One SL-PRS Tx UE may be involved in multiple SL positioning sessions at a time, the demand of SL-PRS transmission may be huge. However, one slot is restricted to be only transmit one SL-PRS resource in Rel-18. So RAN2 should discuss how to control the Tx SL-PRS flow to satisfy sidelink positioning </w:t>
            </w:r>
            <w:r>
              <w:rPr>
                <w:rFonts w:hint="eastAsia"/>
              </w:rPr>
              <w:lastRenderedPageBreak/>
              <w:t>service/QoS/session as much as possible. This issue happens both at shared pool and dedicated pool. We can take the SL-data LCP procedure as baseline, i.e.,</w:t>
            </w:r>
            <w:r>
              <w:rPr>
                <w:rFonts w:hint="eastAsia"/>
                <w:highlight w:val="green"/>
              </w:rPr>
              <w:t xml:space="preserve"> to set rules to prevent SL-PRS with the highest priority/or with a specific session to occupy the radio resource forever</w:t>
            </w:r>
            <w:r>
              <w:rPr>
                <w:rFonts w:hint="eastAsia"/>
              </w:rPr>
              <w:t>.</w:t>
            </w:r>
          </w:p>
          <w:p w14:paraId="047E1487" w14:textId="60723AFB" w:rsidR="002729A8" w:rsidRPr="003075A9" w:rsidRDefault="002729A8" w:rsidP="002729A8">
            <w:pPr>
              <w:spacing w:after="120"/>
              <w:rPr>
                <w:color w:val="FF0000"/>
              </w:rPr>
            </w:pPr>
            <w:r w:rsidRPr="003075A9">
              <w:rPr>
                <w:rFonts w:hint="eastAsia"/>
                <w:color w:val="FF0000"/>
              </w:rPr>
              <w:t>[</w:t>
            </w:r>
            <w:r w:rsidRPr="003075A9">
              <w:rPr>
                <w:color w:val="FF0000"/>
              </w:rPr>
              <w:t xml:space="preserve">Rapp] </w:t>
            </w:r>
            <w:r w:rsidR="003075A9" w:rsidRPr="003075A9">
              <w:rPr>
                <w:color w:val="FF0000"/>
              </w:rPr>
              <w:t>LCP addresses this by the token bucket mechanism for different logical channels, but it not for SL-PRS. We can consider about it by listing it in the open issue list but I would consider it as an optimization</w:t>
            </w:r>
          </w:p>
          <w:p w14:paraId="194DA952" w14:textId="460DFA86" w:rsidR="003075A9" w:rsidRPr="0076026F" w:rsidRDefault="0076026F" w:rsidP="002729A8">
            <w:pPr>
              <w:spacing w:after="120"/>
              <w:rPr>
                <w:color w:val="FF0000"/>
              </w:rPr>
            </w:pPr>
            <w:r>
              <w:rPr>
                <w:color w:val="FF0000"/>
              </w:rPr>
              <w:t xml:space="preserve">=&gt; </w:t>
            </w:r>
            <w:r w:rsidR="003075A9" w:rsidRPr="0076026F">
              <w:rPr>
                <w:rFonts w:hint="eastAsia"/>
                <w:color w:val="FF0000"/>
              </w:rPr>
              <w:t>A</w:t>
            </w:r>
            <w:r w:rsidR="003075A9" w:rsidRPr="0076026F">
              <w:rPr>
                <w:color w:val="FF0000"/>
              </w:rPr>
              <w:t>dded an editor’s NOTE in LCP but also added “considered as an optimization by the Rapp”</w:t>
            </w:r>
          </w:p>
          <w:p w14:paraId="02BFE4F6" w14:textId="77777777" w:rsidR="00762C81" w:rsidRDefault="00CC1AA1">
            <w:pPr>
              <w:numPr>
                <w:ilvl w:val="0"/>
                <w:numId w:val="13"/>
              </w:numPr>
              <w:spacing w:after="120"/>
            </w:pPr>
            <w:r>
              <w:rPr>
                <w:rFonts w:hint="eastAsia"/>
              </w:rPr>
              <w:t>Also, MAC should not maintain/allow infinite grant when the demand of SL-PRS transmission is huge. But current MAC spec does not specify this which may lead to bad implementation:</w:t>
            </w:r>
          </w:p>
          <w:p w14:paraId="16BF6F69" w14:textId="77777777" w:rsidR="00762C81" w:rsidRDefault="00CC1AA1">
            <w:pPr>
              <w:numPr>
                <w:ilvl w:val="0"/>
                <w:numId w:val="14"/>
              </w:numPr>
              <w:spacing w:after="120"/>
            </w:pPr>
            <w:r>
              <w:rPr>
                <w:rFonts w:hint="eastAsia"/>
              </w:rPr>
              <w:t xml:space="preserve">for SL-data there are total 16 parallel SL process to perform data transmission, in which there are up to 4 can be used in mode 2. we think </w:t>
            </w:r>
            <w:r>
              <w:rPr>
                <w:rFonts w:hint="eastAsia"/>
                <w:highlight w:val="green"/>
              </w:rPr>
              <w:t>SL-PRS can take the similar rule to restrict the maximum number of SL processes that allows SL-PRS transmission in shared pool</w:t>
            </w:r>
            <w:r>
              <w:rPr>
                <w:rFonts w:hint="eastAsia"/>
              </w:rPr>
              <w:t xml:space="preserve">. </w:t>
            </w:r>
          </w:p>
          <w:p w14:paraId="73E4D775" w14:textId="77777777" w:rsidR="00762C81" w:rsidRDefault="00CC1AA1">
            <w:pPr>
              <w:numPr>
                <w:ilvl w:val="0"/>
                <w:numId w:val="14"/>
              </w:numPr>
              <w:spacing w:after="120"/>
            </w:pPr>
            <w:r>
              <w:rPr>
                <w:rFonts w:hint="eastAsia"/>
                <w:highlight w:val="green"/>
              </w:rPr>
              <w:t>for dedicated pool, MAC spec should also restrict the maximum number that the MAC can maintain grant dedicated for SL-PRS transmission</w:t>
            </w:r>
            <w:r>
              <w:rPr>
                <w:rFonts w:hint="eastAsia"/>
              </w:rPr>
              <w:t xml:space="preserve">. </w:t>
            </w:r>
          </w:p>
          <w:p w14:paraId="4921D1E8" w14:textId="2DD0FBF7" w:rsidR="00023A7A" w:rsidRPr="00023A7A" w:rsidRDefault="00A16794" w:rsidP="008C046F">
            <w:pPr>
              <w:spacing w:after="120"/>
            </w:pPr>
            <w:r w:rsidRPr="005D08DF">
              <w:rPr>
                <w:rFonts w:hint="eastAsia"/>
                <w:color w:val="FF0000"/>
              </w:rPr>
              <w:t>[</w:t>
            </w:r>
            <w:r w:rsidRPr="005D08DF">
              <w:rPr>
                <w:color w:val="FF0000"/>
              </w:rPr>
              <w:t>Rapp]</w:t>
            </w:r>
            <w:r w:rsidR="00030D2C" w:rsidRPr="005D08DF">
              <w:rPr>
                <w:color w:val="FF0000"/>
              </w:rPr>
              <w:t xml:space="preserve"> </w:t>
            </w:r>
            <w:r w:rsidR="00023A7A">
              <w:rPr>
                <w:color w:val="FF0000"/>
              </w:rPr>
              <w:t xml:space="preserve">=&gt; </w:t>
            </w:r>
            <w:r w:rsidR="005D08DF" w:rsidRPr="005D08DF">
              <w:rPr>
                <w:color w:val="FF0000"/>
              </w:rPr>
              <w:t>added this to the editor’s NOTE</w:t>
            </w:r>
            <w:r w:rsidR="005D08DF">
              <w:rPr>
                <w:color w:val="FF0000"/>
              </w:rPr>
              <w:t xml:space="preserve"> </w:t>
            </w:r>
          </w:p>
        </w:tc>
      </w:tr>
      <w:tr w:rsidR="00762C81" w14:paraId="75A4712D" w14:textId="77777777">
        <w:trPr>
          <w:trHeight w:val="492"/>
        </w:trPr>
        <w:tc>
          <w:tcPr>
            <w:tcW w:w="2405" w:type="dxa"/>
          </w:tcPr>
          <w:p w14:paraId="613598B4" w14:textId="77777777" w:rsidR="00762C81" w:rsidRDefault="00CC1AA1">
            <w:pPr>
              <w:spacing w:after="120"/>
            </w:pPr>
            <w:r>
              <w:rPr>
                <w:rFonts w:hint="eastAsia"/>
              </w:rPr>
              <w:lastRenderedPageBreak/>
              <w:t>Xiaomi</w:t>
            </w:r>
          </w:p>
        </w:tc>
        <w:tc>
          <w:tcPr>
            <w:tcW w:w="7224" w:type="dxa"/>
          </w:tcPr>
          <w:p w14:paraId="60302680" w14:textId="70AC0243" w:rsidR="00762C81" w:rsidRDefault="00CC1AA1">
            <w:pPr>
              <w:numPr>
                <w:ilvl w:val="0"/>
                <w:numId w:val="15"/>
              </w:numPr>
              <w:spacing w:after="120"/>
            </w:pPr>
            <w:r>
              <w:rPr>
                <w:rFonts w:hint="eastAsia"/>
              </w:rPr>
              <w:t>During LCP procedure, it is unclear how MAC decides whether the remaining resource is enough for the transmission of SL-PRS. Whether PHY should provide both TBS including and not including SL-PRS symbols.</w:t>
            </w:r>
          </w:p>
          <w:p w14:paraId="44A225AA" w14:textId="5192FCA4" w:rsidR="007F05C5" w:rsidRDefault="007F05C5" w:rsidP="003B74E9">
            <w:pPr>
              <w:spacing w:after="120"/>
              <w:rPr>
                <w:color w:val="FF0000"/>
              </w:rPr>
            </w:pPr>
            <w:r w:rsidRPr="002323E9">
              <w:rPr>
                <w:rFonts w:hint="eastAsia"/>
                <w:color w:val="FF0000"/>
              </w:rPr>
              <w:t>[</w:t>
            </w:r>
            <w:r w:rsidRPr="002323E9">
              <w:rPr>
                <w:color w:val="FF0000"/>
              </w:rPr>
              <w:t xml:space="preserve">Rapp] </w:t>
            </w:r>
            <w:r w:rsidR="003B74E9">
              <w:rPr>
                <w:color w:val="FF0000"/>
              </w:rPr>
              <w:t xml:space="preserve">This is already clear form the spec 38.214. </w:t>
            </w:r>
          </w:p>
          <w:p w14:paraId="0EF30050" w14:textId="72B571CA" w:rsidR="00002385" w:rsidRDefault="00002385" w:rsidP="003B74E9">
            <w:pPr>
              <w:spacing w:after="120"/>
              <w:rPr>
                <w:color w:val="FF0000"/>
              </w:rPr>
            </w:pPr>
            <w:r>
              <w:rPr>
                <w:noProof/>
              </w:rPr>
              <w:drawing>
                <wp:inline distT="0" distB="0" distL="0" distR="0" wp14:anchorId="35DB4B78" wp14:editId="4428BFF7">
                  <wp:extent cx="4273112" cy="105553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4079" cy="1065653"/>
                          </a:xfrm>
                          <a:prstGeom prst="rect">
                            <a:avLst/>
                          </a:prstGeom>
                        </pic:spPr>
                      </pic:pic>
                    </a:graphicData>
                  </a:graphic>
                </wp:inline>
              </w:drawing>
            </w:r>
          </w:p>
          <w:p w14:paraId="43E16ED4" w14:textId="77777777" w:rsidR="00002385" w:rsidRPr="00002385" w:rsidRDefault="00002385" w:rsidP="003B74E9">
            <w:pPr>
              <w:spacing w:after="120"/>
              <w:rPr>
                <w:color w:val="FF0000"/>
              </w:rPr>
            </w:pPr>
          </w:p>
          <w:p w14:paraId="3241F908" w14:textId="3F6ED489" w:rsidR="00762C81" w:rsidRPr="00F176F9" w:rsidRDefault="00CC1AA1">
            <w:pPr>
              <w:numPr>
                <w:ilvl w:val="0"/>
                <w:numId w:val="15"/>
              </w:numPr>
              <w:spacing w:after="120"/>
              <w:rPr>
                <w:highlight w:val="green"/>
              </w:rPr>
            </w:pPr>
            <w:r>
              <w:rPr>
                <w:rFonts w:eastAsia="等线" w:hint="eastAsia"/>
              </w:rPr>
              <w:t xml:space="preserve">Whether any other information is needed in </w:t>
            </w:r>
            <w:r>
              <w:rPr>
                <w:rFonts w:eastAsia="等线"/>
              </w:rPr>
              <w:t>SL-PRS resource request MAC CE</w:t>
            </w:r>
            <w:r>
              <w:rPr>
                <w:rFonts w:eastAsia="等线" w:hint="eastAsia"/>
              </w:rPr>
              <w:t xml:space="preserve"> aside from the agreed destination ID and L1 priority.</w:t>
            </w:r>
          </w:p>
          <w:p w14:paraId="19DC5BDF" w14:textId="2D689576" w:rsidR="00F176F9" w:rsidRPr="00D727FD" w:rsidRDefault="00F176F9" w:rsidP="00F176F9">
            <w:pPr>
              <w:spacing w:after="120"/>
              <w:rPr>
                <w:color w:val="FF0000"/>
              </w:rPr>
            </w:pPr>
            <w:r w:rsidRPr="00D727FD">
              <w:rPr>
                <w:color w:val="FF0000"/>
              </w:rPr>
              <w:t>[Rapp] =&gt; Added in the existing editor</w:t>
            </w:r>
            <w:r w:rsidR="00D727FD">
              <w:rPr>
                <w:color w:val="FF0000"/>
              </w:rPr>
              <w:t>’</w:t>
            </w:r>
            <w:r w:rsidRPr="00D727FD">
              <w:rPr>
                <w:color w:val="FF0000"/>
              </w:rPr>
              <w:t>s NOTE</w:t>
            </w:r>
          </w:p>
          <w:p w14:paraId="27FB7D67" w14:textId="6A933619" w:rsidR="00762C81" w:rsidRPr="003B74E9" w:rsidRDefault="00CC1AA1">
            <w:pPr>
              <w:numPr>
                <w:ilvl w:val="0"/>
                <w:numId w:val="15"/>
              </w:numPr>
              <w:spacing w:after="120"/>
              <w:rPr>
                <w:highlight w:val="green"/>
              </w:rPr>
            </w:pPr>
            <w:r>
              <w:rPr>
                <w:rFonts w:eastAsia="等线" w:hint="eastAsia"/>
              </w:rPr>
              <w:t>LCP:  It is unclear whether some criterion is needed to determine whether the SL grant is applicable for the transmission of the SL-PRS.</w:t>
            </w:r>
          </w:p>
          <w:p w14:paraId="2C8F4037" w14:textId="394A5574" w:rsidR="003B74E9" w:rsidRPr="00233F18" w:rsidRDefault="00233F18" w:rsidP="003B74E9">
            <w:pPr>
              <w:spacing w:after="120"/>
              <w:rPr>
                <w:color w:val="FF0000"/>
              </w:rPr>
            </w:pPr>
            <w:r w:rsidRPr="00D727FD">
              <w:rPr>
                <w:color w:val="FF0000"/>
              </w:rPr>
              <w:t>[Rapp] =&gt; Added in the existing editor</w:t>
            </w:r>
            <w:r>
              <w:rPr>
                <w:color w:val="FF0000"/>
              </w:rPr>
              <w:t>’</w:t>
            </w:r>
            <w:r w:rsidRPr="00D727FD">
              <w:rPr>
                <w:color w:val="FF0000"/>
              </w:rPr>
              <w:t>s NOTE</w:t>
            </w:r>
          </w:p>
          <w:p w14:paraId="3A0A8F7A" w14:textId="77777777" w:rsidR="00762C81" w:rsidRPr="00233F18" w:rsidRDefault="00CC1AA1">
            <w:pPr>
              <w:numPr>
                <w:ilvl w:val="0"/>
                <w:numId w:val="15"/>
              </w:numPr>
              <w:spacing w:after="120"/>
              <w:rPr>
                <w:highlight w:val="green"/>
              </w:rPr>
            </w:pPr>
            <w:r>
              <w:rPr>
                <w:rFonts w:eastAsia="等线" w:hint="eastAsia"/>
              </w:rPr>
              <w:t xml:space="preserve">Mode 2 SL resource selection: it is unclear whether some criterion relating to SL-PRS requirement(e.g. bandwidth) is needed when selecting the resource. </w:t>
            </w:r>
          </w:p>
          <w:p w14:paraId="0BB90C9D" w14:textId="6197CF7F" w:rsidR="009B6C60" w:rsidRPr="002E4009" w:rsidRDefault="00233F18" w:rsidP="00233F18">
            <w:pPr>
              <w:spacing w:after="120"/>
              <w:rPr>
                <w:color w:val="FF0000"/>
              </w:rPr>
            </w:pPr>
            <w:r w:rsidRPr="009B6C60">
              <w:rPr>
                <w:rFonts w:hint="eastAsia"/>
                <w:color w:val="FF0000"/>
              </w:rPr>
              <w:t>[</w:t>
            </w:r>
            <w:r w:rsidRPr="009B6C60">
              <w:rPr>
                <w:color w:val="FF0000"/>
              </w:rPr>
              <w:t>Rapp]</w:t>
            </w:r>
            <w:r w:rsidR="009B6C60" w:rsidRPr="009B6C60">
              <w:rPr>
                <w:color w:val="FF0000"/>
              </w:rPr>
              <w:t xml:space="preserve"> this is related to the following note.</w:t>
            </w:r>
          </w:p>
          <w:p w14:paraId="7606958E" w14:textId="14915C9C" w:rsidR="009B6C60" w:rsidRPr="002E4009" w:rsidRDefault="009B6C60" w:rsidP="002E4009">
            <w:pPr>
              <w:pStyle w:val="EditorsNote"/>
              <w:spacing w:after="120"/>
              <w:rPr>
                <w:rFonts w:eastAsia="等线"/>
                <w:lang w:eastAsia="zh-CN"/>
              </w:rPr>
            </w:pPr>
            <w:r>
              <w:rPr>
                <w:rFonts w:eastAsia="等线" w:hint="eastAsia"/>
                <w:lang w:eastAsia="zh-CN"/>
              </w:rPr>
              <w:lastRenderedPageBreak/>
              <w:t>E</w:t>
            </w:r>
            <w:r>
              <w:rPr>
                <w:rFonts w:eastAsia="等线"/>
                <w:lang w:eastAsia="zh-CN"/>
              </w:rPr>
              <w:t>ditor’s NOTE:</w:t>
            </w:r>
            <w:r>
              <w:rPr>
                <w:rFonts w:eastAsia="等线"/>
                <w:lang w:eastAsia="zh-CN"/>
              </w:rPr>
              <w:tab/>
              <w:t xml:space="preserve">FFS how the SL-PRS resource ID is </w:t>
            </w:r>
            <w:r w:rsidR="00046590">
              <w:rPr>
                <w:rFonts w:eastAsia="等线"/>
                <w:lang w:eastAsia="zh-CN"/>
              </w:rPr>
              <w:t>determined and</w:t>
            </w:r>
            <w:r>
              <w:rPr>
                <w:rFonts w:eastAsia="等线"/>
                <w:lang w:eastAsia="zh-CN"/>
              </w:rPr>
              <w:t xml:space="preserve"> its impacts to MAC.</w:t>
            </w:r>
          </w:p>
        </w:tc>
      </w:tr>
    </w:tbl>
    <w:p w14:paraId="4096D0A5" w14:textId="77777777" w:rsidR="00762C81" w:rsidRDefault="00762C81">
      <w:pPr>
        <w:spacing w:after="120"/>
        <w:rPr>
          <w:lang w:val="en-GB"/>
        </w:rPr>
      </w:pPr>
    </w:p>
    <w:p w14:paraId="74CF292C" w14:textId="77777777" w:rsidR="00762C81" w:rsidRDefault="00CC1AA1">
      <w:pPr>
        <w:keepNext/>
        <w:keepLines/>
        <w:spacing w:before="120" w:after="120"/>
        <w:ind w:left="1418" w:hanging="1418"/>
        <w:outlineLvl w:val="3"/>
        <w:rPr>
          <w:rFonts w:ascii="Arial" w:hAnsi="Arial"/>
          <w:sz w:val="24"/>
          <w:lang w:eastAsia="ko-KR"/>
        </w:rPr>
      </w:pPr>
      <w:bookmarkStart w:id="4" w:name="_Hlk146575656"/>
      <w:r>
        <w:rPr>
          <w:rFonts w:ascii="Arial" w:hAnsi="Arial"/>
          <w:sz w:val="24"/>
          <w:lang w:eastAsia="ko-KR"/>
        </w:rPr>
        <w:t>5.4.2.2</w:t>
      </w:r>
      <w:r>
        <w:rPr>
          <w:rFonts w:ascii="Arial" w:hAnsi="Arial"/>
          <w:sz w:val="24"/>
          <w:lang w:eastAsia="ko-KR"/>
        </w:rPr>
        <w:tab/>
        <w:t>HARQ process</w:t>
      </w:r>
    </w:p>
    <w:p w14:paraId="4A6B7804"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conditions for uplink transmission prioritizing over sidelink transmission.</w:t>
      </w:r>
    </w:p>
    <w:p w14:paraId="17E8152F" w14:textId="77777777" w:rsidR="00762C81" w:rsidRDefault="00CC1AA1">
      <w:pPr>
        <w:keepNext/>
        <w:keepLines/>
        <w:spacing w:before="120" w:after="120"/>
        <w:ind w:left="1134" w:hanging="1134"/>
        <w:outlineLvl w:val="2"/>
        <w:rPr>
          <w:rFonts w:ascii="Arial" w:hAnsi="Arial"/>
          <w:sz w:val="28"/>
          <w:lang w:eastAsia="ko-KR"/>
        </w:rPr>
      </w:pPr>
      <w:bookmarkStart w:id="5" w:name="_Toc146701144"/>
      <w:bookmarkStart w:id="6" w:name="_Toc37296203"/>
      <w:bookmarkStart w:id="7" w:name="_Toc46490329"/>
      <w:bookmarkStart w:id="8" w:name="_Toc52796486"/>
      <w:bookmarkStart w:id="9" w:name="_Toc52752024"/>
      <w:r>
        <w:rPr>
          <w:rFonts w:ascii="Arial" w:hAnsi="Arial"/>
          <w:sz w:val="28"/>
          <w:lang w:eastAsia="ko-KR"/>
        </w:rPr>
        <w:t>5.4.4</w:t>
      </w:r>
      <w:r>
        <w:rPr>
          <w:rFonts w:ascii="Arial" w:hAnsi="Arial"/>
          <w:sz w:val="28"/>
          <w:lang w:eastAsia="ko-KR"/>
        </w:rPr>
        <w:tab/>
        <w:t>Scheduling Request</w:t>
      </w:r>
      <w:bookmarkEnd w:id="5"/>
      <w:bookmarkEnd w:id="6"/>
      <w:bookmarkEnd w:id="7"/>
      <w:bookmarkEnd w:id="8"/>
      <w:bookmarkEnd w:id="9"/>
    </w:p>
    <w:p w14:paraId="3D817CD9" w14:textId="5901A7FF"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the prioritization between SR triggeded by UL-SCH and SL-</w:t>
      </w:r>
      <w:r w:rsidR="000958B5">
        <w:rPr>
          <w:rFonts w:eastAsia="等线"/>
          <w:lang w:eastAsia="zh-CN"/>
        </w:rPr>
        <w:t>PRS</w:t>
      </w:r>
      <w:r>
        <w:rPr>
          <w:rFonts w:eastAsia="等线"/>
          <w:lang w:eastAsia="zh-CN"/>
        </w:rPr>
        <w:t>. FFS the prioritization between SR triggered by SL-SCH and SL-</w:t>
      </w:r>
      <w:r w:rsidR="000958B5">
        <w:rPr>
          <w:rFonts w:eastAsia="等线"/>
          <w:lang w:eastAsia="zh-CN"/>
        </w:rPr>
        <w:t>PRS</w:t>
      </w:r>
    </w:p>
    <w:p w14:paraId="2B9F6354"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additional conditions for SR cancellation.</w:t>
      </w:r>
    </w:p>
    <w:p w14:paraId="1CB266D5" w14:textId="77777777" w:rsidR="00762C81" w:rsidRDefault="00762C81">
      <w:pPr>
        <w:tabs>
          <w:tab w:val="left" w:pos="6564"/>
        </w:tabs>
        <w:spacing w:after="120"/>
        <w:rPr>
          <w:b/>
          <w:i/>
          <w:highlight w:val="yellow"/>
          <w:u w:val="single"/>
        </w:rPr>
      </w:pPr>
    </w:p>
    <w:p w14:paraId="031FC0A4" w14:textId="77777777" w:rsidR="00762C81" w:rsidRDefault="00CC1AA1">
      <w:pPr>
        <w:pStyle w:val="2"/>
        <w:rPr>
          <w:lang w:eastAsia="ko-KR"/>
        </w:rPr>
      </w:pPr>
      <w:bookmarkStart w:id="10" w:name="_Toc139032277"/>
      <w:r>
        <w:rPr>
          <w:lang w:eastAsia="ko-KR"/>
        </w:rPr>
        <w:t>5.8</w:t>
      </w:r>
      <w:r>
        <w:rPr>
          <w:lang w:eastAsia="ko-KR"/>
        </w:rPr>
        <w:tab/>
        <w:t>Transmission and reception without dynamic scheduling</w:t>
      </w:r>
      <w:bookmarkEnd w:id="10"/>
    </w:p>
    <w:p w14:paraId="742DFD16" w14:textId="5704DD5B"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w:t>
      </w:r>
      <w:r w:rsidR="009221F2">
        <w:rPr>
          <w:rFonts w:eastAsia="等线"/>
          <w:lang w:eastAsia="zh-CN"/>
        </w:rPr>
        <w:t>multiple</w:t>
      </w:r>
      <w:r>
        <w:rPr>
          <w:rFonts w:eastAsia="等线"/>
          <w:lang w:eastAsia="zh-CN"/>
        </w:rPr>
        <w:t xml:space="preserve"> CGs can be </w:t>
      </w:r>
      <w:r w:rsidR="009221F2">
        <w:rPr>
          <w:rFonts w:eastAsia="等线"/>
          <w:lang w:eastAsia="zh-CN"/>
        </w:rPr>
        <w:t>configured</w:t>
      </w:r>
      <w:r>
        <w:rPr>
          <w:rFonts w:eastAsia="等线"/>
          <w:lang w:eastAsia="zh-CN"/>
        </w:rPr>
        <w:t xml:space="preserve"> for SL-PRS transmission; whether the number of maximum SL-PRS transmissions on SL-PRS dedicated resource pool with CG is needed</w:t>
      </w:r>
    </w:p>
    <w:p w14:paraId="235326F6"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Whether the above formula for determining the CG occasion for CG type 1 for SL-SCH can be reused for SL-PRS</w:t>
      </w:r>
    </w:p>
    <w:p w14:paraId="480A8069" w14:textId="77777777" w:rsidR="00762C81" w:rsidRDefault="00CC1AA1">
      <w:pPr>
        <w:pStyle w:val="40"/>
      </w:pPr>
      <w:bookmarkStart w:id="11" w:name="_Toc37296249"/>
      <w:bookmarkStart w:id="12" w:name="_Toc46490378"/>
      <w:bookmarkStart w:id="13" w:name="_Toc131023474"/>
      <w:bookmarkStart w:id="14" w:name="_Toc12569232"/>
      <w:bookmarkStart w:id="15" w:name="_Toc52752073"/>
      <w:bookmarkStart w:id="16" w:name="_Toc52796535"/>
      <w:bookmarkStart w:id="17" w:name="_Hlk148716375"/>
      <w:r>
        <w:t>5.22.1.1</w:t>
      </w:r>
      <w:r>
        <w:tab/>
        <w:t>SL Grant reception and SCI transmission</w:t>
      </w:r>
      <w:bookmarkEnd w:id="11"/>
      <w:bookmarkEnd w:id="12"/>
      <w:bookmarkEnd w:id="13"/>
      <w:bookmarkEnd w:id="14"/>
      <w:bookmarkEnd w:id="15"/>
      <w:bookmarkEnd w:id="16"/>
    </w:p>
    <w:bookmarkEnd w:id="17"/>
    <w:p w14:paraId="55ED1C34" w14:textId="77777777" w:rsidR="00762C81" w:rsidRDefault="00762C81">
      <w:pPr>
        <w:tabs>
          <w:tab w:val="left" w:pos="6564"/>
        </w:tabs>
        <w:spacing w:after="120"/>
        <w:rPr>
          <w:b/>
          <w:lang w:val="en-GB"/>
        </w:rPr>
      </w:pPr>
    </w:p>
    <w:p w14:paraId="045FCB7D" w14:textId="77777777" w:rsidR="00762C81" w:rsidRDefault="00CC1AA1">
      <w:pPr>
        <w:pStyle w:val="EditorsNote"/>
        <w:spacing w:after="120"/>
        <w:rPr>
          <w:rFonts w:eastAsia="等线"/>
          <w:lang w:eastAsia="zh-CN"/>
        </w:rPr>
      </w:pPr>
      <w:bookmarkStart w:id="18" w:name="_Hlk148716387"/>
      <w:bookmarkStart w:id="19" w:name="_Hlk148797699"/>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the MAC layer can determine to select multiple SL-PRS transmission when SL-PRS is triggered either by the peer UE or the UE's own upper layer. </w:t>
      </w:r>
    </w:p>
    <w:bookmarkEnd w:id="18"/>
    <w:p w14:paraId="6A0E30A8" w14:textId="77777777" w:rsidR="00762C81" w:rsidRDefault="00CC1AA1">
      <w:pPr>
        <w:pStyle w:val="EditorsNote"/>
        <w:spacing w:after="120"/>
        <w:rPr>
          <w:rFonts w:eastAsia="等线"/>
        </w:rPr>
      </w:pPr>
      <w:r>
        <w:rPr>
          <w:rFonts w:eastAsia="等线" w:hint="eastAsia"/>
        </w:rPr>
        <w:t>Editor</w:t>
      </w:r>
      <w:r>
        <w:rPr>
          <w:rFonts w:eastAsia="等线"/>
        </w:rPr>
        <w:t>’</w:t>
      </w:r>
      <w:r>
        <w:rPr>
          <w:rFonts w:eastAsia="等线" w:hint="eastAsia"/>
        </w:rPr>
        <w:t>s NOTE</w:t>
      </w:r>
      <w:r>
        <w:rPr>
          <w:rFonts w:eastAsia="等线"/>
        </w:rPr>
        <w:t>:</w:t>
      </w:r>
      <w:r>
        <w:rPr>
          <w:rFonts w:eastAsia="等线"/>
        </w:rPr>
        <w:tab/>
        <w:t xml:space="preserve">FFS whether the MAC layer can determine to select single SL-PRS </w:t>
      </w:r>
      <w:bookmarkEnd w:id="19"/>
      <w:r>
        <w:rPr>
          <w:rFonts w:eastAsia="等线"/>
        </w:rPr>
        <w:t>transmission when SL-PRS transmission is triggered by its own upper layer or by peer UE.</w:t>
      </w:r>
    </w:p>
    <w:p w14:paraId="3D6D8A5A"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SL-PRS transmission on SL-PRS shared resource pool when the MAC PDU has been positively acked for resource allocation scheme 1 and scheme 2.</w:t>
      </w:r>
    </w:p>
    <w:p w14:paraId="2E61790F" w14:textId="77777777" w:rsidR="00762C81" w:rsidRDefault="00CC1AA1">
      <w:pPr>
        <w:pStyle w:val="EditorsNote"/>
        <w:spacing w:after="120"/>
        <w:rPr>
          <w:rFonts w:eastAsia="等线"/>
          <w:lang w:eastAsia="zh-CN"/>
        </w:rPr>
      </w:pPr>
      <w:bookmarkStart w:id="20" w:name="_Hlk148781724"/>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the resource selection on SL-PRS shared resource pool when both data corresponding to logical channel with PDB and SL-PRS with delay budget are transmitted; or when there is no data corresponding to logical channel and there is only SL-PRS delay budget. </w:t>
      </w:r>
      <w:bookmarkEnd w:id="20"/>
    </w:p>
    <w:p w14:paraId="6C6E1089"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how the MAC entity determines the SL-PRS delay budget.</w:t>
      </w:r>
    </w:p>
    <w:p w14:paraId="557D3AAD"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minimum time gap requirement on SL-PRS shared resource pool.</w:t>
      </w:r>
    </w:p>
    <w:p w14:paraId="4040CFB2" w14:textId="77777777" w:rsidR="00762C81" w:rsidRDefault="00CC1AA1">
      <w:pPr>
        <w:pStyle w:val="EditorsNote"/>
        <w:spacing w:after="120"/>
        <w:rPr>
          <w:rFonts w:eastAsia="等线"/>
          <w:lang w:val="en-GB" w:eastAsia="zh-CN"/>
        </w:rPr>
      </w:pPr>
      <w:r>
        <w:rPr>
          <w:rFonts w:eastAsia="等线" w:hint="eastAsia"/>
          <w:lang w:eastAsia="zh-CN"/>
        </w:rPr>
        <w:t>E</w:t>
      </w:r>
      <w:r>
        <w:rPr>
          <w:rFonts w:eastAsia="等线"/>
          <w:lang w:eastAsia="zh-CN"/>
        </w:rPr>
        <w:t>ditor's NOTE:</w:t>
      </w:r>
      <w:r>
        <w:rPr>
          <w:rFonts w:eastAsia="等线"/>
          <w:lang w:eastAsia="zh-CN"/>
        </w:rPr>
        <w:tab/>
        <w:t>FFS how the SL-PRS resource is determined based on the list of RRC configued SL-PRS configurations, priority, PHY sensing and MAC layer random resource selection for resource allocation scheme 2.</w:t>
      </w:r>
    </w:p>
    <w:p w14:paraId="116CB922"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whether SL-PRS occasion on SL-PRS shared resource pool can be cleared when the MAC PDU has been positively acked for resource allocation scheme 2.</w:t>
      </w:r>
    </w:p>
    <w:p w14:paraId="1306FC2F" w14:textId="77777777" w:rsidR="00762C81" w:rsidRDefault="00CC1AA1">
      <w:pPr>
        <w:pStyle w:val="EditorsNote"/>
        <w:spacing w:after="120"/>
        <w:rPr>
          <w:rFonts w:eastAsia="等线"/>
          <w:lang w:val="en-GB" w:eastAsia="zh-CN"/>
        </w:rPr>
      </w:pPr>
      <w:bookmarkStart w:id="21" w:name="_Hlk148799163"/>
      <w:r>
        <w:rPr>
          <w:rFonts w:eastAsia="等线" w:hint="eastAsia"/>
          <w:lang w:eastAsia="zh-CN"/>
        </w:rPr>
        <w:lastRenderedPageBreak/>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whether SL-PRS occasion on SL-PRS shared resource pool can be cleared when the MAC PDU has been positively acked for resource allocation scheme 1.</w:t>
      </w:r>
    </w:p>
    <w:bookmarkEnd w:id="21"/>
    <w:p w14:paraId="0E055EB6"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whether SL-PRS priority is determined by priority in the peer UE's UCI or the UE's own higher layer when the trigger comes from the peer UE's SCI.</w:t>
      </w:r>
    </w:p>
    <w:p w14:paraId="7F0F121A"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how SL-PRS priority is determined when SL-PRS is triggered by the UE's own higher layer.</w:t>
      </w:r>
    </w:p>
    <w:p w14:paraId="0036732C" w14:textId="77777777" w:rsidR="00762C81" w:rsidRDefault="00CC1AA1">
      <w:pPr>
        <w:pStyle w:val="40"/>
      </w:pPr>
      <w:bookmarkStart w:id="22" w:name="_Toc131023476"/>
      <w:r>
        <w:t>5.22.1.2a</w:t>
      </w:r>
      <w:r>
        <w:tab/>
        <w:t>Re-evaluation and Pre-emption</w:t>
      </w:r>
      <w:bookmarkEnd w:id="22"/>
    </w:p>
    <w:p w14:paraId="43ED1F0C" w14:textId="77777777" w:rsidR="00762C81" w:rsidRDefault="00CC1AA1">
      <w:pPr>
        <w:pStyle w:val="40"/>
      </w:pPr>
      <w:bookmarkStart w:id="23" w:name="_Toc131023477"/>
      <w:r>
        <w:t>5.22.1.2b</w:t>
      </w:r>
      <w:r>
        <w:tab/>
        <w:t>Re-selection for using a received resource conflict indication</w:t>
      </w:r>
      <w:bookmarkEnd w:id="23"/>
    </w:p>
    <w:p w14:paraId="7ACCF4CF"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The same issue as section 5.22.1.1 for the relationship between remaining PDB and SL-PRS delay budget for resource selection on SL-PRS shared resource pool.</w:t>
      </w:r>
    </w:p>
    <w:p w14:paraId="23D8B58B" w14:textId="77777777" w:rsidR="00762C81" w:rsidRDefault="00762C81">
      <w:pPr>
        <w:spacing w:after="120"/>
      </w:pPr>
    </w:p>
    <w:p w14:paraId="4BB95137" w14:textId="77777777" w:rsidR="00762C81" w:rsidRDefault="00CC1AA1">
      <w:pPr>
        <w:pStyle w:val="5"/>
      </w:pPr>
      <w:bookmarkStart w:id="24" w:name="_Toc52796538"/>
      <w:bookmarkStart w:id="25" w:name="_Toc131023479"/>
      <w:bookmarkStart w:id="26" w:name="_Toc46490381"/>
      <w:bookmarkStart w:id="27" w:name="_Toc12569234"/>
      <w:bookmarkStart w:id="28" w:name="_Toc52752076"/>
      <w:bookmarkStart w:id="29" w:name="_Toc37296252"/>
      <w:r>
        <w:t>5.22.1.3.1</w:t>
      </w:r>
      <w:r>
        <w:tab/>
        <w:t>Sidelink HARQ Entity</w:t>
      </w:r>
      <w:bookmarkEnd w:id="24"/>
      <w:bookmarkEnd w:id="25"/>
      <w:bookmarkEnd w:id="26"/>
      <w:bookmarkEnd w:id="27"/>
      <w:bookmarkEnd w:id="28"/>
      <w:bookmarkEnd w:id="29"/>
    </w:p>
    <w:p w14:paraId="23FA22CD" w14:textId="77777777" w:rsidR="006249E4" w:rsidRPr="008B61C4" w:rsidRDefault="006249E4" w:rsidP="006249E4">
      <w:pPr>
        <w:pStyle w:val="EditorsNote"/>
        <w:spacing w:after="120"/>
        <w:rPr>
          <w:rFonts w:eastAsia="等线"/>
          <w:lang w:eastAsia="zh-CN"/>
        </w:rPr>
      </w:pPr>
      <w:r w:rsidRPr="009221F2">
        <w:rPr>
          <w:rFonts w:eastAsia="等线" w:hint="eastAsia"/>
          <w:highlight w:val="yellow"/>
          <w:lang w:eastAsia="zh-CN"/>
        </w:rPr>
        <w:t>E</w:t>
      </w:r>
      <w:r w:rsidRPr="009221F2">
        <w:rPr>
          <w:rFonts w:eastAsia="等线"/>
          <w:highlight w:val="yellow"/>
          <w:lang w:eastAsia="zh-CN"/>
        </w:rPr>
        <w:t>ditor's NOTE:</w:t>
      </w:r>
      <w:r w:rsidRPr="009221F2">
        <w:rPr>
          <w:rFonts w:eastAsia="等线"/>
          <w:highlight w:val="yellow"/>
          <w:lang w:eastAsia="zh-CN"/>
        </w:rPr>
        <w:tab/>
        <w:t>FFS the maximum number of SL processes that allow the SL-PRS transmission.</w:t>
      </w:r>
    </w:p>
    <w:p w14:paraId="1F6D7BE8"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The cast type indicator is determined as a result of the logical channel prioritization as in section 5.22.1.4 and should not be indicated by upper layer. There might be an issue with the legacy sidelink communication spec and FFS how this can be resolved.</w:t>
      </w:r>
    </w:p>
    <w:p w14:paraId="46372D5A" w14:textId="77777777" w:rsidR="00762C81" w:rsidRDefault="00CC1AA1">
      <w:pPr>
        <w:pStyle w:val="EditorsNote"/>
        <w:spacing w:after="120"/>
        <w:rPr>
          <w:rFonts w:eastAsia="等线"/>
          <w:lang w:val="en-GB"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how the SL-PRS resource ID is determined and its impacts to MAC.</w:t>
      </w:r>
    </w:p>
    <w:p w14:paraId="4DD3A6C4" w14:textId="1AE0FC4B" w:rsidR="00762C81" w:rsidRDefault="00762C81">
      <w:pPr>
        <w:tabs>
          <w:tab w:val="left" w:pos="6564"/>
        </w:tabs>
        <w:spacing w:after="120"/>
        <w:rPr>
          <w:b/>
        </w:rPr>
      </w:pPr>
    </w:p>
    <w:p w14:paraId="2DF3294B" w14:textId="77777777" w:rsidR="000A73D7" w:rsidRDefault="000A73D7" w:rsidP="000A73D7">
      <w:pPr>
        <w:keepNext/>
        <w:keepLines/>
        <w:spacing w:before="120" w:after="120"/>
        <w:ind w:left="1985" w:hanging="1985"/>
        <w:outlineLvl w:val="5"/>
        <w:rPr>
          <w:rFonts w:ascii="Arial" w:eastAsia="Yu Mincho" w:hAnsi="Arial"/>
        </w:rPr>
      </w:pPr>
      <w:bookmarkStart w:id="30" w:name="_Toc146701223"/>
      <w:r>
        <w:rPr>
          <w:rFonts w:ascii="Arial" w:eastAsia="Yu Mincho" w:hAnsi="Arial"/>
        </w:rPr>
        <w:t>5.22.1.4.1.3</w:t>
      </w:r>
      <w:r>
        <w:rPr>
          <w:rFonts w:ascii="Arial" w:eastAsia="Yu Mincho" w:hAnsi="Arial"/>
        </w:rPr>
        <w:tab/>
      </w:r>
      <w:r>
        <w:rPr>
          <w:rFonts w:ascii="Arial" w:hAnsi="Arial"/>
          <w:lang w:eastAsia="ko-KR"/>
        </w:rPr>
        <w:t>Allocation of sidelink resources</w:t>
      </w:r>
      <w:bookmarkEnd w:id="30"/>
    </w:p>
    <w:p w14:paraId="443B9440" w14:textId="3CB32E45" w:rsidR="000A73D7" w:rsidRDefault="000A73D7">
      <w:pPr>
        <w:tabs>
          <w:tab w:val="left" w:pos="6564"/>
        </w:tabs>
        <w:spacing w:after="120"/>
        <w:rPr>
          <w:b/>
        </w:rPr>
      </w:pPr>
    </w:p>
    <w:p w14:paraId="443258E6" w14:textId="77777777" w:rsidR="000A73D7" w:rsidRPr="001A74DA" w:rsidRDefault="000A73D7" w:rsidP="000A73D7">
      <w:pPr>
        <w:pStyle w:val="EditorsNote"/>
        <w:spacing w:after="120"/>
        <w:rPr>
          <w:rFonts w:eastAsia="等线"/>
          <w:highlight w:val="yellow"/>
          <w:lang w:eastAsia="zh-CN"/>
        </w:rPr>
      </w:pPr>
      <w:r w:rsidRPr="001A74DA">
        <w:rPr>
          <w:rFonts w:eastAsia="等线" w:hint="eastAsia"/>
          <w:highlight w:val="yellow"/>
          <w:lang w:eastAsia="zh-CN"/>
        </w:rPr>
        <w:t>E</w:t>
      </w:r>
      <w:r w:rsidRPr="001A74DA">
        <w:rPr>
          <w:rFonts w:eastAsia="等线"/>
          <w:highlight w:val="yellow"/>
          <w:lang w:eastAsia="zh-CN"/>
        </w:rPr>
        <w:t>ditor's NOTE:</w:t>
      </w:r>
      <w:r w:rsidRPr="001A74DA">
        <w:rPr>
          <w:rFonts w:eastAsia="等线"/>
          <w:highlight w:val="yellow"/>
          <w:lang w:eastAsia="zh-CN"/>
        </w:rPr>
        <w:tab/>
        <w:t>FFS mechanism for preventing high priority PRS occupying all the resources. Rapp considers it as an optimization but could be further discussed.</w:t>
      </w:r>
    </w:p>
    <w:p w14:paraId="5A8936CF" w14:textId="77777777" w:rsidR="000A73D7" w:rsidRPr="00A77CA0" w:rsidRDefault="000A73D7" w:rsidP="000A73D7">
      <w:pPr>
        <w:pStyle w:val="EditorsNote"/>
        <w:spacing w:after="120"/>
        <w:rPr>
          <w:rFonts w:eastAsia="等线"/>
          <w:lang w:eastAsia="zh-CN"/>
        </w:rPr>
      </w:pPr>
      <w:r w:rsidRPr="001A74DA">
        <w:rPr>
          <w:rFonts w:eastAsia="等线" w:hint="eastAsia"/>
          <w:highlight w:val="yellow"/>
          <w:lang w:eastAsia="zh-CN"/>
        </w:rPr>
        <w:t>E</w:t>
      </w:r>
      <w:r w:rsidRPr="001A74DA">
        <w:rPr>
          <w:rFonts w:eastAsia="等线"/>
          <w:highlight w:val="yellow"/>
          <w:lang w:eastAsia="zh-CN"/>
        </w:rPr>
        <w:t>ditor's NOTE:</w:t>
      </w:r>
      <w:r w:rsidRPr="001A74DA">
        <w:rPr>
          <w:rFonts w:eastAsia="等线"/>
          <w:highlight w:val="yellow"/>
          <w:lang w:eastAsia="zh-CN"/>
        </w:rPr>
        <w:tab/>
        <w:t>FFS more detailed procedure for determining whether PRS is transmitted.</w:t>
      </w:r>
    </w:p>
    <w:p w14:paraId="4102F0CC" w14:textId="77777777" w:rsidR="000A73D7" w:rsidRPr="000A73D7" w:rsidRDefault="000A73D7">
      <w:pPr>
        <w:tabs>
          <w:tab w:val="left" w:pos="6564"/>
        </w:tabs>
        <w:spacing w:after="120"/>
        <w:rPr>
          <w:b/>
        </w:rPr>
      </w:pPr>
    </w:p>
    <w:p w14:paraId="4BB19B92" w14:textId="77777777" w:rsidR="00762C81" w:rsidRDefault="00CC1AA1">
      <w:pPr>
        <w:keepNext/>
        <w:keepLines/>
        <w:spacing w:before="120" w:after="120"/>
        <w:ind w:left="1418" w:hanging="1418"/>
        <w:outlineLvl w:val="3"/>
        <w:rPr>
          <w:rFonts w:ascii="Arial" w:hAnsi="Arial"/>
          <w:sz w:val="24"/>
        </w:rPr>
      </w:pPr>
      <w:bookmarkStart w:id="31" w:name="_Toc52752086"/>
      <w:bookmarkStart w:id="32" w:name="_Toc52796548"/>
      <w:bookmarkStart w:id="33" w:name="_Toc37296260"/>
      <w:bookmarkStart w:id="34" w:name="_Toc146701225"/>
      <w:bookmarkStart w:id="35" w:name="_Toc46490391"/>
      <w:bookmarkStart w:id="36" w:name="_Hlk148713602"/>
      <w:r>
        <w:rPr>
          <w:rFonts w:ascii="Arial" w:hAnsi="Arial"/>
          <w:sz w:val="24"/>
        </w:rPr>
        <w:t>5.22.1.5</w:t>
      </w:r>
      <w:r>
        <w:rPr>
          <w:rFonts w:ascii="Arial" w:hAnsi="Arial"/>
          <w:sz w:val="24"/>
        </w:rPr>
        <w:tab/>
        <w:t>Scheduling Request</w:t>
      </w:r>
      <w:bookmarkEnd w:id="31"/>
      <w:bookmarkEnd w:id="32"/>
      <w:bookmarkEnd w:id="33"/>
      <w:bookmarkEnd w:id="34"/>
      <w:bookmarkEnd w:id="35"/>
    </w:p>
    <w:bookmarkEnd w:id="36"/>
    <w:p w14:paraId="77AA1F3B" w14:textId="77777777" w:rsidR="00762C81" w:rsidRDefault="00CC1AA1">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the other conditions for the cancellation of the MAC CE.</w:t>
      </w:r>
    </w:p>
    <w:p w14:paraId="547D098D" w14:textId="77777777" w:rsidR="00762C81" w:rsidRDefault="00762C81">
      <w:pPr>
        <w:tabs>
          <w:tab w:val="left" w:pos="6564"/>
        </w:tabs>
        <w:spacing w:after="120"/>
        <w:rPr>
          <w:b/>
        </w:rPr>
      </w:pPr>
    </w:p>
    <w:p w14:paraId="5BE44E72" w14:textId="77777777" w:rsidR="00762C81" w:rsidRDefault="00CC1AA1">
      <w:pPr>
        <w:pStyle w:val="40"/>
        <w:rPr>
          <w:rFonts w:eastAsia="等线"/>
          <w:lang w:eastAsia="zh-CN"/>
        </w:rPr>
      </w:pPr>
      <w:r>
        <w:rPr>
          <w:rFonts w:eastAsia="等线" w:hint="eastAsia"/>
          <w:lang w:eastAsia="zh-CN"/>
        </w:rPr>
        <w:t>5</w:t>
      </w:r>
      <w:r>
        <w:rPr>
          <w:rFonts w:eastAsia="等线"/>
          <w:lang w:eastAsia="zh-CN"/>
        </w:rPr>
        <w:t>.22.1.xx</w:t>
      </w:r>
      <w:r>
        <w:rPr>
          <w:rFonts w:eastAsia="等线"/>
          <w:lang w:eastAsia="zh-CN"/>
        </w:rPr>
        <w:tab/>
        <w:t>SL-PRS transmission on SL-PRS dedicated resource pool</w:t>
      </w:r>
    </w:p>
    <w:p w14:paraId="60A25EA7"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FFS how to maintain the resource reselection counter for resource selection in SL-PRS dedicated resource pool.</w:t>
      </w:r>
    </w:p>
    <w:p w14:paraId="50161471" w14:textId="77777777" w:rsidR="00762C81" w:rsidRDefault="00CC1AA1">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FFS whether the condition that it is prioritized by higher layer is still needed for SL-PRS prioritized over uplink transmission is.</w:t>
      </w:r>
    </w:p>
    <w:p w14:paraId="7A1B22D7" w14:textId="77777777" w:rsidR="00762C81" w:rsidRDefault="00762C81">
      <w:pPr>
        <w:spacing w:after="120"/>
      </w:pPr>
    </w:p>
    <w:p w14:paraId="7E14929B" w14:textId="77777777" w:rsidR="00762C81" w:rsidRDefault="00CC1AA1">
      <w:pPr>
        <w:pStyle w:val="40"/>
      </w:pPr>
      <w:bookmarkStart w:id="37" w:name="_Toc131023500"/>
      <w:bookmarkStart w:id="38" w:name="_Toc46490396"/>
      <w:bookmarkStart w:id="39" w:name="_Toc37296265"/>
      <w:bookmarkStart w:id="40" w:name="_Toc12569243"/>
      <w:bookmarkStart w:id="41" w:name="_Toc52796553"/>
      <w:bookmarkStart w:id="42" w:name="_Toc52752091"/>
      <w:r>
        <w:lastRenderedPageBreak/>
        <w:t>5.22.2.2</w:t>
      </w:r>
      <w:r>
        <w:tab/>
        <w:t>Sidelink HARQ operation</w:t>
      </w:r>
      <w:bookmarkEnd w:id="37"/>
      <w:bookmarkEnd w:id="38"/>
      <w:bookmarkEnd w:id="39"/>
      <w:bookmarkEnd w:id="40"/>
      <w:bookmarkEnd w:id="41"/>
      <w:bookmarkEnd w:id="42"/>
      <w:r>
        <w:t xml:space="preserve"> and SL-PRS reception on SL-PRS shared resource pool</w:t>
      </w:r>
    </w:p>
    <w:p w14:paraId="764931ED"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FFS how the PFSCH is generated when SL-PRS is transmitted on shared resource pool.</w:t>
      </w:r>
    </w:p>
    <w:p w14:paraId="710D4768" w14:textId="77777777" w:rsidR="00762C81" w:rsidRDefault="00762C81">
      <w:pPr>
        <w:tabs>
          <w:tab w:val="left" w:pos="6564"/>
        </w:tabs>
        <w:spacing w:after="120"/>
        <w:rPr>
          <w:b/>
        </w:rPr>
      </w:pPr>
    </w:p>
    <w:p w14:paraId="257959CB" w14:textId="77777777" w:rsidR="00762C81" w:rsidRDefault="00CC1AA1">
      <w:pPr>
        <w:pStyle w:val="40"/>
        <w:rPr>
          <w:rFonts w:eastAsia="等线"/>
          <w:lang w:eastAsia="zh-CN"/>
        </w:rPr>
      </w:pPr>
      <w:bookmarkStart w:id="43" w:name="_Hlk148713596"/>
      <w:r>
        <w:rPr>
          <w:rFonts w:eastAsia="等线" w:hint="eastAsia"/>
          <w:lang w:eastAsia="zh-CN"/>
        </w:rPr>
        <w:t>6</w:t>
      </w:r>
      <w:r>
        <w:rPr>
          <w:rFonts w:eastAsia="等线"/>
          <w:lang w:eastAsia="zh-CN"/>
        </w:rPr>
        <w:t>.1.3.xx</w:t>
      </w:r>
      <w:r>
        <w:rPr>
          <w:rFonts w:eastAsia="等线"/>
          <w:lang w:eastAsia="zh-CN"/>
        </w:rPr>
        <w:tab/>
        <w:t>SL-PRS resource request MAC CE</w:t>
      </w:r>
      <w:bookmarkEnd w:id="43"/>
    </w:p>
    <w:p w14:paraId="3B7681B6"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 xml:space="preserve">FFS whether the tuple of destination ID and priority can be sent by a list of multiple items within the MAC CE. </w:t>
      </w:r>
    </w:p>
    <w:p w14:paraId="4C5AE91A"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FFS the list of destination IDs the UE request for resource in RRC message.</w:t>
      </w:r>
      <w:bookmarkEnd w:id="4"/>
    </w:p>
    <w:p w14:paraId="56AD56F2" w14:textId="77777777" w:rsidR="00762C81" w:rsidRDefault="00762C81">
      <w:pPr>
        <w:spacing w:after="120"/>
      </w:pPr>
    </w:p>
    <w:p w14:paraId="52ED6D36" w14:textId="77777777" w:rsidR="00762C81" w:rsidRDefault="00CC1AA1">
      <w:pPr>
        <w:pStyle w:val="1"/>
        <w:rPr>
          <w:lang w:eastAsia="zh-CN"/>
        </w:rPr>
      </w:pPr>
      <w:r>
        <w:rPr>
          <w:rFonts w:hint="eastAsia"/>
          <w:lang w:eastAsia="zh-CN"/>
        </w:rPr>
        <w:t>3</w:t>
      </w:r>
      <w:r>
        <w:rPr>
          <w:lang w:eastAsia="zh-CN"/>
        </w:rPr>
        <w:tab/>
        <w:t>LPHAP open issue list</w:t>
      </w:r>
    </w:p>
    <w:p w14:paraId="79838EA6" w14:textId="77777777" w:rsidR="00762C81" w:rsidRDefault="00CC1AA1">
      <w:pPr>
        <w:spacing w:after="120"/>
        <w:rPr>
          <w:lang w:val="en-GB"/>
        </w:rPr>
      </w:pPr>
      <w:r>
        <w:rPr>
          <w:rFonts w:hint="eastAsia"/>
          <w:lang w:val="en-GB"/>
        </w:rPr>
        <w:t>The</w:t>
      </w:r>
      <w:r>
        <w:rPr>
          <w:lang w:val="en-GB"/>
        </w:rPr>
        <w:t xml:space="preserve"> open issues related to the functional aspects of the MAC spec for LPHAP are listed as follows. Rapp would like to understand if there are other functional open issues that companies think need to address.</w:t>
      </w:r>
    </w:p>
    <w:p w14:paraId="470474EF" w14:textId="77777777" w:rsidR="00762C81" w:rsidRDefault="00CC1AA1">
      <w:pPr>
        <w:spacing w:after="120"/>
        <w:rPr>
          <w:b/>
          <w:i/>
          <w:lang w:val="en-GB"/>
        </w:rPr>
      </w:pPr>
      <w:r>
        <w:rPr>
          <w:rFonts w:hint="eastAsia"/>
          <w:b/>
          <w:i/>
          <w:lang w:val="en-GB"/>
        </w:rPr>
        <w:t>Q</w:t>
      </w:r>
      <w:r>
        <w:rPr>
          <w:b/>
          <w:i/>
          <w:lang w:val="en-GB"/>
        </w:rPr>
        <w:t>uestion: Do companies think that there are other open issues to be addressed for LPHAP in MAC spec?</w:t>
      </w:r>
    </w:p>
    <w:tbl>
      <w:tblPr>
        <w:tblStyle w:val="afb"/>
        <w:tblW w:w="0" w:type="auto"/>
        <w:tblLook w:val="04A0" w:firstRow="1" w:lastRow="0" w:firstColumn="1" w:lastColumn="0" w:noHBand="0" w:noVBand="1"/>
      </w:tblPr>
      <w:tblGrid>
        <w:gridCol w:w="2405"/>
        <w:gridCol w:w="7224"/>
      </w:tblGrid>
      <w:tr w:rsidR="00762C81" w14:paraId="12495BAA" w14:textId="77777777">
        <w:tc>
          <w:tcPr>
            <w:tcW w:w="2405" w:type="dxa"/>
          </w:tcPr>
          <w:p w14:paraId="1106CDC4" w14:textId="77777777" w:rsidR="00762C81" w:rsidRDefault="00CC1AA1">
            <w:pPr>
              <w:spacing w:after="120"/>
              <w:rPr>
                <w:lang w:val="en-GB"/>
              </w:rPr>
            </w:pPr>
            <w:r>
              <w:rPr>
                <w:lang w:val="en-GB"/>
              </w:rPr>
              <w:t xml:space="preserve">Companies </w:t>
            </w:r>
          </w:p>
        </w:tc>
        <w:tc>
          <w:tcPr>
            <w:tcW w:w="7224" w:type="dxa"/>
          </w:tcPr>
          <w:p w14:paraId="4D10A2FB" w14:textId="77777777" w:rsidR="00762C81" w:rsidRDefault="00CC1AA1">
            <w:pPr>
              <w:spacing w:after="120"/>
              <w:rPr>
                <w:lang w:val="en-GB"/>
              </w:rPr>
            </w:pPr>
            <w:r>
              <w:rPr>
                <w:rFonts w:hint="eastAsia"/>
                <w:lang w:val="en-GB"/>
              </w:rPr>
              <w:t>C</w:t>
            </w:r>
            <w:r>
              <w:rPr>
                <w:lang w:val="en-GB"/>
              </w:rPr>
              <w:t>omments</w:t>
            </w:r>
          </w:p>
        </w:tc>
      </w:tr>
      <w:tr w:rsidR="00762C81" w14:paraId="5D2EFD82" w14:textId="77777777">
        <w:tc>
          <w:tcPr>
            <w:tcW w:w="2405" w:type="dxa"/>
          </w:tcPr>
          <w:p w14:paraId="234E527D" w14:textId="77777777" w:rsidR="00762C81" w:rsidRDefault="00CC1AA1">
            <w:pPr>
              <w:spacing w:after="120"/>
              <w:rPr>
                <w:rFonts w:eastAsia="Malgun Gothic"/>
                <w:lang w:val="en-GB" w:eastAsia="ko-KR"/>
              </w:rPr>
            </w:pPr>
            <w:r>
              <w:rPr>
                <w:rFonts w:eastAsia="Malgun Gothic" w:hint="eastAsia"/>
                <w:lang w:val="en-GB" w:eastAsia="ko-KR"/>
              </w:rPr>
              <w:t>Samsung</w:t>
            </w:r>
          </w:p>
        </w:tc>
        <w:tc>
          <w:tcPr>
            <w:tcW w:w="7224" w:type="dxa"/>
          </w:tcPr>
          <w:p w14:paraId="6F49897E" w14:textId="77777777" w:rsidR="00F87E74" w:rsidRDefault="00CC1AA1">
            <w:pPr>
              <w:spacing w:after="120"/>
              <w:rPr>
                <w:rFonts w:eastAsia="Malgun Gothic"/>
                <w:lang w:val="en-GB" w:eastAsia="ko-KR"/>
              </w:rPr>
            </w:pPr>
            <w:r>
              <w:rPr>
                <w:rFonts w:eastAsia="Malgun Gothic" w:hint="eastAsia"/>
                <w:b/>
                <w:u w:val="single"/>
                <w:lang w:val="en-GB" w:eastAsia="ko-KR"/>
              </w:rPr>
              <w:t>Autonomous TA</w:t>
            </w:r>
            <w:r>
              <w:rPr>
                <w:rFonts w:eastAsia="Malgun Gothic"/>
                <w:b/>
                <w:u w:val="single"/>
                <w:lang w:val="en-GB" w:eastAsia="ko-KR"/>
              </w:rPr>
              <w:t xml:space="preserve"> update</w:t>
            </w:r>
            <w:r>
              <w:rPr>
                <w:rFonts w:eastAsia="Malgun Gothic"/>
                <w:lang w:val="en-GB" w:eastAsia="ko-KR"/>
              </w:rPr>
              <w:br/>
              <w:t>- FFS whether the UE restarts the area-specific TAT after it autonomously updates TA for SRS.</w:t>
            </w:r>
          </w:p>
          <w:p w14:paraId="15877255" w14:textId="77777777" w:rsidR="00AC23B3" w:rsidRDefault="00F87E74" w:rsidP="00F87E74">
            <w:pPr>
              <w:spacing w:after="120"/>
              <w:rPr>
                <w:color w:val="FF0000"/>
                <w:lang w:val="en-GB"/>
              </w:rPr>
            </w:pPr>
            <w:r w:rsidRPr="000A73D7">
              <w:rPr>
                <w:rFonts w:hint="eastAsia"/>
                <w:color w:val="FF0000"/>
                <w:lang w:val="en-GB"/>
              </w:rPr>
              <w:t>[</w:t>
            </w:r>
            <w:r w:rsidRPr="000A73D7">
              <w:rPr>
                <w:color w:val="FF0000"/>
                <w:lang w:val="en-GB"/>
              </w:rPr>
              <w:t xml:space="preserve">Rapp] Yes, agree. </w:t>
            </w:r>
          </w:p>
          <w:p w14:paraId="34E52DA1" w14:textId="02DB6584" w:rsidR="00762C81" w:rsidRPr="00AC23B3" w:rsidRDefault="00AC23B3">
            <w:pPr>
              <w:spacing w:after="120"/>
              <w:rPr>
                <w:color w:val="FF0000"/>
                <w:lang w:val="en-GB"/>
              </w:rPr>
            </w:pPr>
            <w:r>
              <w:rPr>
                <w:color w:val="FF0000"/>
                <w:lang w:val="en-GB"/>
              </w:rPr>
              <w:t xml:space="preserve">=&gt; </w:t>
            </w:r>
            <w:r w:rsidR="00F87E74" w:rsidRPr="000A73D7">
              <w:rPr>
                <w:color w:val="FF0000"/>
                <w:lang w:val="en-GB"/>
              </w:rPr>
              <w:t>Added to</w:t>
            </w:r>
            <w:r w:rsidR="000A73D7" w:rsidRPr="000A73D7">
              <w:rPr>
                <w:color w:val="FF0000"/>
                <w:lang w:val="en-GB"/>
              </w:rPr>
              <w:t xml:space="preserve"> the</w:t>
            </w:r>
            <w:r w:rsidR="00F87E74" w:rsidRPr="000A73D7">
              <w:rPr>
                <w:color w:val="FF0000"/>
                <w:lang w:val="en-GB"/>
              </w:rPr>
              <w:t xml:space="preserve"> section of TAT maintenance.</w:t>
            </w:r>
            <w:r w:rsidR="00CC1AA1">
              <w:rPr>
                <w:rFonts w:eastAsia="Malgun Gothic"/>
                <w:lang w:val="en-GB" w:eastAsia="ko-KR"/>
              </w:rPr>
              <w:br/>
              <w:t>- FFS how upper layer indicates PHY to perform the autonomous TA update. (For more details, please find our response to the LPHAP part in ‘Email discussion on the proposed WF for MAC CR drafting’)</w:t>
            </w:r>
          </w:p>
          <w:p w14:paraId="0EBF5510" w14:textId="11DA61C2" w:rsidR="009B6C60" w:rsidRPr="009B6C60" w:rsidRDefault="00AC23B3" w:rsidP="00F87E74">
            <w:pPr>
              <w:spacing w:after="120"/>
              <w:rPr>
                <w:lang w:val="en-GB"/>
              </w:rPr>
            </w:pPr>
            <w:r>
              <w:rPr>
                <w:rFonts w:hint="eastAsia"/>
                <w:lang w:val="en-GB"/>
              </w:rPr>
              <w:t>[</w:t>
            </w:r>
            <w:r>
              <w:rPr>
                <w:lang w:val="en-GB"/>
              </w:rPr>
              <w:t>Rapp]</w:t>
            </w:r>
            <w:r w:rsidR="0012163A">
              <w:rPr>
                <w:lang w:val="en-GB"/>
              </w:rPr>
              <w:t xml:space="preserve"> there is one comment I have made during the meeting. How to adjust the TA is not part of the MAC spec but in RAN1/4 spec</w:t>
            </w:r>
          </w:p>
        </w:tc>
      </w:tr>
    </w:tbl>
    <w:p w14:paraId="6EC054FE" w14:textId="07B1666C" w:rsidR="00762C81" w:rsidRDefault="00762C81">
      <w:pPr>
        <w:spacing w:after="120"/>
        <w:rPr>
          <w:lang w:val="en-GB"/>
        </w:rPr>
      </w:pPr>
    </w:p>
    <w:p w14:paraId="3BB2FA00" w14:textId="10AC082E" w:rsidR="00284D86" w:rsidRPr="00C52C5D" w:rsidRDefault="00C52C5D" w:rsidP="00C52C5D">
      <w:pPr>
        <w:keepNext/>
        <w:keepLines/>
        <w:spacing w:before="180" w:after="120"/>
        <w:ind w:left="1134" w:hanging="1134"/>
        <w:outlineLvl w:val="1"/>
        <w:rPr>
          <w:rFonts w:ascii="Arial" w:eastAsia="Malgun Gothic" w:hAnsi="Arial"/>
          <w:sz w:val="32"/>
          <w:lang w:eastAsia="ko-KR"/>
        </w:rPr>
      </w:pPr>
      <w:bookmarkStart w:id="44" w:name="_Toc131023390"/>
      <w:bookmarkStart w:id="45" w:name="_Toc52796468"/>
      <w:bookmarkStart w:id="46" w:name="_Toc52752006"/>
      <w:bookmarkStart w:id="47" w:name="_Toc46490311"/>
      <w:bookmarkStart w:id="48" w:name="_Toc37296185"/>
      <w:bookmarkStart w:id="49" w:name="_Toc29239826"/>
      <w:r w:rsidRPr="00587F16">
        <w:rPr>
          <w:rFonts w:ascii="Arial" w:hAnsi="Arial"/>
          <w:sz w:val="32"/>
          <w:lang w:eastAsia="ko-KR"/>
        </w:rPr>
        <w:t>5.2</w:t>
      </w:r>
      <w:r w:rsidRPr="00587F16">
        <w:rPr>
          <w:rFonts w:ascii="Arial" w:hAnsi="Arial"/>
          <w:sz w:val="32"/>
          <w:lang w:eastAsia="ko-KR"/>
        </w:rPr>
        <w:tab/>
        <w:t>Maintenance of Uplink Time Alignment</w:t>
      </w:r>
      <w:bookmarkEnd w:id="44"/>
      <w:bookmarkEnd w:id="45"/>
      <w:bookmarkEnd w:id="46"/>
      <w:bookmarkEnd w:id="47"/>
      <w:bookmarkEnd w:id="48"/>
      <w:bookmarkEnd w:id="49"/>
    </w:p>
    <w:p w14:paraId="3C07DA5B" w14:textId="1D73B724" w:rsidR="00C35AC5" w:rsidRPr="0015003D" w:rsidRDefault="00C35AC5" w:rsidP="0015003D">
      <w:pPr>
        <w:pStyle w:val="EditorsNote"/>
        <w:spacing w:after="120"/>
        <w:rPr>
          <w:rFonts w:eastAsia="等线"/>
          <w:noProof/>
          <w:lang w:eastAsia="zh-CN"/>
        </w:rPr>
      </w:pPr>
      <w:r>
        <w:rPr>
          <w:rFonts w:eastAsia="等线" w:hint="eastAsia"/>
          <w:noProof/>
          <w:lang w:eastAsia="zh-CN"/>
        </w:rPr>
        <w:t>E</w:t>
      </w:r>
      <w:r>
        <w:rPr>
          <w:rFonts w:eastAsia="等线"/>
          <w:noProof/>
          <w:lang w:eastAsia="zh-CN"/>
        </w:rPr>
        <w:t>ditor's NOTE:</w:t>
      </w:r>
      <w:r>
        <w:rPr>
          <w:rFonts w:eastAsia="等线"/>
          <w:noProof/>
          <w:lang w:eastAsia="zh-CN"/>
        </w:rPr>
        <w:tab/>
        <w:t>FFS whether when the UE autonomously adjust the TA when cell reselection happens, the TAT is restarted.</w:t>
      </w:r>
    </w:p>
    <w:p w14:paraId="60EF3436" w14:textId="77777777" w:rsidR="00284D86" w:rsidRDefault="00284D86">
      <w:pPr>
        <w:spacing w:after="120"/>
        <w:rPr>
          <w:lang w:val="en-GB"/>
        </w:rPr>
      </w:pPr>
    </w:p>
    <w:p w14:paraId="63897C46" w14:textId="77777777" w:rsidR="00762C81" w:rsidRDefault="00CC1AA1">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t>TA validation for SRS transmission in RRC_INACTIVE</w:t>
      </w:r>
    </w:p>
    <w:p w14:paraId="2C7167C4" w14:textId="77777777" w:rsidR="00762C81" w:rsidRDefault="00CC1AA1">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FFS the pathloss reference threshold condition for positioning SRS transmission when validity area is configured.</w:t>
      </w:r>
    </w:p>
    <w:p w14:paraId="6F8F6E1C" w14:textId="1103D762" w:rsidR="00B52F4F" w:rsidRPr="00955FD9" w:rsidRDefault="00B52F4F" w:rsidP="00B52F4F">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FFS the definition of the current RSRP for TA validation based on the LS send to RAN4.</w:t>
      </w:r>
    </w:p>
    <w:p w14:paraId="15A697FB" w14:textId="77777777" w:rsidR="00762C81" w:rsidRPr="00284D86" w:rsidRDefault="00762C81">
      <w:pPr>
        <w:spacing w:after="120"/>
      </w:pPr>
    </w:p>
    <w:p w14:paraId="3321407E" w14:textId="77777777" w:rsidR="00762C81" w:rsidRDefault="00CC1AA1">
      <w:pPr>
        <w:pStyle w:val="1"/>
        <w:rPr>
          <w:lang w:eastAsia="zh-CN"/>
        </w:rPr>
      </w:pPr>
      <w:r>
        <w:rPr>
          <w:lang w:eastAsia="zh-CN"/>
        </w:rPr>
        <w:t>4</w:t>
      </w:r>
      <w:r>
        <w:rPr>
          <w:lang w:eastAsia="zh-CN"/>
        </w:rPr>
        <w:tab/>
        <w:t>CA positioning open issue list</w:t>
      </w:r>
    </w:p>
    <w:p w14:paraId="1DB3E01E" w14:textId="77777777" w:rsidR="00762C81" w:rsidRDefault="00CC1AA1">
      <w:pPr>
        <w:spacing w:after="120"/>
        <w:rPr>
          <w:lang w:val="en-GB"/>
        </w:rPr>
      </w:pPr>
      <w:r>
        <w:rPr>
          <w:rFonts w:hint="eastAsia"/>
          <w:lang w:val="en-GB"/>
        </w:rPr>
        <w:t>The</w:t>
      </w:r>
      <w:r>
        <w:rPr>
          <w:lang w:val="en-GB"/>
        </w:rPr>
        <w:t xml:space="preserve"> open issues related to the functional aspects of the MAC spec for CA positioning are listed as follows. Rapp would like to understand if there are other functional open issues that companies think need to address.</w:t>
      </w:r>
    </w:p>
    <w:p w14:paraId="18A9972C" w14:textId="77777777" w:rsidR="00762C81" w:rsidRDefault="00CC1AA1">
      <w:pPr>
        <w:spacing w:after="120"/>
        <w:rPr>
          <w:b/>
          <w:i/>
          <w:lang w:val="en-GB"/>
        </w:rPr>
      </w:pPr>
      <w:r>
        <w:rPr>
          <w:rFonts w:hint="eastAsia"/>
          <w:b/>
          <w:i/>
          <w:lang w:val="en-GB"/>
        </w:rPr>
        <w:t>Q</w:t>
      </w:r>
      <w:r>
        <w:rPr>
          <w:b/>
          <w:i/>
          <w:lang w:val="en-GB"/>
        </w:rPr>
        <w:t>uestion: Do companies think that there are other open issues to be addressed for CA positioning in MAC spec?</w:t>
      </w:r>
    </w:p>
    <w:tbl>
      <w:tblPr>
        <w:tblStyle w:val="afb"/>
        <w:tblW w:w="0" w:type="auto"/>
        <w:tblLook w:val="04A0" w:firstRow="1" w:lastRow="0" w:firstColumn="1" w:lastColumn="0" w:noHBand="0" w:noVBand="1"/>
      </w:tblPr>
      <w:tblGrid>
        <w:gridCol w:w="2405"/>
        <w:gridCol w:w="7224"/>
      </w:tblGrid>
      <w:tr w:rsidR="00762C81" w14:paraId="440C2474" w14:textId="77777777">
        <w:tc>
          <w:tcPr>
            <w:tcW w:w="2405" w:type="dxa"/>
          </w:tcPr>
          <w:p w14:paraId="3D193645" w14:textId="77777777" w:rsidR="00762C81" w:rsidRDefault="00CC1AA1">
            <w:pPr>
              <w:spacing w:after="120"/>
              <w:rPr>
                <w:lang w:val="en-GB"/>
              </w:rPr>
            </w:pPr>
            <w:r>
              <w:rPr>
                <w:lang w:val="en-GB"/>
              </w:rPr>
              <w:t xml:space="preserve">Companies </w:t>
            </w:r>
          </w:p>
        </w:tc>
        <w:tc>
          <w:tcPr>
            <w:tcW w:w="7224" w:type="dxa"/>
          </w:tcPr>
          <w:p w14:paraId="0B43D341" w14:textId="77777777" w:rsidR="00762C81" w:rsidRDefault="00CC1AA1">
            <w:pPr>
              <w:spacing w:after="120"/>
              <w:rPr>
                <w:lang w:val="en-GB"/>
              </w:rPr>
            </w:pPr>
            <w:r>
              <w:rPr>
                <w:rFonts w:hint="eastAsia"/>
                <w:lang w:val="en-GB"/>
              </w:rPr>
              <w:t>C</w:t>
            </w:r>
            <w:r>
              <w:rPr>
                <w:lang w:val="en-GB"/>
              </w:rPr>
              <w:t>omments</w:t>
            </w:r>
          </w:p>
        </w:tc>
      </w:tr>
      <w:tr w:rsidR="00762C81" w14:paraId="50E6EBFA" w14:textId="77777777">
        <w:tc>
          <w:tcPr>
            <w:tcW w:w="2405" w:type="dxa"/>
          </w:tcPr>
          <w:p w14:paraId="20DF46B1" w14:textId="77777777" w:rsidR="00762C81" w:rsidRDefault="00CC1AA1">
            <w:pPr>
              <w:spacing w:after="120"/>
              <w:rPr>
                <w:lang w:val="en-GB"/>
              </w:rPr>
            </w:pPr>
            <w:r>
              <w:rPr>
                <w:rFonts w:hint="eastAsia"/>
                <w:lang w:val="en-GB"/>
              </w:rPr>
              <w:t>X</w:t>
            </w:r>
            <w:r>
              <w:rPr>
                <w:lang w:val="en-GB"/>
              </w:rPr>
              <w:t>iaomi</w:t>
            </w:r>
          </w:p>
        </w:tc>
        <w:tc>
          <w:tcPr>
            <w:tcW w:w="7224" w:type="dxa"/>
          </w:tcPr>
          <w:p w14:paraId="30A7B1E5" w14:textId="77777777" w:rsidR="00762C81" w:rsidRDefault="00CC1AA1">
            <w:pPr>
              <w:spacing w:after="120"/>
              <w:rPr>
                <w:lang w:val="en-GB"/>
              </w:rPr>
            </w:pPr>
            <w:r>
              <w:rPr>
                <w:lang w:val="en-GB"/>
              </w:rPr>
              <w:t>We made the following agreements:</w:t>
            </w:r>
          </w:p>
          <w:p w14:paraId="2C605D82" w14:textId="77777777" w:rsidR="00762C81" w:rsidRDefault="00CC1AA1">
            <w:pPr>
              <w:pStyle w:val="Doc-text2"/>
              <w:pBdr>
                <w:top w:val="single" w:sz="4" w:space="1" w:color="auto"/>
                <w:left w:val="single" w:sz="4" w:space="4" w:color="auto"/>
                <w:bottom w:val="single" w:sz="4" w:space="1" w:color="auto"/>
                <w:right w:val="single" w:sz="4" w:space="4" w:color="auto"/>
              </w:pBdr>
            </w:pPr>
            <w:r>
              <w:t>For activation/deactivation of aggregated SRS across two or three carriers, a single MAC CE is used.  FFS if it can be a legacy MAC CE or a new one is needed.</w:t>
            </w:r>
          </w:p>
          <w:p w14:paraId="07F00A5D" w14:textId="77777777" w:rsidR="00762C81" w:rsidRDefault="00762C81">
            <w:pPr>
              <w:spacing w:after="120"/>
            </w:pPr>
          </w:p>
          <w:p w14:paraId="43328CB0" w14:textId="77777777" w:rsidR="00762C81" w:rsidRDefault="00CC1AA1">
            <w:pPr>
              <w:spacing w:after="120"/>
            </w:pPr>
            <w:r>
              <w:t xml:space="preserve">The FFS part should be resolved. </w:t>
            </w:r>
          </w:p>
          <w:p w14:paraId="1ECA45DD" w14:textId="3B33FA99" w:rsidR="000500D1" w:rsidRDefault="000500D1">
            <w:pPr>
              <w:spacing w:after="120"/>
            </w:pPr>
            <w:r w:rsidRPr="00966615">
              <w:rPr>
                <w:rFonts w:hint="eastAsia"/>
                <w:color w:val="FF0000"/>
              </w:rPr>
              <w:t>[</w:t>
            </w:r>
            <w:r w:rsidRPr="00966615">
              <w:rPr>
                <w:color w:val="FF0000"/>
              </w:rPr>
              <w:t>Rapp] =&gt; editor’s NOTE added in CA positioning</w:t>
            </w:r>
          </w:p>
        </w:tc>
      </w:tr>
      <w:tr w:rsidR="00762C81" w14:paraId="77EADE68" w14:textId="77777777">
        <w:tc>
          <w:tcPr>
            <w:tcW w:w="2405" w:type="dxa"/>
          </w:tcPr>
          <w:p w14:paraId="45F7B49B" w14:textId="77777777" w:rsidR="00762C81" w:rsidRDefault="00CC1AA1">
            <w:pPr>
              <w:spacing w:after="120"/>
              <w:rPr>
                <w:rFonts w:eastAsia="Malgun Gothic"/>
                <w:lang w:val="en-GB" w:eastAsia="ko-KR"/>
              </w:rPr>
            </w:pPr>
            <w:r>
              <w:rPr>
                <w:rFonts w:eastAsia="Malgun Gothic" w:hint="eastAsia"/>
                <w:lang w:val="en-GB" w:eastAsia="ko-KR"/>
              </w:rPr>
              <w:t>Samsung</w:t>
            </w:r>
          </w:p>
        </w:tc>
        <w:tc>
          <w:tcPr>
            <w:tcW w:w="7224" w:type="dxa"/>
          </w:tcPr>
          <w:p w14:paraId="4AD86F88" w14:textId="77777777" w:rsidR="00762C81" w:rsidRDefault="00CC1AA1">
            <w:pPr>
              <w:spacing w:after="120"/>
              <w:rPr>
                <w:rFonts w:eastAsia="Malgun Gothic"/>
                <w:lang w:val="en-GB" w:eastAsia="ko-KR"/>
              </w:rPr>
            </w:pPr>
            <w:r>
              <w:rPr>
                <w:rFonts w:eastAsia="Malgun Gothic"/>
                <w:b/>
                <w:u w:val="single"/>
                <w:lang w:val="en-GB" w:eastAsia="ko-KR"/>
              </w:rPr>
              <w:t>New</w:t>
            </w:r>
            <w:r>
              <w:rPr>
                <w:rFonts w:eastAsia="Malgun Gothic" w:hint="eastAsia"/>
                <w:b/>
                <w:u w:val="single"/>
                <w:lang w:val="en-GB" w:eastAsia="ko-KR"/>
              </w:rPr>
              <w:t xml:space="preserve"> MAC CE to activate the aggregated SRS-PosResourceSets</w:t>
            </w:r>
            <w:r>
              <w:rPr>
                <w:rFonts w:eastAsia="Malgun Gothic"/>
                <w:b/>
                <w:u w:val="single"/>
                <w:lang w:val="en-GB" w:eastAsia="ko-KR"/>
              </w:rPr>
              <w:br/>
            </w:r>
            <w:r>
              <w:rPr>
                <w:rFonts w:eastAsia="Malgun Gothic"/>
                <w:b/>
                <w:lang w:val="en-GB" w:eastAsia="ko-KR"/>
              </w:rPr>
              <w:t>- RAN1 agreement</w:t>
            </w:r>
          </w:p>
          <w:tbl>
            <w:tblPr>
              <w:tblStyle w:val="afb"/>
              <w:tblW w:w="0" w:type="auto"/>
              <w:tblLook w:val="04A0" w:firstRow="1" w:lastRow="0" w:firstColumn="1" w:lastColumn="0" w:noHBand="0" w:noVBand="1"/>
            </w:tblPr>
            <w:tblGrid>
              <w:gridCol w:w="6998"/>
            </w:tblGrid>
            <w:tr w:rsidR="00762C81" w14:paraId="4C99F29A" w14:textId="77777777">
              <w:tc>
                <w:tcPr>
                  <w:tcW w:w="6998" w:type="dxa"/>
                </w:tcPr>
                <w:p w14:paraId="6C3B8A59" w14:textId="77777777" w:rsidR="00762C81" w:rsidRDefault="00CC1AA1">
                  <w:pPr>
                    <w:snapToGrid w:val="0"/>
                    <w:spacing w:after="120"/>
                  </w:pPr>
                  <w:r>
                    <w:t>For semi-persistent positioning SRS for bandwidth aggregation, a single MAC CE can activate or deactivate:</w:t>
                  </w:r>
                </w:p>
                <w:p w14:paraId="43375F49" w14:textId="77777777" w:rsidR="00762C81" w:rsidRDefault="00CC1AA1">
                  <w:pPr>
                    <w:widowControl/>
                    <w:numPr>
                      <w:ilvl w:val="0"/>
                      <w:numId w:val="16"/>
                    </w:numPr>
                    <w:snapToGrid w:val="0"/>
                    <w:spacing w:afterLines="0" w:after="120" w:line="240" w:lineRule="auto"/>
                    <w:contextualSpacing/>
                    <w:textAlignment w:val="baseline"/>
                  </w:pPr>
                  <w:r>
                    <w:t xml:space="preserve">SRS resource set(s) in </w:t>
                  </w:r>
                  <w:r>
                    <w:rPr>
                      <w:b/>
                    </w:rPr>
                    <w:t>one or two or three of three</w:t>
                  </w:r>
                  <w:r>
                    <w:t xml:space="preserve"> aggregated carriers</w:t>
                  </w:r>
                </w:p>
                <w:p w14:paraId="3E4F3D2D" w14:textId="77777777" w:rsidR="00762C81" w:rsidRDefault="00CC1AA1">
                  <w:pPr>
                    <w:widowControl/>
                    <w:numPr>
                      <w:ilvl w:val="0"/>
                      <w:numId w:val="16"/>
                    </w:numPr>
                    <w:snapToGrid w:val="0"/>
                    <w:spacing w:afterLines="0" w:after="120" w:line="240" w:lineRule="auto"/>
                    <w:contextualSpacing/>
                    <w:textAlignment w:val="baseline"/>
                  </w:pPr>
                  <w:r>
                    <w:t xml:space="preserve">SRS resource set(s) in </w:t>
                  </w:r>
                  <w:r>
                    <w:rPr>
                      <w:b/>
                    </w:rPr>
                    <w:t>one or two of two</w:t>
                  </w:r>
                  <w:r>
                    <w:t xml:space="preserve"> aggregated carriers.</w:t>
                  </w:r>
                </w:p>
                <w:p w14:paraId="00EAB008" w14:textId="77777777" w:rsidR="00762C81" w:rsidRDefault="00CC1AA1">
                  <w:pPr>
                    <w:spacing w:after="120"/>
                    <w:rPr>
                      <w:rFonts w:eastAsia="Malgun Gothic"/>
                      <w:lang w:val="en-GB" w:eastAsia="ko-KR"/>
                    </w:rPr>
                  </w:pPr>
                  <w:r>
                    <w:rPr>
                      <w:rFonts w:eastAsia="宋体"/>
                    </w:rPr>
                    <w:t xml:space="preserve">Note: the </w:t>
                  </w:r>
                  <w:r>
                    <w:rPr>
                      <w:rFonts w:eastAsia="宋体"/>
                      <w:b/>
                    </w:rPr>
                    <w:t>single spatial relation is indicated</w:t>
                  </w:r>
                  <w:r>
                    <w:rPr>
                      <w:rFonts w:eastAsia="宋体"/>
                    </w:rPr>
                    <w:t xml:space="preserve"> by the MAC CE for </w:t>
                  </w:r>
                  <w:r>
                    <w:rPr>
                      <w:rFonts w:eastAsia="宋体"/>
                      <w:b/>
                    </w:rPr>
                    <w:t>each of two or three aggregated SRS resources</w:t>
                  </w:r>
                  <w:r>
                    <w:rPr>
                      <w:rFonts w:eastAsia="宋体"/>
                    </w:rPr>
                    <w:t>.</w:t>
                  </w:r>
                </w:p>
                <w:p w14:paraId="466FDDBA" w14:textId="77777777" w:rsidR="00762C81" w:rsidRDefault="00762C81">
                  <w:pPr>
                    <w:spacing w:after="120"/>
                    <w:rPr>
                      <w:rFonts w:eastAsia="Malgun Gothic"/>
                      <w:lang w:val="en-GB" w:eastAsia="ko-KR"/>
                    </w:rPr>
                  </w:pPr>
                </w:p>
              </w:tc>
            </w:tr>
          </w:tbl>
          <w:p w14:paraId="48FCCE91" w14:textId="77777777" w:rsidR="00762C81" w:rsidRDefault="00CC1AA1">
            <w:pPr>
              <w:spacing w:after="120"/>
              <w:rPr>
                <w:rFonts w:eastAsia="Malgun Gothic"/>
                <w:bCs/>
                <w:lang w:eastAsia="ko-KR"/>
              </w:rPr>
            </w:pPr>
            <w:r>
              <w:rPr>
                <w:rFonts w:eastAsia="Malgun Gothic"/>
                <w:lang w:val="en-GB" w:eastAsia="ko-KR"/>
              </w:rPr>
              <w:br/>
              <w:t>According to the RAN1 agreement above, there are two requirements on the MAC CE for activation/deactivation of the aggregated SRS-PosResourceSets as below.</w:t>
            </w:r>
            <w:r>
              <w:rPr>
                <w:rFonts w:eastAsia="Malgun Gothic"/>
                <w:lang w:val="en-GB" w:eastAsia="ko-KR"/>
              </w:rPr>
              <w:br/>
            </w:r>
            <w:r>
              <w:rPr>
                <w:rFonts w:eastAsia="Malgun Gothic"/>
                <w:lang w:val="en-GB" w:eastAsia="ko-KR"/>
              </w:rPr>
              <w:br/>
              <w:t xml:space="preserve">1. The MAC CE should be able to indicate activation/deactivation of </w:t>
            </w:r>
            <w:r>
              <w:rPr>
                <w:rFonts w:eastAsia="Malgun Gothic"/>
                <w:b/>
                <w:u w:val="single"/>
                <w:lang w:val="en-GB" w:eastAsia="ko-KR"/>
              </w:rPr>
              <w:t>one or two or three</w:t>
            </w:r>
            <w:r>
              <w:rPr>
                <w:rFonts w:eastAsia="Malgun Gothic"/>
                <w:lang w:val="en-GB" w:eastAsia="ko-KR"/>
              </w:rPr>
              <w:t xml:space="preserve"> of the aggregated/linked SRS-PosResourceSets. For example, when three SRS-PosResourceSets (e.g., Set X/Y/Z) are linked via RRC signalling, the (de)activation of various combination (e.g., {SetX}, {SetY}, {SetZ}, {SetX&amp;Y}, {SetY&amp;Z}, {SetX&amp;Y&amp;Z}} should be supported by the MAC CE.</w:t>
            </w:r>
            <w:r>
              <w:rPr>
                <w:rFonts w:eastAsia="Malgun Gothic"/>
                <w:lang w:val="en-GB" w:eastAsia="ko-KR"/>
              </w:rPr>
              <w:br/>
            </w:r>
            <w:r>
              <w:rPr>
                <w:rFonts w:eastAsia="Malgun Gothic"/>
                <w:lang w:val="en-GB" w:eastAsia="ko-KR"/>
              </w:rPr>
              <w:br/>
              <w:t xml:space="preserve">2. </w:t>
            </w:r>
            <w:r>
              <w:rPr>
                <w:rFonts w:eastAsia="Malgun Gothic"/>
                <w:bCs/>
                <w:lang w:eastAsia="ko-KR"/>
              </w:rPr>
              <w:t xml:space="preserve">The MAC CE should be able to indicate the </w:t>
            </w:r>
            <w:r>
              <w:rPr>
                <w:rFonts w:eastAsia="Malgun Gothic"/>
                <w:b/>
                <w:bCs/>
                <w:u w:val="single"/>
                <w:lang w:eastAsia="ko-KR"/>
              </w:rPr>
              <w:t>single spatial relation for each set of aggregated resources</w:t>
            </w:r>
            <w:r>
              <w:rPr>
                <w:rFonts w:eastAsia="Malgun Gothic"/>
                <w:bCs/>
                <w:lang w:eastAsia="ko-KR"/>
              </w:rPr>
              <w:t xml:space="preserve">. When there are multiple sets of aggregated SRS-PosResources within the aggregated </w:t>
            </w:r>
            <w:r>
              <w:rPr>
                <w:rFonts w:eastAsia="Malgun Gothic"/>
                <w:lang w:val="en-GB" w:eastAsia="ko-KR"/>
              </w:rPr>
              <w:t xml:space="preserve">SRS-PosResourceSets, the spatial relation information for each set of aggregated </w:t>
            </w:r>
            <w:r>
              <w:rPr>
                <w:rFonts w:eastAsia="Malgun Gothic"/>
                <w:bCs/>
                <w:lang w:eastAsia="ko-KR"/>
              </w:rPr>
              <w:t xml:space="preserve">SRS-PosResources should be indicated by the MAC CE. </w:t>
            </w:r>
          </w:p>
          <w:p w14:paraId="258D7B9A" w14:textId="77777777" w:rsidR="00762C81" w:rsidRDefault="00CC1AA1">
            <w:pPr>
              <w:spacing w:after="120"/>
              <w:rPr>
                <w:rFonts w:eastAsia="Malgun Gothic"/>
                <w:lang w:eastAsia="ko-KR"/>
              </w:rPr>
            </w:pPr>
            <w:r>
              <w:rPr>
                <w:rFonts w:eastAsia="Malgun Gothic"/>
                <w:bCs/>
                <w:lang w:eastAsia="ko-KR"/>
              </w:rPr>
              <w:t>Please, find the following figure for the example.</w:t>
            </w:r>
          </w:p>
          <w:p w14:paraId="3FCB7E24" w14:textId="77777777" w:rsidR="00762C81" w:rsidRDefault="00CC1AA1">
            <w:pPr>
              <w:spacing w:after="120"/>
              <w:rPr>
                <w:rFonts w:eastAsia="Malgun Gothic"/>
                <w:lang w:val="en-GB" w:eastAsia="ko-KR"/>
              </w:rPr>
            </w:pPr>
            <w:r>
              <w:rPr>
                <w:rFonts w:eastAsia="Malgun Gothic"/>
                <w:noProof/>
                <w:lang w:eastAsia="ko-KR"/>
              </w:rPr>
              <w:lastRenderedPageBreak/>
              <w:drawing>
                <wp:inline distT="0" distB="0" distL="0" distR="0" wp14:anchorId="4862AC0F" wp14:editId="0C6F8B07">
                  <wp:extent cx="4132580" cy="2336165"/>
                  <wp:effectExtent l="0" t="0" r="1270" b="698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12"/>
                          <a:stretch>
                            <a:fillRect/>
                          </a:stretch>
                        </pic:blipFill>
                        <pic:spPr>
                          <a:xfrm>
                            <a:off x="0" y="0"/>
                            <a:ext cx="4146711" cy="2344457"/>
                          </a:xfrm>
                          <a:prstGeom prst="rect">
                            <a:avLst/>
                          </a:prstGeom>
                        </pic:spPr>
                      </pic:pic>
                    </a:graphicData>
                  </a:graphic>
                </wp:inline>
              </w:drawing>
            </w:r>
          </w:p>
          <w:p w14:paraId="62A35247" w14:textId="77777777" w:rsidR="00762C81" w:rsidRDefault="00CC1AA1">
            <w:pPr>
              <w:spacing w:after="120"/>
            </w:pPr>
            <w:r>
              <w:rPr>
                <w:rFonts w:eastAsia="Malgun Gothic" w:hint="eastAsia"/>
                <w:lang w:val="en-GB" w:eastAsia="ko-KR"/>
              </w:rPr>
              <w:t xml:space="preserve">Since </w:t>
            </w:r>
            <w:r>
              <w:rPr>
                <w:rFonts w:eastAsia="Malgun Gothic"/>
                <w:lang w:val="en-GB" w:eastAsia="ko-KR"/>
              </w:rPr>
              <w:t>the aforementioned requirements can not be supported by the legacy MAC CE  (even in the case of using the reserved 1 bit), RAN2 needs to design a new MAC CE.</w:t>
            </w:r>
            <w:r>
              <w:rPr>
                <w:rFonts w:eastAsia="Malgun Gothic"/>
                <w:lang w:val="en-GB" w:eastAsia="ko-KR"/>
              </w:rPr>
              <w:br/>
              <w:t xml:space="preserve">- FFS design of a new MAC CE to support activation/deactivation of the aggregated </w:t>
            </w:r>
            <w:r>
              <w:t>SRS resource set(s) based on the RAN1 agreement.</w:t>
            </w:r>
          </w:p>
          <w:p w14:paraId="7CB2F195" w14:textId="118ECFF6" w:rsidR="00AE5B9E" w:rsidRPr="00AE5B9E" w:rsidRDefault="00AE5B9E">
            <w:pPr>
              <w:spacing w:after="120"/>
              <w:rPr>
                <w:lang w:val="en-GB"/>
              </w:rPr>
            </w:pPr>
            <w:r w:rsidRPr="00AE5B9E">
              <w:rPr>
                <w:rFonts w:hint="eastAsia"/>
                <w:color w:val="FF0000"/>
                <w:lang w:val="en-GB"/>
              </w:rPr>
              <w:t>[</w:t>
            </w:r>
            <w:r w:rsidRPr="00AE5B9E">
              <w:rPr>
                <w:color w:val="FF0000"/>
                <w:lang w:val="en-GB"/>
              </w:rPr>
              <w:t xml:space="preserve">Rapp] Thanks, added for the </w:t>
            </w:r>
            <w:r w:rsidR="008259C8" w:rsidRPr="00AE5B9E">
              <w:rPr>
                <w:color w:val="FF0000"/>
                <w:lang w:val="en-GB"/>
              </w:rPr>
              <w:t>comments</w:t>
            </w:r>
            <w:r w:rsidRPr="00AE5B9E">
              <w:rPr>
                <w:color w:val="FF0000"/>
                <w:lang w:val="en-GB"/>
              </w:rPr>
              <w:t xml:space="preserve"> above</w:t>
            </w:r>
          </w:p>
        </w:tc>
      </w:tr>
      <w:tr w:rsidR="00EA7DE2" w14:paraId="0F6675DF" w14:textId="77777777">
        <w:tc>
          <w:tcPr>
            <w:tcW w:w="2405" w:type="dxa"/>
          </w:tcPr>
          <w:p w14:paraId="25C56D85" w14:textId="20D5BACE" w:rsidR="00EA7DE2" w:rsidRDefault="00EA7DE2" w:rsidP="00EA7DE2">
            <w:pPr>
              <w:spacing w:after="120"/>
              <w:rPr>
                <w:rFonts w:eastAsia="Malgun Gothic"/>
                <w:lang w:val="en-GB" w:eastAsia="ko-KR"/>
              </w:rPr>
            </w:pPr>
            <w:r>
              <w:rPr>
                <w:rFonts w:hint="eastAsia"/>
                <w:lang w:val="en-GB"/>
              </w:rPr>
              <w:lastRenderedPageBreak/>
              <w:t>L</w:t>
            </w:r>
            <w:r>
              <w:rPr>
                <w:lang w:val="en-GB"/>
              </w:rPr>
              <w:t>enovo</w:t>
            </w:r>
          </w:p>
        </w:tc>
        <w:tc>
          <w:tcPr>
            <w:tcW w:w="7224" w:type="dxa"/>
          </w:tcPr>
          <w:p w14:paraId="34C8A301" w14:textId="77777777" w:rsidR="00EA7DE2" w:rsidRDefault="00EA7DE2" w:rsidP="00EA7DE2">
            <w:pPr>
              <w:spacing w:after="120"/>
              <w:rPr>
                <w:lang w:val="en-GB"/>
              </w:rPr>
            </w:pPr>
            <w:r>
              <w:rPr>
                <w:rFonts w:hint="eastAsia"/>
                <w:lang w:val="en-GB"/>
              </w:rPr>
              <w:t>A</w:t>
            </w:r>
            <w:r>
              <w:rPr>
                <w:lang w:val="en-GB"/>
              </w:rPr>
              <w:t>gree with Xiaomi that the FFS part should be discussed: whether legacy MAC CE or new MAC CE is used for the SRS bandwidth aggregation activation/deactivation, if legacy MAC CE is used, how to use 1 bit reservation to activate/deactivate the aggregated SRS should be resolved; if new MAC CE is used, then corresponding new MAC CE design should be considered.</w:t>
            </w:r>
          </w:p>
          <w:p w14:paraId="22075C23" w14:textId="02A14EB4" w:rsidR="00AE5B9E" w:rsidRDefault="00AE5B9E" w:rsidP="00EA7DE2">
            <w:pPr>
              <w:spacing w:after="120"/>
              <w:rPr>
                <w:rFonts w:eastAsia="Malgun Gothic"/>
                <w:b/>
                <w:u w:val="single"/>
                <w:lang w:val="en-GB" w:eastAsia="ko-KR"/>
              </w:rPr>
            </w:pPr>
            <w:r w:rsidRPr="00AE5B9E">
              <w:rPr>
                <w:rFonts w:hint="eastAsia"/>
                <w:color w:val="FF0000"/>
                <w:lang w:val="en-GB"/>
              </w:rPr>
              <w:t>[</w:t>
            </w:r>
            <w:r w:rsidRPr="00AE5B9E">
              <w:rPr>
                <w:color w:val="FF0000"/>
                <w:lang w:val="en-GB"/>
              </w:rPr>
              <w:t xml:space="preserve">Rapp] Thanks, added for the </w:t>
            </w:r>
            <w:r w:rsidR="008259C8" w:rsidRPr="00AE5B9E">
              <w:rPr>
                <w:color w:val="FF0000"/>
                <w:lang w:val="en-GB"/>
              </w:rPr>
              <w:t>comments</w:t>
            </w:r>
            <w:r w:rsidRPr="00AE5B9E">
              <w:rPr>
                <w:color w:val="FF0000"/>
                <w:lang w:val="en-GB"/>
              </w:rPr>
              <w:t xml:space="preserve"> above</w:t>
            </w:r>
          </w:p>
        </w:tc>
      </w:tr>
    </w:tbl>
    <w:p w14:paraId="08633099" w14:textId="77777777" w:rsidR="00762C81" w:rsidRDefault="00762C81">
      <w:pPr>
        <w:spacing w:after="120"/>
        <w:rPr>
          <w:lang w:val="en-GB"/>
        </w:rPr>
      </w:pPr>
    </w:p>
    <w:p w14:paraId="604C17F3" w14:textId="77777777" w:rsidR="00762C81" w:rsidRDefault="00CC1AA1">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t>TA validation for SRS transmission in RRC_INACTIVE</w:t>
      </w:r>
    </w:p>
    <w:p w14:paraId="623FB239" w14:textId="77777777" w:rsidR="00762C81" w:rsidRDefault="00CC1AA1">
      <w:pPr>
        <w:pStyle w:val="EditorsNote"/>
        <w:spacing w:after="120"/>
        <w:rPr>
          <w:rFonts w:eastAsia="等线"/>
          <w:lang w:eastAsia="zh-CN"/>
        </w:rPr>
      </w:pPr>
      <w:r>
        <w:rPr>
          <w:rFonts w:eastAsia="等线"/>
          <w:lang w:eastAsia="zh-CN"/>
        </w:rPr>
        <w:t>Editor's NOTE:</w:t>
      </w:r>
      <w:r>
        <w:rPr>
          <w:rFonts w:eastAsia="等线"/>
          <w:lang w:eastAsia="zh-CN"/>
        </w:rPr>
        <w:tab/>
        <w:t>FFS TA validation for positioning SRS transmission in RRC_INACTIVE with positioning SRS bandwidth aggregation</w:t>
      </w:r>
    </w:p>
    <w:p w14:paraId="395A954D" w14:textId="77777777" w:rsidR="0098616A" w:rsidRPr="00AE092C" w:rsidRDefault="0098616A" w:rsidP="0098616A">
      <w:pPr>
        <w:pStyle w:val="EditorsNote"/>
        <w:spacing w:after="120"/>
        <w:rPr>
          <w:rFonts w:eastAsia="等线"/>
          <w:lang w:eastAsia="zh-CN"/>
        </w:rPr>
      </w:pPr>
      <w:r>
        <w:rPr>
          <w:rFonts w:eastAsia="等线"/>
          <w:lang w:eastAsia="zh-CN"/>
        </w:rPr>
        <w:t>Editor's NOTE:</w:t>
      </w:r>
      <w:r>
        <w:rPr>
          <w:rFonts w:eastAsia="等线"/>
          <w:lang w:eastAsia="zh-CN"/>
        </w:rPr>
        <w:tab/>
        <w:t>whether to reuse the current MAC CE or design a new MAC CE for activation/deactivation of SP positioning SRS with multiple carrier indications</w:t>
      </w:r>
    </w:p>
    <w:p w14:paraId="40A51298" w14:textId="77777777" w:rsidR="00762C81" w:rsidRPr="0098616A" w:rsidRDefault="00762C81">
      <w:pPr>
        <w:spacing w:after="120"/>
      </w:pPr>
    </w:p>
    <w:p w14:paraId="17C71B8D" w14:textId="77777777" w:rsidR="00762C81" w:rsidRDefault="00CC1AA1">
      <w:pPr>
        <w:pStyle w:val="1"/>
        <w:rPr>
          <w:lang w:eastAsia="zh-CN"/>
        </w:rPr>
      </w:pPr>
      <w:r>
        <w:rPr>
          <w:rFonts w:hint="eastAsia"/>
          <w:lang w:eastAsia="zh-CN"/>
        </w:rPr>
        <w:t>5</w:t>
      </w:r>
      <w:r>
        <w:rPr>
          <w:lang w:eastAsia="zh-CN"/>
        </w:rPr>
        <w:tab/>
        <w:t>REDCAP positioning open issue list</w:t>
      </w:r>
    </w:p>
    <w:p w14:paraId="4C78AAE4" w14:textId="77777777" w:rsidR="00762C81" w:rsidRDefault="00CC1AA1">
      <w:pPr>
        <w:spacing w:after="120"/>
        <w:rPr>
          <w:lang w:val="en-GB"/>
        </w:rPr>
      </w:pPr>
      <w:r>
        <w:rPr>
          <w:rFonts w:hint="eastAsia"/>
          <w:lang w:val="en-GB"/>
        </w:rPr>
        <w:t>The</w:t>
      </w:r>
      <w:r>
        <w:rPr>
          <w:lang w:val="en-GB"/>
        </w:rPr>
        <w:t xml:space="preserve"> open issues related to the functional aspects of the MAC spec for REDCAP positioning are listed as follows. Rapp would like to understand if there are other functional open issues that companies think need to address.</w:t>
      </w:r>
    </w:p>
    <w:p w14:paraId="4C40CF49" w14:textId="77777777" w:rsidR="00762C81" w:rsidRDefault="00CC1AA1">
      <w:pPr>
        <w:spacing w:after="120"/>
        <w:rPr>
          <w:b/>
          <w:i/>
          <w:lang w:val="en-GB"/>
        </w:rPr>
      </w:pPr>
      <w:r>
        <w:rPr>
          <w:rFonts w:hint="eastAsia"/>
          <w:b/>
          <w:i/>
          <w:lang w:val="en-GB"/>
        </w:rPr>
        <w:t>Q</w:t>
      </w:r>
      <w:r>
        <w:rPr>
          <w:b/>
          <w:i/>
          <w:lang w:val="en-GB"/>
        </w:rPr>
        <w:t>uestion: Do companies think that there are other open issues to be addressed for REDCAP positioning in MAC spec?</w:t>
      </w:r>
    </w:p>
    <w:tbl>
      <w:tblPr>
        <w:tblStyle w:val="afb"/>
        <w:tblW w:w="0" w:type="auto"/>
        <w:tblLook w:val="04A0" w:firstRow="1" w:lastRow="0" w:firstColumn="1" w:lastColumn="0" w:noHBand="0" w:noVBand="1"/>
      </w:tblPr>
      <w:tblGrid>
        <w:gridCol w:w="2405"/>
        <w:gridCol w:w="7224"/>
      </w:tblGrid>
      <w:tr w:rsidR="00762C81" w14:paraId="2CDFBC42" w14:textId="77777777">
        <w:tc>
          <w:tcPr>
            <w:tcW w:w="2405" w:type="dxa"/>
          </w:tcPr>
          <w:p w14:paraId="6D5CF0EB" w14:textId="77777777" w:rsidR="00762C81" w:rsidRDefault="00CC1AA1">
            <w:pPr>
              <w:spacing w:after="120"/>
              <w:rPr>
                <w:lang w:val="en-GB"/>
              </w:rPr>
            </w:pPr>
            <w:r>
              <w:rPr>
                <w:lang w:val="en-GB"/>
              </w:rPr>
              <w:t xml:space="preserve">Companies </w:t>
            </w:r>
          </w:p>
        </w:tc>
        <w:tc>
          <w:tcPr>
            <w:tcW w:w="7224" w:type="dxa"/>
          </w:tcPr>
          <w:p w14:paraId="21935990" w14:textId="77777777" w:rsidR="00762C81" w:rsidRDefault="00CC1AA1">
            <w:pPr>
              <w:spacing w:after="120"/>
              <w:rPr>
                <w:lang w:val="en-GB"/>
              </w:rPr>
            </w:pPr>
            <w:r>
              <w:rPr>
                <w:rFonts w:hint="eastAsia"/>
                <w:lang w:val="en-GB"/>
              </w:rPr>
              <w:t>C</w:t>
            </w:r>
            <w:r>
              <w:rPr>
                <w:lang w:val="en-GB"/>
              </w:rPr>
              <w:t>omments</w:t>
            </w:r>
          </w:p>
        </w:tc>
      </w:tr>
      <w:tr w:rsidR="00762C81" w14:paraId="04BAB0B6" w14:textId="77777777">
        <w:tc>
          <w:tcPr>
            <w:tcW w:w="2405" w:type="dxa"/>
          </w:tcPr>
          <w:p w14:paraId="1E460CBD" w14:textId="77777777" w:rsidR="00762C81" w:rsidRDefault="00762C81">
            <w:pPr>
              <w:spacing w:after="120"/>
              <w:rPr>
                <w:lang w:val="en-GB"/>
              </w:rPr>
            </w:pPr>
          </w:p>
        </w:tc>
        <w:tc>
          <w:tcPr>
            <w:tcW w:w="7224" w:type="dxa"/>
          </w:tcPr>
          <w:p w14:paraId="0063838F" w14:textId="77777777" w:rsidR="00762C81" w:rsidRDefault="00762C81">
            <w:pPr>
              <w:spacing w:after="120"/>
              <w:rPr>
                <w:lang w:val="en-GB"/>
              </w:rPr>
            </w:pPr>
          </w:p>
        </w:tc>
      </w:tr>
    </w:tbl>
    <w:p w14:paraId="0919EC98" w14:textId="77777777" w:rsidR="00762C81" w:rsidRDefault="00762C81">
      <w:pPr>
        <w:spacing w:after="120"/>
        <w:rPr>
          <w:lang w:val="en-GB"/>
        </w:rPr>
      </w:pPr>
    </w:p>
    <w:p w14:paraId="42964717" w14:textId="77777777" w:rsidR="00762C81" w:rsidRDefault="00CC1AA1">
      <w:pPr>
        <w:keepNext/>
        <w:keepLines/>
        <w:spacing w:before="180" w:after="120"/>
        <w:ind w:left="1134" w:hanging="1134"/>
        <w:outlineLvl w:val="1"/>
        <w:rPr>
          <w:rFonts w:ascii="Arial" w:hAnsi="Arial"/>
          <w:sz w:val="32"/>
        </w:rPr>
      </w:pPr>
      <w:bookmarkStart w:id="50" w:name="_Toc146701090"/>
      <w:bookmarkStart w:id="51" w:name="_Toc37296153"/>
      <w:bookmarkStart w:id="52" w:name="_Toc29239799"/>
      <w:bookmarkStart w:id="53" w:name="_Toc52796436"/>
      <w:bookmarkStart w:id="54" w:name="_Toc52751974"/>
      <w:bookmarkStart w:id="55" w:name="_Toc46490279"/>
      <w:r>
        <w:rPr>
          <w:rFonts w:ascii="Arial" w:hAnsi="Arial"/>
          <w:sz w:val="32"/>
        </w:rPr>
        <w:t>3.1</w:t>
      </w:r>
      <w:r>
        <w:rPr>
          <w:rFonts w:ascii="Arial" w:hAnsi="Arial"/>
          <w:sz w:val="32"/>
        </w:rPr>
        <w:tab/>
        <w:t>Definitions</w:t>
      </w:r>
      <w:bookmarkEnd w:id="50"/>
      <w:bookmarkEnd w:id="51"/>
      <w:bookmarkEnd w:id="52"/>
      <w:bookmarkEnd w:id="53"/>
      <w:bookmarkEnd w:id="54"/>
      <w:bookmarkEnd w:id="55"/>
    </w:p>
    <w:p w14:paraId="1A321609" w14:textId="77777777" w:rsidR="00762C81" w:rsidRDefault="00CC1AA1">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FFS whether this feature of SRS for positioning Tx frequency hopping is only limited to RedCap UE or applicable for the other UE types.</w:t>
      </w:r>
    </w:p>
    <w:p w14:paraId="0E841CCE" w14:textId="77777777" w:rsidR="00762C81" w:rsidRDefault="00762C81">
      <w:pPr>
        <w:spacing w:after="120"/>
      </w:pPr>
    </w:p>
    <w:p w14:paraId="7D51D3E3" w14:textId="77777777" w:rsidR="00762C81" w:rsidRDefault="00CC1AA1">
      <w:pPr>
        <w:keepNext/>
        <w:keepLines/>
        <w:spacing w:before="120" w:after="120"/>
        <w:ind w:left="1134" w:hanging="1134"/>
        <w:outlineLvl w:val="2"/>
        <w:rPr>
          <w:rFonts w:ascii="Arial" w:eastAsia="Yu Mincho" w:hAnsi="Arial"/>
          <w:sz w:val="28"/>
          <w:lang w:eastAsia="ko-KR"/>
        </w:rPr>
      </w:pPr>
      <w:bookmarkStart w:id="56" w:name="_Toc37296220"/>
      <w:bookmarkStart w:id="57" w:name="_Toc139032290"/>
      <w:bookmarkStart w:id="58" w:name="_Toc46490347"/>
      <w:bookmarkStart w:id="59" w:name="_Toc52752042"/>
      <w:bookmarkStart w:id="60" w:name="_Toc52796504"/>
      <w:r>
        <w:rPr>
          <w:rFonts w:ascii="Arial" w:hAnsi="Arial"/>
          <w:sz w:val="28"/>
        </w:rPr>
        <w:t>5.15.1</w:t>
      </w:r>
      <w:r>
        <w:rPr>
          <w:rFonts w:ascii="Arial" w:hAnsi="Arial"/>
          <w:sz w:val="28"/>
        </w:rPr>
        <w:tab/>
        <w:t>Downlink and Uplink</w:t>
      </w:r>
      <w:bookmarkEnd w:id="56"/>
      <w:bookmarkEnd w:id="57"/>
      <w:bookmarkEnd w:id="58"/>
      <w:bookmarkEnd w:id="59"/>
      <w:bookmarkEnd w:id="60"/>
    </w:p>
    <w:p w14:paraId="473AAF7D" w14:textId="77777777" w:rsidR="00762C81" w:rsidRDefault="00CC1AA1">
      <w:pPr>
        <w:pStyle w:val="EditorsNote"/>
        <w:spacing w:after="120"/>
        <w:rPr>
          <w:rFonts w:eastAsiaTheme="minorEastAsia"/>
        </w:rPr>
      </w:pPr>
      <w:r>
        <w:rPr>
          <w:rFonts w:eastAsia="等线" w:hint="eastAsia"/>
          <w:lang w:eastAsia="zh-CN"/>
        </w:rPr>
        <w:t>E</w:t>
      </w:r>
      <w:r>
        <w:rPr>
          <w:rFonts w:eastAsia="等线"/>
          <w:lang w:eastAsia="zh-CN"/>
        </w:rPr>
        <w:t>ditor's NOTE:</w:t>
      </w:r>
      <w:r>
        <w:rPr>
          <w:rFonts w:eastAsia="等线"/>
          <w:lang w:eastAsia="zh-CN"/>
        </w:rPr>
        <w:tab/>
      </w:r>
      <w:r>
        <w:t>Whether the separate BWP configuration is inside each existing data BWP or outside any data BWP and its impacts to BWP operation in MAC spec, with the following R1 agreement: For RedCap UEs, support SRS for positioning frequency hopping by Using a configuration separate from the existing BWP configuration</w:t>
      </w:r>
    </w:p>
    <w:p w14:paraId="316B2A59" w14:textId="77777777" w:rsidR="00762C81" w:rsidRDefault="00CC1AA1">
      <w:pPr>
        <w:pStyle w:val="1"/>
        <w:rPr>
          <w:lang w:eastAsia="zh-CN"/>
        </w:rPr>
      </w:pPr>
      <w:r>
        <w:rPr>
          <w:lang w:eastAsia="zh-CN"/>
        </w:rPr>
        <w:t>6</w:t>
      </w:r>
      <w:r>
        <w:rPr>
          <w:lang w:eastAsia="zh-CN"/>
        </w:rPr>
        <w:tab/>
      </w:r>
      <w:r>
        <w:rPr>
          <w:rFonts w:hint="eastAsia"/>
          <w:lang w:eastAsia="zh-CN"/>
        </w:rPr>
        <w:t>C</w:t>
      </w:r>
      <w:r>
        <w:rPr>
          <w:lang w:eastAsia="zh-CN"/>
        </w:rPr>
        <w:t>arrier phase positioning open issue list</w:t>
      </w:r>
    </w:p>
    <w:p w14:paraId="77446D4C" w14:textId="77777777" w:rsidR="00762C81" w:rsidRDefault="00CC1AA1">
      <w:pPr>
        <w:spacing w:after="120"/>
        <w:rPr>
          <w:lang w:val="en-GB"/>
        </w:rPr>
      </w:pPr>
      <w:r>
        <w:rPr>
          <w:rFonts w:hint="eastAsia"/>
          <w:lang w:val="en-GB"/>
        </w:rPr>
        <w:t>The</w:t>
      </w:r>
      <w:r>
        <w:rPr>
          <w:lang w:val="en-GB"/>
        </w:rPr>
        <w:t xml:space="preserve"> open issues related to the functional aspects of the MAC spec for carrier phase positioning are listed as follows. Rapp would like to understand if there are other functional open issues that companies think need to address.</w:t>
      </w:r>
    </w:p>
    <w:p w14:paraId="1721FC11" w14:textId="77777777" w:rsidR="00762C81" w:rsidRDefault="00CC1AA1">
      <w:pPr>
        <w:spacing w:after="120"/>
        <w:rPr>
          <w:b/>
          <w:i/>
          <w:lang w:val="en-GB"/>
        </w:rPr>
      </w:pPr>
      <w:r>
        <w:rPr>
          <w:rFonts w:hint="eastAsia"/>
          <w:b/>
          <w:i/>
          <w:lang w:val="en-GB"/>
        </w:rPr>
        <w:t>Q</w:t>
      </w:r>
      <w:r>
        <w:rPr>
          <w:b/>
          <w:i/>
          <w:lang w:val="en-GB"/>
        </w:rPr>
        <w:t>uestion: Do companies think that there are other open issues to be addressed for carrier phase positioning in MAC spec?</w:t>
      </w:r>
    </w:p>
    <w:tbl>
      <w:tblPr>
        <w:tblStyle w:val="afb"/>
        <w:tblW w:w="0" w:type="auto"/>
        <w:tblLook w:val="04A0" w:firstRow="1" w:lastRow="0" w:firstColumn="1" w:lastColumn="0" w:noHBand="0" w:noVBand="1"/>
      </w:tblPr>
      <w:tblGrid>
        <w:gridCol w:w="2405"/>
        <w:gridCol w:w="7224"/>
      </w:tblGrid>
      <w:tr w:rsidR="00762C81" w14:paraId="4414F387" w14:textId="77777777">
        <w:tc>
          <w:tcPr>
            <w:tcW w:w="2405" w:type="dxa"/>
          </w:tcPr>
          <w:p w14:paraId="0DCFCA9B" w14:textId="77777777" w:rsidR="00762C81" w:rsidRDefault="00CC1AA1">
            <w:pPr>
              <w:spacing w:after="120"/>
              <w:rPr>
                <w:lang w:val="en-GB"/>
              </w:rPr>
            </w:pPr>
            <w:r>
              <w:rPr>
                <w:lang w:val="en-GB"/>
              </w:rPr>
              <w:t xml:space="preserve">Companies </w:t>
            </w:r>
          </w:p>
        </w:tc>
        <w:tc>
          <w:tcPr>
            <w:tcW w:w="7224" w:type="dxa"/>
          </w:tcPr>
          <w:p w14:paraId="779C5926" w14:textId="77777777" w:rsidR="00762C81" w:rsidRDefault="00CC1AA1">
            <w:pPr>
              <w:spacing w:after="120"/>
              <w:rPr>
                <w:lang w:val="en-GB"/>
              </w:rPr>
            </w:pPr>
            <w:r>
              <w:rPr>
                <w:rFonts w:hint="eastAsia"/>
                <w:lang w:val="en-GB"/>
              </w:rPr>
              <w:t>C</w:t>
            </w:r>
            <w:r>
              <w:rPr>
                <w:lang w:val="en-GB"/>
              </w:rPr>
              <w:t>omments</w:t>
            </w:r>
          </w:p>
        </w:tc>
      </w:tr>
      <w:tr w:rsidR="00762C81" w14:paraId="0B7AE3F7" w14:textId="77777777">
        <w:tc>
          <w:tcPr>
            <w:tcW w:w="2405" w:type="dxa"/>
          </w:tcPr>
          <w:p w14:paraId="72CF4B18" w14:textId="77777777" w:rsidR="00762C81" w:rsidRDefault="00762C81">
            <w:pPr>
              <w:spacing w:after="120"/>
              <w:rPr>
                <w:lang w:val="en-GB"/>
              </w:rPr>
            </w:pPr>
          </w:p>
        </w:tc>
        <w:tc>
          <w:tcPr>
            <w:tcW w:w="7224" w:type="dxa"/>
          </w:tcPr>
          <w:p w14:paraId="1580DBBF" w14:textId="77777777" w:rsidR="00762C81" w:rsidRDefault="00762C81">
            <w:pPr>
              <w:spacing w:after="120"/>
              <w:rPr>
                <w:lang w:val="en-GB"/>
              </w:rPr>
            </w:pPr>
          </w:p>
        </w:tc>
      </w:tr>
    </w:tbl>
    <w:p w14:paraId="04882957" w14:textId="77777777" w:rsidR="00762C81" w:rsidRDefault="00762C81">
      <w:pPr>
        <w:spacing w:after="120"/>
        <w:rPr>
          <w:lang w:val="en-GB"/>
        </w:rPr>
      </w:pPr>
    </w:p>
    <w:p w14:paraId="76A6A154" w14:textId="5F60553D" w:rsidR="00762C81" w:rsidRDefault="00CC1AA1">
      <w:pPr>
        <w:pStyle w:val="EditorsNote"/>
        <w:spacing w:after="120"/>
      </w:pPr>
      <w:r>
        <w:t>Editor's NOTE:</w:t>
      </w:r>
      <w:r>
        <w:tab/>
      </w:r>
      <w:r>
        <w:rPr>
          <w:rFonts w:hint="eastAsia"/>
        </w:rPr>
        <w:t>F</w:t>
      </w:r>
      <w:r>
        <w:t>FS For simultaneous transmission of UL SRS from a target UE and a PRU, is there a need for gNB to indicate the time window(s) directly to UE</w:t>
      </w:r>
    </w:p>
    <w:p w14:paraId="6D994BBB" w14:textId="77777777" w:rsidR="00B87BAB" w:rsidRDefault="00B87BAB">
      <w:pPr>
        <w:pStyle w:val="EditorsNote"/>
        <w:spacing w:after="120"/>
        <w:rPr>
          <w:rFonts w:eastAsia="MS Mincho"/>
        </w:rPr>
        <w:sectPr w:rsidR="00B87BAB">
          <w:headerReference w:type="even" r:id="rId13"/>
          <w:headerReference w:type="default" r:id="rId14"/>
          <w:footerReference w:type="even" r:id="rId15"/>
          <w:footerReference w:type="default" r:id="rId16"/>
          <w:headerReference w:type="first" r:id="rId17"/>
          <w:footerReference w:type="first" r:id="rId18"/>
          <w:type w:val="continuous"/>
          <w:pgSz w:w="11907" w:h="16840"/>
          <w:pgMar w:top="1418" w:right="1134" w:bottom="1134" w:left="1134" w:header="737" w:footer="567" w:gutter="0"/>
          <w:cols w:space="720"/>
          <w:docGrid w:linePitch="286"/>
        </w:sectPr>
      </w:pPr>
    </w:p>
    <w:p w14:paraId="0DB2DC4F" w14:textId="0874381C" w:rsidR="00B87BAB" w:rsidRPr="00B87BAB" w:rsidRDefault="00B87BAB">
      <w:pPr>
        <w:pStyle w:val="EditorsNote"/>
        <w:spacing w:after="120"/>
        <w:rPr>
          <w:rFonts w:eastAsia="MS Mincho" w:hint="eastAsia"/>
        </w:rPr>
      </w:pPr>
    </w:p>
    <w:p w14:paraId="71881297" w14:textId="77777777" w:rsidR="00762C81" w:rsidRDefault="00CC1AA1">
      <w:pPr>
        <w:pStyle w:val="1"/>
        <w:rPr>
          <w:lang w:eastAsia="zh-CN"/>
        </w:rPr>
      </w:pPr>
      <w:r>
        <w:rPr>
          <w:rFonts w:hint="eastAsia"/>
          <w:lang w:eastAsia="zh-CN"/>
        </w:rPr>
        <w:t>7</w:t>
      </w:r>
      <w:r>
        <w:rPr>
          <w:lang w:eastAsia="zh-CN"/>
        </w:rPr>
        <w:tab/>
        <w:t xml:space="preserve">Summary </w:t>
      </w:r>
    </w:p>
    <w:p w14:paraId="0C3E2D75" w14:textId="22355FA7" w:rsidR="00762C81" w:rsidRDefault="00B87BAB">
      <w:pPr>
        <w:spacing w:after="120"/>
        <w:rPr>
          <w:lang w:val="en-GB"/>
        </w:rPr>
      </w:pPr>
      <w:r>
        <w:rPr>
          <w:lang w:val="en-GB"/>
        </w:rPr>
        <w:t>We list the open issues for the current MAC spec as in the following table</w:t>
      </w:r>
    </w:p>
    <w:tbl>
      <w:tblPr>
        <w:tblStyle w:val="afb"/>
        <w:tblW w:w="0" w:type="auto"/>
        <w:tblLook w:val="04A0" w:firstRow="1" w:lastRow="0" w:firstColumn="1" w:lastColumn="0" w:noHBand="0" w:noVBand="1"/>
      </w:tblPr>
      <w:tblGrid>
        <w:gridCol w:w="1696"/>
        <w:gridCol w:w="3076"/>
        <w:gridCol w:w="5288"/>
        <w:gridCol w:w="4218"/>
      </w:tblGrid>
      <w:tr w:rsidR="00B87BAB" w14:paraId="0E56765B" w14:textId="77777777" w:rsidTr="00167A71">
        <w:tc>
          <w:tcPr>
            <w:tcW w:w="1696" w:type="dxa"/>
            <w:shd w:val="clear" w:color="auto" w:fill="BDD6EE" w:themeFill="accent1" w:themeFillTint="66"/>
          </w:tcPr>
          <w:p w14:paraId="53D855E0" w14:textId="77777777" w:rsidR="00B87BAB" w:rsidRDefault="00B87BAB" w:rsidP="00167A71">
            <w:pPr>
              <w:spacing w:after="120"/>
              <w:rPr>
                <w:rFonts w:hint="eastAsia"/>
              </w:rPr>
            </w:pPr>
            <w:r>
              <w:rPr>
                <w:rFonts w:hint="eastAsia"/>
              </w:rPr>
              <w:t>N</w:t>
            </w:r>
            <w:r>
              <w:t>umbering</w:t>
            </w:r>
          </w:p>
        </w:tc>
        <w:tc>
          <w:tcPr>
            <w:tcW w:w="3076" w:type="dxa"/>
            <w:shd w:val="clear" w:color="auto" w:fill="BDD6EE" w:themeFill="accent1" w:themeFillTint="66"/>
          </w:tcPr>
          <w:p w14:paraId="2D634E50" w14:textId="77777777" w:rsidR="00B87BAB" w:rsidRDefault="00B87BAB" w:rsidP="00167A71">
            <w:pPr>
              <w:spacing w:after="120"/>
            </w:pPr>
            <w:r>
              <w:rPr>
                <w:rFonts w:hint="eastAsia"/>
              </w:rPr>
              <w:t>S</w:t>
            </w:r>
            <w:r>
              <w:t>ection</w:t>
            </w:r>
          </w:p>
        </w:tc>
        <w:tc>
          <w:tcPr>
            <w:tcW w:w="5288" w:type="dxa"/>
            <w:shd w:val="clear" w:color="auto" w:fill="BDD6EE" w:themeFill="accent1" w:themeFillTint="66"/>
          </w:tcPr>
          <w:p w14:paraId="55C02808" w14:textId="77777777" w:rsidR="00B87BAB" w:rsidRDefault="00B87BAB" w:rsidP="00167A71">
            <w:pPr>
              <w:spacing w:after="120"/>
            </w:pPr>
            <w:r>
              <w:rPr>
                <w:rFonts w:hint="eastAsia"/>
              </w:rPr>
              <w:t>O</w:t>
            </w:r>
            <w:r>
              <w:t>pen issue</w:t>
            </w:r>
          </w:p>
        </w:tc>
        <w:tc>
          <w:tcPr>
            <w:tcW w:w="4218" w:type="dxa"/>
            <w:shd w:val="clear" w:color="auto" w:fill="BDD6EE" w:themeFill="accent1" w:themeFillTint="66"/>
          </w:tcPr>
          <w:p w14:paraId="47CC93FF" w14:textId="77777777" w:rsidR="00B87BAB" w:rsidRDefault="00B87BAB" w:rsidP="00167A71">
            <w:pPr>
              <w:spacing w:after="120"/>
            </w:pPr>
            <w:r>
              <w:rPr>
                <w:rFonts w:hint="eastAsia"/>
              </w:rPr>
              <w:t>E</w:t>
            </w:r>
            <w:r>
              <w:t>ditor’s Comment</w:t>
            </w:r>
          </w:p>
        </w:tc>
      </w:tr>
      <w:tr w:rsidR="00B87BAB" w14:paraId="14171D3A" w14:textId="77777777" w:rsidTr="00167A71">
        <w:tc>
          <w:tcPr>
            <w:tcW w:w="1696" w:type="dxa"/>
          </w:tcPr>
          <w:p w14:paraId="260736EF" w14:textId="77777777" w:rsidR="00B87BAB" w:rsidRPr="005E7D08" w:rsidRDefault="00B87BAB" w:rsidP="00167A71">
            <w:pPr>
              <w:spacing w:after="120"/>
            </w:pPr>
            <w:r>
              <w:rPr>
                <w:rFonts w:hint="eastAsia"/>
              </w:rPr>
              <w:t>S</w:t>
            </w:r>
            <w:r>
              <w:t>L#01</w:t>
            </w:r>
          </w:p>
        </w:tc>
        <w:tc>
          <w:tcPr>
            <w:tcW w:w="3076" w:type="dxa"/>
          </w:tcPr>
          <w:p w14:paraId="7DD3394D" w14:textId="77777777" w:rsidR="00B87BAB" w:rsidRDefault="00B87BAB" w:rsidP="00167A71">
            <w:pPr>
              <w:spacing w:after="120"/>
            </w:pPr>
            <w:r w:rsidRPr="005E7D08">
              <w:t>5.4.2.2</w:t>
            </w:r>
            <w:r w:rsidRPr="005E7D08">
              <w:tab/>
              <w:t>HARQ process</w:t>
            </w:r>
          </w:p>
        </w:tc>
        <w:tc>
          <w:tcPr>
            <w:tcW w:w="5288" w:type="dxa"/>
          </w:tcPr>
          <w:p w14:paraId="2B4A2DF1" w14:textId="77777777" w:rsidR="00B87BAB" w:rsidRPr="005E7D08" w:rsidRDefault="00B87BAB" w:rsidP="00167A71">
            <w:pPr>
              <w:spacing w:after="120"/>
              <w:rPr>
                <w:rFonts w:eastAsia="等线" w:hint="eastAsia"/>
              </w:rPr>
            </w:pPr>
            <w:r>
              <w:rPr>
                <w:rFonts w:eastAsia="等线"/>
              </w:rPr>
              <w:t>FFS conditions for uplink transmission prioritizing over sidelink transmission.</w:t>
            </w:r>
          </w:p>
        </w:tc>
        <w:tc>
          <w:tcPr>
            <w:tcW w:w="4218" w:type="dxa"/>
          </w:tcPr>
          <w:p w14:paraId="57D150D7" w14:textId="77777777" w:rsidR="00B87BAB" w:rsidRDefault="00B87BAB" w:rsidP="00167A71">
            <w:pPr>
              <w:spacing w:after="120"/>
            </w:pPr>
            <w:r>
              <w:rPr>
                <w:rFonts w:hint="eastAsia"/>
              </w:rPr>
              <w:t>N</w:t>
            </w:r>
            <w:r>
              <w:t>eeds further discussion</w:t>
            </w:r>
          </w:p>
        </w:tc>
      </w:tr>
      <w:tr w:rsidR="00B87BAB" w14:paraId="1E48AF26" w14:textId="77777777" w:rsidTr="00167A71">
        <w:tc>
          <w:tcPr>
            <w:tcW w:w="1696" w:type="dxa"/>
          </w:tcPr>
          <w:p w14:paraId="55C8FABC" w14:textId="77777777" w:rsidR="00B87BAB" w:rsidRDefault="00B87BAB" w:rsidP="00167A71">
            <w:pPr>
              <w:spacing w:after="120"/>
            </w:pPr>
            <w:r>
              <w:rPr>
                <w:rFonts w:hint="eastAsia"/>
              </w:rPr>
              <w:t>S</w:t>
            </w:r>
            <w:r>
              <w:t>L#02</w:t>
            </w:r>
          </w:p>
        </w:tc>
        <w:tc>
          <w:tcPr>
            <w:tcW w:w="3076" w:type="dxa"/>
          </w:tcPr>
          <w:p w14:paraId="1A47CEC6" w14:textId="77777777" w:rsidR="00B87BAB" w:rsidRDefault="00B87BAB" w:rsidP="00167A71">
            <w:pPr>
              <w:spacing w:after="120"/>
            </w:pPr>
            <w:r w:rsidRPr="005E7D08">
              <w:t>5.4.4</w:t>
            </w:r>
            <w:r w:rsidRPr="005E7D08">
              <w:tab/>
              <w:t>Scheduling Request</w:t>
            </w:r>
          </w:p>
        </w:tc>
        <w:tc>
          <w:tcPr>
            <w:tcW w:w="5288" w:type="dxa"/>
          </w:tcPr>
          <w:p w14:paraId="4FD4388D" w14:textId="77777777" w:rsidR="00B87BAB" w:rsidRDefault="00B87BAB" w:rsidP="00167A71">
            <w:pPr>
              <w:spacing w:after="120"/>
              <w:rPr>
                <w:rFonts w:eastAsia="等线"/>
              </w:rPr>
            </w:pPr>
            <w:r>
              <w:rPr>
                <w:rFonts w:eastAsia="等线"/>
              </w:rPr>
              <w:t xml:space="preserve">FFS the prioritization between SR triggered by UL-SCH and SL-PRS. </w:t>
            </w:r>
          </w:p>
          <w:p w14:paraId="1B8A6306" w14:textId="77777777" w:rsidR="00B87BAB" w:rsidRDefault="00B87BAB" w:rsidP="00167A71">
            <w:pPr>
              <w:spacing w:after="120"/>
            </w:pPr>
            <w:r>
              <w:rPr>
                <w:rFonts w:eastAsia="等线"/>
              </w:rPr>
              <w:t>FFS the prioritization between SR triggered by SL-SCH and SL-PRS</w:t>
            </w:r>
          </w:p>
        </w:tc>
        <w:tc>
          <w:tcPr>
            <w:tcW w:w="4218" w:type="dxa"/>
          </w:tcPr>
          <w:p w14:paraId="2705A2F1" w14:textId="77777777" w:rsidR="00B87BAB" w:rsidRDefault="00B87BAB" w:rsidP="00167A71">
            <w:pPr>
              <w:spacing w:after="120"/>
            </w:pPr>
            <w:r>
              <w:rPr>
                <w:rFonts w:hint="eastAsia"/>
              </w:rPr>
              <w:t>N</w:t>
            </w:r>
            <w:r>
              <w:t>eeds further discussion</w:t>
            </w:r>
          </w:p>
        </w:tc>
      </w:tr>
      <w:tr w:rsidR="00B87BAB" w14:paraId="57F5CE57" w14:textId="77777777" w:rsidTr="00167A71">
        <w:tc>
          <w:tcPr>
            <w:tcW w:w="1696" w:type="dxa"/>
          </w:tcPr>
          <w:p w14:paraId="6574161A" w14:textId="77777777" w:rsidR="00B87BAB" w:rsidRDefault="00B87BAB" w:rsidP="00167A71">
            <w:pPr>
              <w:spacing w:after="120"/>
              <w:rPr>
                <w:rFonts w:hint="eastAsia"/>
              </w:rPr>
            </w:pPr>
            <w:r>
              <w:rPr>
                <w:rFonts w:hint="eastAsia"/>
              </w:rPr>
              <w:t>S</w:t>
            </w:r>
            <w:r>
              <w:t>L#03</w:t>
            </w:r>
          </w:p>
        </w:tc>
        <w:tc>
          <w:tcPr>
            <w:tcW w:w="3076" w:type="dxa"/>
          </w:tcPr>
          <w:p w14:paraId="3180C05C" w14:textId="77777777" w:rsidR="00B87BAB" w:rsidRPr="005E7D08" w:rsidRDefault="00B87BAB" w:rsidP="00167A71">
            <w:pPr>
              <w:spacing w:after="120"/>
            </w:pPr>
            <w:r w:rsidRPr="005E7D08">
              <w:t>5.4.4</w:t>
            </w:r>
            <w:r w:rsidRPr="005E7D08">
              <w:tab/>
              <w:t>Scheduling Request</w:t>
            </w:r>
          </w:p>
        </w:tc>
        <w:tc>
          <w:tcPr>
            <w:tcW w:w="5288" w:type="dxa"/>
          </w:tcPr>
          <w:p w14:paraId="336045E4" w14:textId="77777777" w:rsidR="00B87BAB" w:rsidRPr="00DE132F" w:rsidRDefault="00B87BAB" w:rsidP="00167A71">
            <w:pPr>
              <w:spacing w:after="120"/>
              <w:rPr>
                <w:rFonts w:eastAsia="等线"/>
              </w:rPr>
            </w:pPr>
            <w:r w:rsidRPr="00DE132F">
              <w:rPr>
                <w:rFonts w:eastAsia="等线"/>
              </w:rPr>
              <w:t>FFS additional conditions for SR cancellation.</w:t>
            </w:r>
          </w:p>
        </w:tc>
        <w:tc>
          <w:tcPr>
            <w:tcW w:w="4218" w:type="dxa"/>
          </w:tcPr>
          <w:p w14:paraId="0F6605B6" w14:textId="77777777" w:rsidR="00B87BAB" w:rsidRDefault="00B87BAB" w:rsidP="00167A71">
            <w:pPr>
              <w:spacing w:after="120"/>
            </w:pPr>
            <w:r>
              <w:rPr>
                <w:rFonts w:hint="eastAsia"/>
              </w:rPr>
              <w:t>N</w:t>
            </w:r>
            <w:r>
              <w:t>eeds further discussion</w:t>
            </w:r>
          </w:p>
        </w:tc>
      </w:tr>
      <w:tr w:rsidR="00B87BAB" w14:paraId="3BF9350C" w14:textId="77777777" w:rsidTr="00167A71">
        <w:tc>
          <w:tcPr>
            <w:tcW w:w="1696" w:type="dxa"/>
          </w:tcPr>
          <w:p w14:paraId="0BF9B46E" w14:textId="77777777" w:rsidR="00B87BAB" w:rsidRDefault="00B87BAB" w:rsidP="00167A71">
            <w:pPr>
              <w:spacing w:after="120"/>
              <w:rPr>
                <w:rFonts w:hint="eastAsia"/>
              </w:rPr>
            </w:pPr>
            <w:r>
              <w:rPr>
                <w:rFonts w:hint="eastAsia"/>
              </w:rPr>
              <w:t>S</w:t>
            </w:r>
            <w:r>
              <w:t>L#04</w:t>
            </w:r>
          </w:p>
        </w:tc>
        <w:tc>
          <w:tcPr>
            <w:tcW w:w="3076" w:type="dxa"/>
          </w:tcPr>
          <w:p w14:paraId="058B84C1" w14:textId="77777777" w:rsidR="00B87BAB" w:rsidRPr="005E7D08" w:rsidRDefault="00B87BAB" w:rsidP="00167A71">
            <w:pPr>
              <w:spacing w:after="120"/>
            </w:pPr>
            <w:r w:rsidRPr="001F1CA4">
              <w:t>5.8</w:t>
            </w:r>
            <w:r w:rsidRPr="001F1CA4">
              <w:tab/>
              <w:t>Transmission and reception without dynamic scheduling</w:t>
            </w:r>
          </w:p>
        </w:tc>
        <w:tc>
          <w:tcPr>
            <w:tcW w:w="5288" w:type="dxa"/>
          </w:tcPr>
          <w:p w14:paraId="54709AB5" w14:textId="77777777" w:rsidR="00B87BAB" w:rsidRPr="00DE132F" w:rsidRDefault="00B87BAB" w:rsidP="00167A71">
            <w:pPr>
              <w:spacing w:after="120"/>
              <w:rPr>
                <w:rFonts w:eastAsia="等线"/>
              </w:rPr>
            </w:pPr>
            <w:r w:rsidRPr="001F1CA4">
              <w:rPr>
                <w:rFonts w:eastAsia="等线"/>
              </w:rPr>
              <w:t>FFS whether multiple CGs can be configured for SL-PRS transmission; whether the number of maximum SL-PRS transmissions on SL-PRS dedicated resource pool with CG is needed</w:t>
            </w:r>
          </w:p>
        </w:tc>
        <w:tc>
          <w:tcPr>
            <w:tcW w:w="4218" w:type="dxa"/>
          </w:tcPr>
          <w:p w14:paraId="7EEBED3D" w14:textId="77777777" w:rsidR="00B87BAB" w:rsidRDefault="00B87BAB" w:rsidP="00167A71">
            <w:pPr>
              <w:spacing w:after="120"/>
              <w:rPr>
                <w:rFonts w:hint="eastAsia"/>
              </w:rPr>
            </w:pPr>
            <w:r>
              <w:rPr>
                <w:rFonts w:hint="eastAsia"/>
              </w:rPr>
              <w:t>T</w:t>
            </w:r>
            <w:r>
              <w:t>his issue can be revisited after RAN1 parameter list and RRC spec changes</w:t>
            </w:r>
          </w:p>
        </w:tc>
      </w:tr>
      <w:tr w:rsidR="00B87BAB" w14:paraId="5A090D7C" w14:textId="77777777" w:rsidTr="00167A71">
        <w:tc>
          <w:tcPr>
            <w:tcW w:w="1696" w:type="dxa"/>
          </w:tcPr>
          <w:p w14:paraId="6274D8CF" w14:textId="77777777" w:rsidR="00B87BAB" w:rsidRDefault="00B87BAB" w:rsidP="00167A71">
            <w:pPr>
              <w:spacing w:after="120"/>
              <w:rPr>
                <w:rFonts w:hint="eastAsia"/>
              </w:rPr>
            </w:pPr>
            <w:r>
              <w:rPr>
                <w:rFonts w:hint="eastAsia"/>
              </w:rPr>
              <w:t>S</w:t>
            </w:r>
            <w:r>
              <w:t>L#05</w:t>
            </w:r>
          </w:p>
        </w:tc>
        <w:tc>
          <w:tcPr>
            <w:tcW w:w="3076" w:type="dxa"/>
          </w:tcPr>
          <w:p w14:paraId="37AE7A08" w14:textId="77777777" w:rsidR="00B87BAB" w:rsidRPr="001F1CA4" w:rsidRDefault="00B87BAB" w:rsidP="00167A71">
            <w:pPr>
              <w:spacing w:after="120"/>
            </w:pPr>
            <w:r w:rsidRPr="001F1CA4">
              <w:t>5.8</w:t>
            </w:r>
            <w:r w:rsidRPr="001F1CA4">
              <w:tab/>
              <w:t>Transmission and reception without dynamic scheduling</w:t>
            </w:r>
          </w:p>
        </w:tc>
        <w:tc>
          <w:tcPr>
            <w:tcW w:w="5288" w:type="dxa"/>
          </w:tcPr>
          <w:p w14:paraId="3B8C4FE9" w14:textId="77777777" w:rsidR="00B87BAB" w:rsidRPr="00CC5D5C" w:rsidRDefault="00B87BAB" w:rsidP="00167A71">
            <w:pPr>
              <w:spacing w:after="120"/>
              <w:rPr>
                <w:rFonts w:eastAsia="等线"/>
              </w:rPr>
            </w:pPr>
            <w:r>
              <w:rPr>
                <w:rFonts w:eastAsia="等线" w:hint="eastAsia"/>
              </w:rPr>
              <w:t>FFS</w:t>
            </w:r>
            <w:r>
              <w:rPr>
                <w:rFonts w:eastAsia="等线"/>
              </w:rPr>
              <w:t xml:space="preserve"> </w:t>
            </w:r>
            <w:r w:rsidRPr="00CC5D5C">
              <w:rPr>
                <w:rFonts w:eastAsia="等线"/>
              </w:rPr>
              <w:t>Whether the above formula for determining the CG occasion for CG type 1 for SL-SCH can be reused for SL-PRS</w:t>
            </w:r>
          </w:p>
        </w:tc>
        <w:tc>
          <w:tcPr>
            <w:tcW w:w="4218" w:type="dxa"/>
          </w:tcPr>
          <w:p w14:paraId="10E270AB" w14:textId="77777777" w:rsidR="00B87BAB" w:rsidRPr="002C0A5B" w:rsidRDefault="00B87BAB" w:rsidP="00167A71">
            <w:pPr>
              <w:spacing w:after="120"/>
              <w:rPr>
                <w:rFonts w:hint="eastAsia"/>
              </w:rPr>
            </w:pPr>
            <w:r>
              <w:rPr>
                <w:rFonts w:hint="eastAsia"/>
              </w:rPr>
              <w:t>C</w:t>
            </w:r>
            <w:r>
              <w:t>an be revisited after receiving the RAN1 parameter list and RRC spec changes</w:t>
            </w:r>
          </w:p>
        </w:tc>
      </w:tr>
      <w:tr w:rsidR="00B87BAB" w14:paraId="0AD3A673" w14:textId="77777777" w:rsidTr="00167A71">
        <w:tc>
          <w:tcPr>
            <w:tcW w:w="1696" w:type="dxa"/>
          </w:tcPr>
          <w:p w14:paraId="2857452F" w14:textId="77777777" w:rsidR="00B87BAB" w:rsidRDefault="00B87BAB" w:rsidP="00167A71">
            <w:pPr>
              <w:spacing w:after="120"/>
              <w:rPr>
                <w:rFonts w:hint="eastAsia"/>
              </w:rPr>
            </w:pPr>
            <w:r>
              <w:rPr>
                <w:rFonts w:hint="eastAsia"/>
              </w:rPr>
              <w:t>S</w:t>
            </w:r>
            <w:r>
              <w:t>L#06</w:t>
            </w:r>
          </w:p>
        </w:tc>
        <w:tc>
          <w:tcPr>
            <w:tcW w:w="3076" w:type="dxa"/>
          </w:tcPr>
          <w:p w14:paraId="3705EE92" w14:textId="77777777" w:rsidR="00B87BAB" w:rsidRPr="00846187" w:rsidRDefault="00B87BAB" w:rsidP="00167A71">
            <w:pPr>
              <w:spacing w:after="120"/>
              <w:rPr>
                <w:lang w:val="en-GB"/>
              </w:rPr>
            </w:pPr>
            <w:r w:rsidRPr="00846187">
              <w:rPr>
                <w:lang w:val="en-GB"/>
              </w:rPr>
              <w:t>5.22.1.1</w:t>
            </w:r>
            <w:r w:rsidRPr="00846187">
              <w:rPr>
                <w:lang w:val="en-GB"/>
              </w:rPr>
              <w:tab/>
              <w:t>SL Grant reception and SCI transmission</w:t>
            </w:r>
          </w:p>
        </w:tc>
        <w:tc>
          <w:tcPr>
            <w:tcW w:w="5288" w:type="dxa"/>
          </w:tcPr>
          <w:p w14:paraId="799E305A" w14:textId="77777777" w:rsidR="00B87BAB" w:rsidRPr="001F1CA4" w:rsidRDefault="00B87BAB" w:rsidP="00167A71">
            <w:pPr>
              <w:spacing w:after="120"/>
              <w:rPr>
                <w:rFonts w:eastAsia="等线"/>
              </w:rPr>
            </w:pPr>
            <w:r>
              <w:rPr>
                <w:rFonts w:eastAsia="等线"/>
              </w:rPr>
              <w:t>FFS whether the MAC layer can determine to select multiple SL-PRS transmission when SL-PRS is triggered either by the peer UE or the UE's own upper layer.</w:t>
            </w:r>
          </w:p>
        </w:tc>
        <w:tc>
          <w:tcPr>
            <w:tcW w:w="4218" w:type="dxa"/>
          </w:tcPr>
          <w:p w14:paraId="44B1DA51" w14:textId="77777777" w:rsidR="00B87BAB" w:rsidRDefault="00B87BAB" w:rsidP="00167A71">
            <w:pPr>
              <w:spacing w:after="120"/>
            </w:pPr>
            <w:r>
              <w:rPr>
                <w:rFonts w:hint="eastAsia"/>
              </w:rPr>
              <w:t>T</w:t>
            </w:r>
            <w:r>
              <w:t xml:space="preserve">he remaining issue here seems to be only that whether the multiple SL-PRS transmission can be triggered by the peer UE’s SCI. </w:t>
            </w:r>
          </w:p>
          <w:p w14:paraId="7611255F" w14:textId="77777777" w:rsidR="00B87BAB" w:rsidRDefault="00B87BAB" w:rsidP="00167A71">
            <w:pPr>
              <w:spacing w:after="120"/>
              <w:rPr>
                <w:rFonts w:hint="eastAsia"/>
              </w:rPr>
            </w:pPr>
            <w:r>
              <w:rPr>
                <w:rFonts w:hint="eastAsia"/>
              </w:rPr>
              <w:t>T</w:t>
            </w:r>
            <w:r>
              <w:t>his will also have RAN1 impacts and we can inform RAN1 of our conclusions</w:t>
            </w:r>
          </w:p>
        </w:tc>
      </w:tr>
      <w:tr w:rsidR="00B87BAB" w14:paraId="5B576B05" w14:textId="77777777" w:rsidTr="00167A71">
        <w:tc>
          <w:tcPr>
            <w:tcW w:w="1696" w:type="dxa"/>
          </w:tcPr>
          <w:p w14:paraId="74A543D8" w14:textId="77777777" w:rsidR="00B87BAB" w:rsidRDefault="00B87BAB" w:rsidP="00167A71">
            <w:pPr>
              <w:spacing w:after="120"/>
              <w:rPr>
                <w:rFonts w:hint="eastAsia"/>
              </w:rPr>
            </w:pPr>
            <w:r>
              <w:rPr>
                <w:rFonts w:hint="eastAsia"/>
              </w:rPr>
              <w:lastRenderedPageBreak/>
              <w:t>S</w:t>
            </w:r>
            <w:r>
              <w:t>L#07</w:t>
            </w:r>
          </w:p>
        </w:tc>
        <w:tc>
          <w:tcPr>
            <w:tcW w:w="3076" w:type="dxa"/>
          </w:tcPr>
          <w:p w14:paraId="0328ACE9" w14:textId="77777777" w:rsidR="00B87BAB" w:rsidRPr="001F1CA4" w:rsidRDefault="00B87BAB" w:rsidP="00167A71">
            <w:pPr>
              <w:spacing w:after="120"/>
            </w:pPr>
            <w:r w:rsidRPr="00846187">
              <w:rPr>
                <w:lang w:val="en-GB"/>
              </w:rPr>
              <w:t>5.22.1.1</w:t>
            </w:r>
            <w:r w:rsidRPr="00846187">
              <w:rPr>
                <w:lang w:val="en-GB"/>
              </w:rPr>
              <w:tab/>
              <w:t>SL Grant reception and SCI transmission</w:t>
            </w:r>
          </w:p>
        </w:tc>
        <w:tc>
          <w:tcPr>
            <w:tcW w:w="5288" w:type="dxa"/>
          </w:tcPr>
          <w:p w14:paraId="4A7E0870" w14:textId="77777777" w:rsidR="00B87BAB" w:rsidRPr="001F1CA4" w:rsidRDefault="00B87BAB" w:rsidP="00167A71">
            <w:pPr>
              <w:spacing w:after="120"/>
              <w:rPr>
                <w:rFonts w:eastAsia="等线"/>
              </w:rPr>
            </w:pPr>
            <w:r>
              <w:rPr>
                <w:rFonts w:eastAsia="等线"/>
              </w:rPr>
              <w:t>FFS whether the MAC layer can determine to select single SL-PRS transmission when SL-PRS transmission is triggered by its own upper layer or by peer UE.</w:t>
            </w:r>
          </w:p>
        </w:tc>
        <w:tc>
          <w:tcPr>
            <w:tcW w:w="4218" w:type="dxa"/>
          </w:tcPr>
          <w:p w14:paraId="60168775" w14:textId="77777777" w:rsidR="00B87BAB" w:rsidRDefault="00B87BAB" w:rsidP="00167A71">
            <w:pPr>
              <w:spacing w:after="120"/>
              <w:rPr>
                <w:rFonts w:hint="eastAsia"/>
              </w:rPr>
            </w:pPr>
            <w:r>
              <w:rPr>
                <w:rFonts w:hint="eastAsia"/>
              </w:rPr>
              <w:t>S</w:t>
            </w:r>
            <w:r>
              <w:t>ame as above</w:t>
            </w:r>
          </w:p>
        </w:tc>
      </w:tr>
      <w:tr w:rsidR="00B87BAB" w14:paraId="0706B561" w14:textId="77777777" w:rsidTr="00167A71">
        <w:tc>
          <w:tcPr>
            <w:tcW w:w="1696" w:type="dxa"/>
          </w:tcPr>
          <w:p w14:paraId="43B17EA6" w14:textId="77777777" w:rsidR="00B87BAB" w:rsidRDefault="00B87BAB" w:rsidP="00167A71">
            <w:pPr>
              <w:spacing w:after="120"/>
              <w:rPr>
                <w:rFonts w:hint="eastAsia"/>
              </w:rPr>
            </w:pPr>
            <w:r>
              <w:rPr>
                <w:rFonts w:hint="eastAsia"/>
              </w:rPr>
              <w:t>S</w:t>
            </w:r>
            <w:r>
              <w:t>L#08</w:t>
            </w:r>
          </w:p>
        </w:tc>
        <w:tc>
          <w:tcPr>
            <w:tcW w:w="3076" w:type="dxa"/>
          </w:tcPr>
          <w:p w14:paraId="0B548C5C" w14:textId="77777777" w:rsidR="00B87BAB" w:rsidRPr="001F1CA4" w:rsidRDefault="00B87BAB" w:rsidP="00167A71">
            <w:pPr>
              <w:spacing w:after="120"/>
            </w:pPr>
            <w:r w:rsidRPr="00846187">
              <w:rPr>
                <w:lang w:val="en-GB"/>
              </w:rPr>
              <w:t>5.22.1.1</w:t>
            </w:r>
            <w:r w:rsidRPr="00846187">
              <w:rPr>
                <w:lang w:val="en-GB"/>
              </w:rPr>
              <w:tab/>
              <w:t>SL Grant reception and SCI transmission</w:t>
            </w:r>
          </w:p>
        </w:tc>
        <w:tc>
          <w:tcPr>
            <w:tcW w:w="5288" w:type="dxa"/>
          </w:tcPr>
          <w:p w14:paraId="45996808" w14:textId="77777777" w:rsidR="00B87BAB" w:rsidRPr="001F1CA4" w:rsidRDefault="00B87BAB" w:rsidP="00167A71">
            <w:pPr>
              <w:spacing w:after="120"/>
              <w:rPr>
                <w:rFonts w:eastAsia="等线"/>
              </w:rPr>
            </w:pPr>
            <w:r>
              <w:rPr>
                <w:rFonts w:eastAsia="等线"/>
              </w:rPr>
              <w:t>FFS SL-PRS transmission on SL-PRS shared resource pool when the MAC PDU has been positively acked for resource allocation scheme 1 and scheme 2</w:t>
            </w:r>
          </w:p>
        </w:tc>
        <w:tc>
          <w:tcPr>
            <w:tcW w:w="4218" w:type="dxa"/>
          </w:tcPr>
          <w:p w14:paraId="2938E71B" w14:textId="77777777" w:rsidR="00B87BAB" w:rsidRDefault="00B87BAB" w:rsidP="00167A71">
            <w:pPr>
              <w:spacing w:after="120"/>
              <w:rPr>
                <w:rFonts w:hint="eastAsia"/>
              </w:rPr>
            </w:pPr>
            <w:r>
              <w:rPr>
                <w:rFonts w:hint="eastAsia"/>
              </w:rPr>
              <w:t>T</w:t>
            </w:r>
            <w:r>
              <w:t>his needs further discussion perhaps in both RAN1/2 on what is the condition to set the PSFCH in shared resource pool: is it only based on the successful reception of data as in legacy, or it is based on both data and SL-PRS</w:t>
            </w:r>
          </w:p>
        </w:tc>
      </w:tr>
      <w:tr w:rsidR="00B87BAB" w14:paraId="6551E4BD" w14:textId="77777777" w:rsidTr="00167A71">
        <w:tc>
          <w:tcPr>
            <w:tcW w:w="1696" w:type="dxa"/>
          </w:tcPr>
          <w:p w14:paraId="2768F10E" w14:textId="77777777" w:rsidR="00B87BAB" w:rsidRDefault="00B87BAB" w:rsidP="00167A71">
            <w:pPr>
              <w:spacing w:after="120"/>
              <w:rPr>
                <w:rFonts w:hint="eastAsia"/>
              </w:rPr>
            </w:pPr>
            <w:r>
              <w:rPr>
                <w:rFonts w:hint="eastAsia"/>
              </w:rPr>
              <w:t>S</w:t>
            </w:r>
            <w:r>
              <w:t>L#09</w:t>
            </w:r>
          </w:p>
        </w:tc>
        <w:tc>
          <w:tcPr>
            <w:tcW w:w="3076" w:type="dxa"/>
          </w:tcPr>
          <w:p w14:paraId="7FF45D01" w14:textId="77777777" w:rsidR="00B87BAB" w:rsidRPr="001F1CA4" w:rsidRDefault="00B87BAB" w:rsidP="00167A71">
            <w:pPr>
              <w:spacing w:after="120"/>
            </w:pPr>
            <w:r w:rsidRPr="00846187">
              <w:rPr>
                <w:lang w:val="en-GB"/>
              </w:rPr>
              <w:t>5.22.1.1</w:t>
            </w:r>
            <w:r w:rsidRPr="00846187">
              <w:rPr>
                <w:lang w:val="en-GB"/>
              </w:rPr>
              <w:tab/>
              <w:t>SL Grant reception and SCI transmission</w:t>
            </w:r>
          </w:p>
        </w:tc>
        <w:tc>
          <w:tcPr>
            <w:tcW w:w="5288" w:type="dxa"/>
          </w:tcPr>
          <w:p w14:paraId="5CA0F509" w14:textId="77777777" w:rsidR="00B87BAB" w:rsidRPr="001F1CA4" w:rsidRDefault="00B87BAB" w:rsidP="00167A71">
            <w:pPr>
              <w:spacing w:after="120"/>
              <w:rPr>
                <w:rFonts w:eastAsia="等线"/>
              </w:rPr>
            </w:pPr>
            <w:r>
              <w:rPr>
                <w:rFonts w:eastAsia="等线"/>
              </w:rPr>
              <w:t>FFS the resource selection on SL-PRS shared resource pool when both data corresponding to logical channel with PDB and SL-PRS with delay budget are transmitted; or when there is no data corresponding to logical channel and there is only SL-PRS delay budget.</w:t>
            </w:r>
          </w:p>
        </w:tc>
        <w:tc>
          <w:tcPr>
            <w:tcW w:w="4218" w:type="dxa"/>
          </w:tcPr>
          <w:p w14:paraId="25E535E9" w14:textId="77777777" w:rsidR="00B87BAB" w:rsidRDefault="00B87BAB" w:rsidP="00167A71">
            <w:pPr>
              <w:spacing w:after="120"/>
              <w:rPr>
                <w:rFonts w:hint="eastAsia"/>
              </w:rPr>
            </w:pPr>
            <w:r>
              <w:rPr>
                <w:rFonts w:hint="eastAsia"/>
              </w:rPr>
              <w:t>T</w:t>
            </w:r>
            <w:r>
              <w:t xml:space="preserve">his is similar to the discussion we had on priority when there are both data and SL-PRS. </w:t>
            </w:r>
          </w:p>
        </w:tc>
      </w:tr>
      <w:tr w:rsidR="00B87BAB" w14:paraId="0609E2B1" w14:textId="77777777" w:rsidTr="00167A71">
        <w:tc>
          <w:tcPr>
            <w:tcW w:w="1696" w:type="dxa"/>
          </w:tcPr>
          <w:p w14:paraId="11C1103D" w14:textId="77777777" w:rsidR="00B87BAB" w:rsidRDefault="00B87BAB" w:rsidP="00167A71">
            <w:pPr>
              <w:spacing w:after="120"/>
              <w:rPr>
                <w:rFonts w:hint="eastAsia"/>
              </w:rPr>
            </w:pPr>
            <w:r>
              <w:rPr>
                <w:rFonts w:hint="eastAsia"/>
              </w:rPr>
              <w:t>S</w:t>
            </w:r>
            <w:r>
              <w:t>L#10</w:t>
            </w:r>
          </w:p>
        </w:tc>
        <w:tc>
          <w:tcPr>
            <w:tcW w:w="3076" w:type="dxa"/>
          </w:tcPr>
          <w:p w14:paraId="3698A504" w14:textId="77777777" w:rsidR="00B87BAB" w:rsidRPr="001F1CA4" w:rsidRDefault="00B87BAB" w:rsidP="00167A71">
            <w:pPr>
              <w:spacing w:after="120"/>
            </w:pPr>
            <w:r w:rsidRPr="00846187">
              <w:rPr>
                <w:lang w:val="en-GB"/>
              </w:rPr>
              <w:t>5.22.1.1</w:t>
            </w:r>
            <w:r w:rsidRPr="00846187">
              <w:rPr>
                <w:lang w:val="en-GB"/>
              </w:rPr>
              <w:tab/>
              <w:t>SL Grant reception and SCI transmission</w:t>
            </w:r>
          </w:p>
        </w:tc>
        <w:tc>
          <w:tcPr>
            <w:tcW w:w="5288" w:type="dxa"/>
          </w:tcPr>
          <w:p w14:paraId="18FF4E6A" w14:textId="77777777" w:rsidR="00B87BAB" w:rsidRPr="001F1CA4" w:rsidRDefault="00B87BAB" w:rsidP="00167A71">
            <w:pPr>
              <w:spacing w:after="120"/>
              <w:rPr>
                <w:rFonts w:eastAsia="等线"/>
              </w:rPr>
            </w:pPr>
            <w:r>
              <w:rPr>
                <w:rFonts w:eastAsia="等线"/>
              </w:rPr>
              <w:t>FFS how the MAC entity determines the SL-PRS delay budget.</w:t>
            </w:r>
          </w:p>
        </w:tc>
        <w:tc>
          <w:tcPr>
            <w:tcW w:w="4218" w:type="dxa"/>
          </w:tcPr>
          <w:p w14:paraId="157008AF" w14:textId="77777777" w:rsidR="00B87BAB" w:rsidRDefault="00B87BAB" w:rsidP="00167A71">
            <w:pPr>
              <w:spacing w:after="120"/>
              <w:rPr>
                <w:rFonts w:hint="eastAsia"/>
              </w:rPr>
            </w:pPr>
            <w:r>
              <w:t>Needs further discussion. also related to the LS we sent to SA2 on SL-PRS delay budget. Perhaps there should be mapping defined for LCS QoS similarly as PDB in PQI</w:t>
            </w:r>
          </w:p>
        </w:tc>
      </w:tr>
      <w:tr w:rsidR="00B87BAB" w14:paraId="417B0EC1" w14:textId="77777777" w:rsidTr="00167A71">
        <w:tc>
          <w:tcPr>
            <w:tcW w:w="1696" w:type="dxa"/>
          </w:tcPr>
          <w:p w14:paraId="444A4DDB" w14:textId="77777777" w:rsidR="00B87BAB" w:rsidRDefault="00B87BAB" w:rsidP="00167A71">
            <w:pPr>
              <w:spacing w:after="120"/>
              <w:rPr>
                <w:rFonts w:hint="eastAsia"/>
              </w:rPr>
            </w:pPr>
            <w:r>
              <w:rPr>
                <w:rFonts w:hint="eastAsia"/>
              </w:rPr>
              <w:t>S</w:t>
            </w:r>
            <w:r>
              <w:t>L#11</w:t>
            </w:r>
          </w:p>
        </w:tc>
        <w:tc>
          <w:tcPr>
            <w:tcW w:w="3076" w:type="dxa"/>
          </w:tcPr>
          <w:p w14:paraId="7199B52E" w14:textId="77777777" w:rsidR="00B87BAB" w:rsidRPr="001F1CA4" w:rsidRDefault="00B87BAB" w:rsidP="00167A71">
            <w:pPr>
              <w:spacing w:after="120"/>
            </w:pPr>
            <w:r w:rsidRPr="00846187">
              <w:rPr>
                <w:lang w:val="en-GB"/>
              </w:rPr>
              <w:t>5.22.1.1</w:t>
            </w:r>
            <w:r w:rsidRPr="00846187">
              <w:rPr>
                <w:lang w:val="en-GB"/>
              </w:rPr>
              <w:tab/>
              <w:t>SL Grant reception and SCI transmission</w:t>
            </w:r>
          </w:p>
        </w:tc>
        <w:tc>
          <w:tcPr>
            <w:tcW w:w="5288" w:type="dxa"/>
          </w:tcPr>
          <w:p w14:paraId="30C891C2" w14:textId="77777777" w:rsidR="00B87BAB" w:rsidRPr="001F1CA4" w:rsidRDefault="00B87BAB" w:rsidP="00167A71">
            <w:pPr>
              <w:spacing w:after="120"/>
              <w:rPr>
                <w:rFonts w:eastAsia="等线"/>
              </w:rPr>
            </w:pPr>
            <w:r>
              <w:rPr>
                <w:rFonts w:eastAsia="等线"/>
              </w:rPr>
              <w:t>FFS minimum time gap requirement on SL-PRS shared resource pool.</w:t>
            </w:r>
          </w:p>
        </w:tc>
        <w:tc>
          <w:tcPr>
            <w:tcW w:w="4218" w:type="dxa"/>
          </w:tcPr>
          <w:p w14:paraId="198C969F" w14:textId="77777777" w:rsidR="00B87BAB" w:rsidRDefault="00B87BAB" w:rsidP="00167A71">
            <w:pPr>
              <w:spacing w:after="120"/>
              <w:rPr>
                <w:rFonts w:hint="eastAsia"/>
              </w:rPr>
            </w:pPr>
            <w:r>
              <w:t>Need further discussion on the selection of resource when there is PFSCH on shared resource pool</w:t>
            </w:r>
          </w:p>
        </w:tc>
      </w:tr>
      <w:tr w:rsidR="00B87BAB" w14:paraId="4B49CB98" w14:textId="77777777" w:rsidTr="00167A71">
        <w:tc>
          <w:tcPr>
            <w:tcW w:w="1696" w:type="dxa"/>
          </w:tcPr>
          <w:p w14:paraId="28F1D669" w14:textId="77777777" w:rsidR="00B87BAB" w:rsidRDefault="00B87BAB" w:rsidP="00167A71">
            <w:pPr>
              <w:spacing w:after="120"/>
              <w:rPr>
                <w:rFonts w:hint="eastAsia"/>
              </w:rPr>
            </w:pPr>
            <w:r>
              <w:rPr>
                <w:rFonts w:hint="eastAsia"/>
              </w:rPr>
              <w:t>S</w:t>
            </w:r>
            <w:r>
              <w:t>L#12</w:t>
            </w:r>
          </w:p>
        </w:tc>
        <w:tc>
          <w:tcPr>
            <w:tcW w:w="3076" w:type="dxa"/>
          </w:tcPr>
          <w:p w14:paraId="60BB3AE2" w14:textId="77777777" w:rsidR="00B87BAB" w:rsidRPr="00846187" w:rsidRDefault="00B87BAB" w:rsidP="00167A71">
            <w:pPr>
              <w:spacing w:after="120"/>
              <w:rPr>
                <w:lang w:val="en-GB"/>
              </w:rPr>
            </w:pPr>
            <w:r w:rsidRPr="00846187">
              <w:rPr>
                <w:lang w:val="en-GB"/>
              </w:rPr>
              <w:t>5.22.1.1</w:t>
            </w:r>
            <w:r w:rsidRPr="00846187">
              <w:rPr>
                <w:lang w:val="en-GB"/>
              </w:rPr>
              <w:tab/>
              <w:t>SL Grant reception and SCI transmission</w:t>
            </w:r>
          </w:p>
        </w:tc>
        <w:tc>
          <w:tcPr>
            <w:tcW w:w="5288" w:type="dxa"/>
          </w:tcPr>
          <w:p w14:paraId="09CEC78C" w14:textId="77777777" w:rsidR="00B87BAB" w:rsidRDefault="00B87BAB" w:rsidP="00167A71">
            <w:pPr>
              <w:spacing w:after="120"/>
              <w:rPr>
                <w:rFonts w:eastAsia="等线"/>
              </w:rPr>
            </w:pPr>
            <w:r>
              <w:rPr>
                <w:rFonts w:eastAsia="等线"/>
              </w:rPr>
              <w:t>FFS how the SL-PRS resource is determined based on the list of RRC configured SL-PRS configurations, priority, PHY sensing and MAC layer random resource selection for resource allocation scheme 2.</w:t>
            </w:r>
          </w:p>
        </w:tc>
        <w:tc>
          <w:tcPr>
            <w:tcW w:w="4218" w:type="dxa"/>
          </w:tcPr>
          <w:p w14:paraId="5CC9F85C" w14:textId="77777777" w:rsidR="00B87BAB" w:rsidRDefault="00B87BAB" w:rsidP="00167A71">
            <w:pPr>
              <w:spacing w:after="120"/>
            </w:pPr>
            <w:r>
              <w:rPr>
                <w:rFonts w:hint="eastAsia"/>
              </w:rPr>
              <w:t>T</w:t>
            </w:r>
            <w:r>
              <w:t>his might also only be related to the UE’s internal behavior without spec impacts. But can be beneficial to discuss for having a common understanding</w:t>
            </w:r>
          </w:p>
        </w:tc>
      </w:tr>
      <w:tr w:rsidR="00B87BAB" w14:paraId="27C27FA3" w14:textId="77777777" w:rsidTr="00167A71">
        <w:tc>
          <w:tcPr>
            <w:tcW w:w="1696" w:type="dxa"/>
          </w:tcPr>
          <w:p w14:paraId="69146ED1" w14:textId="77777777" w:rsidR="00B87BAB" w:rsidRDefault="00B87BAB" w:rsidP="00167A71">
            <w:pPr>
              <w:spacing w:after="120"/>
              <w:rPr>
                <w:rFonts w:hint="eastAsia"/>
              </w:rPr>
            </w:pPr>
            <w:r>
              <w:rPr>
                <w:rFonts w:hint="eastAsia"/>
              </w:rPr>
              <w:t>S</w:t>
            </w:r>
            <w:r>
              <w:t>L#13</w:t>
            </w:r>
          </w:p>
        </w:tc>
        <w:tc>
          <w:tcPr>
            <w:tcW w:w="3076" w:type="dxa"/>
          </w:tcPr>
          <w:p w14:paraId="4FEC37A5" w14:textId="77777777" w:rsidR="00B87BAB" w:rsidRPr="00846187" w:rsidRDefault="00B87BAB" w:rsidP="00167A71">
            <w:pPr>
              <w:spacing w:after="120"/>
              <w:rPr>
                <w:lang w:val="en-GB"/>
              </w:rPr>
            </w:pPr>
            <w:r w:rsidRPr="00846187">
              <w:rPr>
                <w:lang w:val="en-GB"/>
              </w:rPr>
              <w:t>5.22.1.1</w:t>
            </w:r>
            <w:r w:rsidRPr="00846187">
              <w:rPr>
                <w:lang w:val="en-GB"/>
              </w:rPr>
              <w:tab/>
              <w:t>SL Grant reception and SCI transmission</w:t>
            </w:r>
          </w:p>
        </w:tc>
        <w:tc>
          <w:tcPr>
            <w:tcW w:w="5288" w:type="dxa"/>
          </w:tcPr>
          <w:p w14:paraId="341F881D" w14:textId="77777777" w:rsidR="00B87BAB" w:rsidRDefault="00B87BAB" w:rsidP="00167A71">
            <w:pPr>
              <w:spacing w:after="120"/>
              <w:rPr>
                <w:rFonts w:eastAsia="等线"/>
              </w:rPr>
            </w:pPr>
            <w:r>
              <w:rPr>
                <w:rFonts w:eastAsia="等线"/>
              </w:rPr>
              <w:t xml:space="preserve">FFS whether SL-PRS occasion on SL-PRS shared resource pool can be cleared when the MAC PDU has been positively </w:t>
            </w:r>
            <w:r>
              <w:rPr>
                <w:rFonts w:eastAsia="等线"/>
              </w:rPr>
              <w:lastRenderedPageBreak/>
              <w:t>acked for resource allocation scheme 2.</w:t>
            </w:r>
          </w:p>
        </w:tc>
        <w:tc>
          <w:tcPr>
            <w:tcW w:w="4218" w:type="dxa"/>
          </w:tcPr>
          <w:p w14:paraId="38B58BD7" w14:textId="77777777" w:rsidR="00B87BAB" w:rsidRDefault="00B87BAB" w:rsidP="00167A71">
            <w:pPr>
              <w:spacing w:after="120"/>
            </w:pPr>
            <w:r>
              <w:lastRenderedPageBreak/>
              <w:t>This is also related to issue SL#08. Need further discussion in RAN1/2</w:t>
            </w:r>
          </w:p>
        </w:tc>
      </w:tr>
      <w:tr w:rsidR="00B87BAB" w14:paraId="0DB05197" w14:textId="77777777" w:rsidTr="00167A71">
        <w:tc>
          <w:tcPr>
            <w:tcW w:w="1696" w:type="dxa"/>
          </w:tcPr>
          <w:p w14:paraId="6BA76375" w14:textId="77777777" w:rsidR="00B87BAB" w:rsidRDefault="00B87BAB" w:rsidP="00167A71">
            <w:pPr>
              <w:spacing w:after="120"/>
              <w:rPr>
                <w:rFonts w:hint="eastAsia"/>
              </w:rPr>
            </w:pPr>
            <w:r>
              <w:rPr>
                <w:rFonts w:hint="eastAsia"/>
              </w:rPr>
              <w:t>S</w:t>
            </w:r>
            <w:r>
              <w:t>L#14</w:t>
            </w:r>
          </w:p>
        </w:tc>
        <w:tc>
          <w:tcPr>
            <w:tcW w:w="3076" w:type="dxa"/>
          </w:tcPr>
          <w:p w14:paraId="0F9F7824" w14:textId="77777777" w:rsidR="00B87BAB" w:rsidRPr="00846187" w:rsidRDefault="00B87BAB" w:rsidP="00167A71">
            <w:pPr>
              <w:spacing w:after="120"/>
              <w:rPr>
                <w:lang w:val="en-GB"/>
              </w:rPr>
            </w:pPr>
            <w:r w:rsidRPr="00846187">
              <w:rPr>
                <w:lang w:val="en-GB"/>
              </w:rPr>
              <w:t>5.22.1.1</w:t>
            </w:r>
            <w:r w:rsidRPr="00846187">
              <w:rPr>
                <w:lang w:val="en-GB"/>
              </w:rPr>
              <w:tab/>
              <w:t>SL Grant reception and SCI transmission</w:t>
            </w:r>
          </w:p>
        </w:tc>
        <w:tc>
          <w:tcPr>
            <w:tcW w:w="5288" w:type="dxa"/>
          </w:tcPr>
          <w:p w14:paraId="73D0C1A2" w14:textId="77777777" w:rsidR="00B87BAB" w:rsidRDefault="00B87BAB" w:rsidP="00167A71">
            <w:pPr>
              <w:spacing w:after="120"/>
              <w:rPr>
                <w:rFonts w:eastAsia="等线"/>
              </w:rPr>
            </w:pPr>
            <w:r>
              <w:rPr>
                <w:rFonts w:eastAsia="等线"/>
              </w:rPr>
              <w:t>FFS whether SL-PRS occasion on SL-PRS shared resource pool can be cleared when the MAC PDU has been positively acked for resource allocation scheme 1.</w:t>
            </w:r>
          </w:p>
        </w:tc>
        <w:tc>
          <w:tcPr>
            <w:tcW w:w="4218" w:type="dxa"/>
          </w:tcPr>
          <w:p w14:paraId="2AA16BC6" w14:textId="77777777" w:rsidR="00B87BAB" w:rsidRDefault="00B87BAB" w:rsidP="00167A71">
            <w:pPr>
              <w:spacing w:after="120"/>
            </w:pPr>
            <w:r>
              <w:t>This is also related to issue SL#08. Need further discussion in RAN1/2</w:t>
            </w:r>
          </w:p>
        </w:tc>
      </w:tr>
      <w:tr w:rsidR="00B87BAB" w14:paraId="48545040" w14:textId="77777777" w:rsidTr="00167A71">
        <w:tc>
          <w:tcPr>
            <w:tcW w:w="1696" w:type="dxa"/>
          </w:tcPr>
          <w:p w14:paraId="4036CC59" w14:textId="77777777" w:rsidR="00B87BAB" w:rsidRDefault="00B87BAB" w:rsidP="00167A71">
            <w:pPr>
              <w:spacing w:after="120"/>
              <w:rPr>
                <w:rFonts w:hint="eastAsia"/>
              </w:rPr>
            </w:pPr>
            <w:r>
              <w:rPr>
                <w:rFonts w:hint="eastAsia"/>
              </w:rPr>
              <w:t>S</w:t>
            </w:r>
            <w:r>
              <w:t>L#15</w:t>
            </w:r>
          </w:p>
        </w:tc>
        <w:tc>
          <w:tcPr>
            <w:tcW w:w="3076" w:type="dxa"/>
          </w:tcPr>
          <w:p w14:paraId="114A388B" w14:textId="77777777" w:rsidR="00B87BAB" w:rsidRPr="00846187" w:rsidRDefault="00B87BAB" w:rsidP="00167A71">
            <w:pPr>
              <w:spacing w:after="120"/>
              <w:rPr>
                <w:lang w:val="en-GB"/>
              </w:rPr>
            </w:pPr>
            <w:r w:rsidRPr="00846187">
              <w:rPr>
                <w:lang w:val="en-GB"/>
              </w:rPr>
              <w:t>5.22.1.1</w:t>
            </w:r>
            <w:r w:rsidRPr="00846187">
              <w:rPr>
                <w:lang w:val="en-GB"/>
              </w:rPr>
              <w:tab/>
              <w:t>SL Grant reception and SCI transmission</w:t>
            </w:r>
          </w:p>
        </w:tc>
        <w:tc>
          <w:tcPr>
            <w:tcW w:w="5288" w:type="dxa"/>
          </w:tcPr>
          <w:p w14:paraId="6767E78A" w14:textId="77777777" w:rsidR="00B87BAB" w:rsidRDefault="00B87BAB" w:rsidP="00167A71">
            <w:pPr>
              <w:spacing w:after="120"/>
              <w:rPr>
                <w:rFonts w:eastAsia="等线"/>
              </w:rPr>
            </w:pPr>
            <w:r>
              <w:rPr>
                <w:rFonts w:eastAsia="等线"/>
              </w:rPr>
              <w:t>FFS whether SL-PRS priority is determined by priority in the peer UE's UCI or the UE's own higher layer when the trigger comes from the peer UE's SCI.</w:t>
            </w:r>
          </w:p>
        </w:tc>
        <w:tc>
          <w:tcPr>
            <w:tcW w:w="4218" w:type="dxa"/>
          </w:tcPr>
          <w:p w14:paraId="182A7812" w14:textId="77777777" w:rsidR="00B87BAB" w:rsidRDefault="00B87BAB" w:rsidP="00167A71">
            <w:pPr>
              <w:spacing w:after="120"/>
            </w:pPr>
            <w:r>
              <w:rPr>
                <w:rFonts w:hint="eastAsia"/>
              </w:rPr>
              <w:t>R</w:t>
            </w:r>
            <w:r>
              <w:t>AN1’s LS indicates that there is no change in the SCI indicating specific priority for the peer UE to send PRS. Can be further discussed whether the priority can be based on the priority in the triggering SL-PRS</w:t>
            </w:r>
          </w:p>
          <w:p w14:paraId="304D0356" w14:textId="77777777" w:rsidR="00B87BAB" w:rsidRDefault="00B87BAB" w:rsidP="00167A71">
            <w:pPr>
              <w:spacing w:after="120"/>
            </w:pPr>
          </w:p>
          <w:p w14:paraId="1585C7F2" w14:textId="77777777" w:rsidR="00B87BAB" w:rsidRDefault="00B87BAB" w:rsidP="00167A71">
            <w:pPr>
              <w:spacing w:after="120"/>
              <w:rPr>
                <w:rFonts w:hint="eastAsia"/>
              </w:rPr>
            </w:pPr>
            <w:r>
              <w:t>Feedback to RAN1 is also needed when agreement is made.</w:t>
            </w:r>
          </w:p>
        </w:tc>
      </w:tr>
      <w:tr w:rsidR="00B87BAB" w14:paraId="09FD4C48" w14:textId="77777777" w:rsidTr="00167A71">
        <w:tc>
          <w:tcPr>
            <w:tcW w:w="1696" w:type="dxa"/>
          </w:tcPr>
          <w:p w14:paraId="65979013" w14:textId="77777777" w:rsidR="00B87BAB" w:rsidRDefault="00B87BAB" w:rsidP="00167A71">
            <w:pPr>
              <w:spacing w:after="120"/>
              <w:rPr>
                <w:rFonts w:hint="eastAsia"/>
              </w:rPr>
            </w:pPr>
            <w:r>
              <w:rPr>
                <w:rFonts w:hint="eastAsia"/>
              </w:rPr>
              <w:t>S</w:t>
            </w:r>
            <w:r>
              <w:t>L#16</w:t>
            </w:r>
          </w:p>
        </w:tc>
        <w:tc>
          <w:tcPr>
            <w:tcW w:w="3076" w:type="dxa"/>
          </w:tcPr>
          <w:p w14:paraId="027F072B" w14:textId="77777777" w:rsidR="00B87BAB" w:rsidRPr="00846187" w:rsidRDefault="00B87BAB" w:rsidP="00167A71">
            <w:pPr>
              <w:spacing w:after="120"/>
              <w:rPr>
                <w:lang w:val="en-GB"/>
              </w:rPr>
            </w:pPr>
            <w:r w:rsidRPr="00846187">
              <w:rPr>
                <w:lang w:val="en-GB"/>
              </w:rPr>
              <w:t>5.22.1.1</w:t>
            </w:r>
            <w:r w:rsidRPr="00846187">
              <w:rPr>
                <w:lang w:val="en-GB"/>
              </w:rPr>
              <w:tab/>
              <w:t>SL Grant reception and SCI transmission</w:t>
            </w:r>
          </w:p>
        </w:tc>
        <w:tc>
          <w:tcPr>
            <w:tcW w:w="5288" w:type="dxa"/>
          </w:tcPr>
          <w:p w14:paraId="5E429D10" w14:textId="77777777" w:rsidR="00B87BAB" w:rsidRDefault="00B87BAB" w:rsidP="00167A71">
            <w:pPr>
              <w:spacing w:after="120"/>
              <w:rPr>
                <w:rFonts w:eastAsia="等线"/>
              </w:rPr>
            </w:pPr>
            <w:r>
              <w:rPr>
                <w:rFonts w:eastAsia="等线"/>
              </w:rPr>
              <w:t>FFS how SL-PRS priority is determined when SL-PRS is triggered by the UE's own higher layer.</w:t>
            </w:r>
          </w:p>
        </w:tc>
        <w:tc>
          <w:tcPr>
            <w:tcW w:w="4218" w:type="dxa"/>
          </w:tcPr>
          <w:p w14:paraId="3C90619B" w14:textId="77777777" w:rsidR="00B87BAB" w:rsidRDefault="00B87BAB" w:rsidP="00167A71">
            <w:pPr>
              <w:spacing w:after="120"/>
              <w:rPr>
                <w:rFonts w:hint="eastAsia"/>
              </w:rPr>
            </w:pPr>
            <w:r>
              <w:rPr>
                <w:rFonts w:hint="eastAsia"/>
              </w:rPr>
              <w:t>T</w:t>
            </w:r>
            <w:r>
              <w:t>his is also related to open issue SL#10. Maybe it can be defined as a mapping from LCS QoS to SL-PRS priority. And maybe there will not be MAC spec impacts. Dependent on SA2 discussions</w:t>
            </w:r>
          </w:p>
        </w:tc>
      </w:tr>
      <w:tr w:rsidR="00B87BAB" w14:paraId="163E74CF" w14:textId="77777777" w:rsidTr="00167A71">
        <w:tc>
          <w:tcPr>
            <w:tcW w:w="1696" w:type="dxa"/>
          </w:tcPr>
          <w:p w14:paraId="556418E2" w14:textId="77777777" w:rsidR="00B87BAB" w:rsidRDefault="00B87BAB" w:rsidP="00167A71">
            <w:pPr>
              <w:spacing w:after="120"/>
              <w:rPr>
                <w:rFonts w:hint="eastAsia"/>
              </w:rPr>
            </w:pPr>
            <w:r>
              <w:rPr>
                <w:rFonts w:hint="eastAsia"/>
              </w:rPr>
              <w:t>S</w:t>
            </w:r>
            <w:r>
              <w:t>L#17</w:t>
            </w:r>
          </w:p>
        </w:tc>
        <w:tc>
          <w:tcPr>
            <w:tcW w:w="3076" w:type="dxa"/>
          </w:tcPr>
          <w:p w14:paraId="7C1B6ED0" w14:textId="77777777" w:rsidR="00B87BAB" w:rsidRPr="00751556" w:rsidRDefault="00B87BAB" w:rsidP="00167A71">
            <w:pPr>
              <w:spacing w:after="120"/>
              <w:rPr>
                <w:lang w:val="en-GB"/>
              </w:rPr>
            </w:pPr>
            <w:r w:rsidRPr="00751556">
              <w:rPr>
                <w:lang w:val="en-GB"/>
              </w:rPr>
              <w:t>5.22.1.2a</w:t>
            </w:r>
            <w:r w:rsidRPr="00751556">
              <w:rPr>
                <w:lang w:val="en-GB"/>
              </w:rPr>
              <w:tab/>
              <w:t>Re-evaluation and Pre-emption</w:t>
            </w:r>
          </w:p>
          <w:p w14:paraId="4377242A" w14:textId="77777777" w:rsidR="00B87BAB" w:rsidRPr="00846187" w:rsidRDefault="00B87BAB" w:rsidP="00167A71">
            <w:pPr>
              <w:spacing w:after="120"/>
              <w:rPr>
                <w:lang w:val="en-GB"/>
              </w:rPr>
            </w:pPr>
            <w:r w:rsidRPr="00751556">
              <w:rPr>
                <w:lang w:val="en-GB"/>
              </w:rPr>
              <w:t>5.22.1.2b</w:t>
            </w:r>
            <w:r w:rsidRPr="00751556">
              <w:rPr>
                <w:lang w:val="en-GB"/>
              </w:rPr>
              <w:tab/>
              <w:t>Re-selection for using a received resource conflict indication</w:t>
            </w:r>
          </w:p>
        </w:tc>
        <w:tc>
          <w:tcPr>
            <w:tcW w:w="5288" w:type="dxa"/>
          </w:tcPr>
          <w:p w14:paraId="4CB329D0" w14:textId="77777777" w:rsidR="00B87BAB" w:rsidRPr="00751556" w:rsidRDefault="00B87BAB" w:rsidP="00167A71">
            <w:pPr>
              <w:spacing w:after="120"/>
              <w:rPr>
                <w:rFonts w:eastAsia="等线"/>
              </w:rPr>
            </w:pPr>
            <w:r w:rsidRPr="00751556">
              <w:rPr>
                <w:rFonts w:eastAsia="等线"/>
              </w:rPr>
              <w:t>The same issue as section 5.22.1.1 for the relationship between remaining PDB and SL-PRS delay budget for resource selection on SL-PRS shared resource pool.</w:t>
            </w:r>
          </w:p>
        </w:tc>
        <w:tc>
          <w:tcPr>
            <w:tcW w:w="4218" w:type="dxa"/>
          </w:tcPr>
          <w:p w14:paraId="1057E024" w14:textId="77777777" w:rsidR="00B87BAB" w:rsidRDefault="00B87BAB" w:rsidP="00167A71">
            <w:pPr>
              <w:spacing w:after="120"/>
            </w:pPr>
          </w:p>
        </w:tc>
      </w:tr>
      <w:tr w:rsidR="00B87BAB" w14:paraId="5CEAB655" w14:textId="77777777" w:rsidTr="00167A71">
        <w:tc>
          <w:tcPr>
            <w:tcW w:w="1696" w:type="dxa"/>
          </w:tcPr>
          <w:p w14:paraId="7513F7B9" w14:textId="77777777" w:rsidR="00B87BAB" w:rsidRDefault="00B87BAB" w:rsidP="00167A71">
            <w:pPr>
              <w:spacing w:after="120"/>
              <w:rPr>
                <w:rFonts w:hint="eastAsia"/>
              </w:rPr>
            </w:pPr>
            <w:r>
              <w:rPr>
                <w:rFonts w:hint="eastAsia"/>
              </w:rPr>
              <w:t>S</w:t>
            </w:r>
            <w:r>
              <w:t>L#18</w:t>
            </w:r>
          </w:p>
        </w:tc>
        <w:tc>
          <w:tcPr>
            <w:tcW w:w="3076" w:type="dxa"/>
          </w:tcPr>
          <w:p w14:paraId="1A135BD6" w14:textId="77777777" w:rsidR="00B87BAB" w:rsidRPr="002636CF" w:rsidRDefault="00B87BAB" w:rsidP="00167A71">
            <w:pPr>
              <w:spacing w:after="120"/>
              <w:rPr>
                <w:lang w:val="en-GB"/>
              </w:rPr>
            </w:pPr>
            <w:r w:rsidRPr="002636CF">
              <w:rPr>
                <w:lang w:val="en-GB"/>
              </w:rPr>
              <w:t>5.22.1.3.1</w:t>
            </w:r>
            <w:r w:rsidRPr="002636CF">
              <w:rPr>
                <w:lang w:val="en-GB"/>
              </w:rPr>
              <w:tab/>
              <w:t>Sidelink HARQ Entity</w:t>
            </w:r>
          </w:p>
          <w:p w14:paraId="73B6DC4F" w14:textId="77777777" w:rsidR="00B87BAB" w:rsidRPr="00846187" w:rsidRDefault="00B87BAB" w:rsidP="00167A71">
            <w:pPr>
              <w:spacing w:after="120"/>
              <w:rPr>
                <w:lang w:val="en-GB"/>
              </w:rPr>
            </w:pPr>
          </w:p>
        </w:tc>
        <w:tc>
          <w:tcPr>
            <w:tcW w:w="5288" w:type="dxa"/>
          </w:tcPr>
          <w:p w14:paraId="492EAC0C" w14:textId="77777777" w:rsidR="00B87BAB" w:rsidRDefault="00B87BAB" w:rsidP="00167A71">
            <w:pPr>
              <w:spacing w:after="120"/>
              <w:rPr>
                <w:rFonts w:eastAsia="等线"/>
              </w:rPr>
            </w:pPr>
            <w:r w:rsidRPr="00BC507B">
              <w:rPr>
                <w:rFonts w:eastAsia="等线"/>
              </w:rPr>
              <w:t>FFS the maximum number of SL processes that allow the SL-PRS transmission.</w:t>
            </w:r>
          </w:p>
        </w:tc>
        <w:tc>
          <w:tcPr>
            <w:tcW w:w="4218" w:type="dxa"/>
          </w:tcPr>
          <w:p w14:paraId="1E8B3130" w14:textId="77777777" w:rsidR="00B87BAB" w:rsidRDefault="00B87BAB" w:rsidP="00167A71">
            <w:pPr>
              <w:spacing w:after="120"/>
            </w:pPr>
            <w:r>
              <w:t xml:space="preserve">Legacy spec’s maximum number of SL processes is 16 and it is restricted that the maximum number of SL processes that can run simultaneously is 4. </w:t>
            </w:r>
            <w:r>
              <w:rPr>
                <w:rFonts w:hint="eastAsia"/>
              </w:rPr>
              <w:t>Nee</w:t>
            </w:r>
            <w:r>
              <w:t xml:space="preserve">d to consider whether </w:t>
            </w:r>
            <w:r>
              <w:lastRenderedPageBreak/>
              <w:t>some restriction is needed as well for SL-PRS and whether RAN1/2 can discuss this</w:t>
            </w:r>
          </w:p>
        </w:tc>
      </w:tr>
      <w:tr w:rsidR="00B87BAB" w14:paraId="43E7EE1E" w14:textId="77777777" w:rsidTr="00167A71">
        <w:tc>
          <w:tcPr>
            <w:tcW w:w="1696" w:type="dxa"/>
          </w:tcPr>
          <w:p w14:paraId="3361C80D" w14:textId="77777777" w:rsidR="00B87BAB" w:rsidRDefault="00B87BAB" w:rsidP="00167A71">
            <w:pPr>
              <w:spacing w:after="120"/>
              <w:rPr>
                <w:rFonts w:hint="eastAsia"/>
              </w:rPr>
            </w:pPr>
            <w:r>
              <w:rPr>
                <w:rFonts w:hint="eastAsia"/>
              </w:rPr>
              <w:lastRenderedPageBreak/>
              <w:t>S</w:t>
            </w:r>
            <w:r>
              <w:t>L#19</w:t>
            </w:r>
          </w:p>
        </w:tc>
        <w:tc>
          <w:tcPr>
            <w:tcW w:w="3076" w:type="dxa"/>
          </w:tcPr>
          <w:p w14:paraId="49446726" w14:textId="77777777" w:rsidR="00B87BAB" w:rsidRPr="00846187" w:rsidRDefault="00B87BAB" w:rsidP="00167A71">
            <w:pPr>
              <w:spacing w:after="120"/>
              <w:rPr>
                <w:lang w:val="en-GB"/>
              </w:rPr>
            </w:pPr>
            <w:r w:rsidRPr="00D54360">
              <w:rPr>
                <w:lang w:val="en-GB"/>
              </w:rPr>
              <w:t>5.22.1.3.1</w:t>
            </w:r>
            <w:r w:rsidRPr="00D54360">
              <w:rPr>
                <w:lang w:val="en-GB"/>
              </w:rPr>
              <w:tab/>
              <w:t>Sidelink HARQ Entity</w:t>
            </w:r>
          </w:p>
        </w:tc>
        <w:tc>
          <w:tcPr>
            <w:tcW w:w="5288" w:type="dxa"/>
          </w:tcPr>
          <w:p w14:paraId="60360122" w14:textId="77777777" w:rsidR="00B87BAB" w:rsidRPr="00D54360" w:rsidRDefault="00B87BAB" w:rsidP="00167A71">
            <w:pPr>
              <w:spacing w:after="120"/>
              <w:rPr>
                <w:rFonts w:eastAsia="等线"/>
              </w:rPr>
            </w:pPr>
            <w:r w:rsidRPr="00D54360">
              <w:rPr>
                <w:rFonts w:eastAsia="等线"/>
              </w:rPr>
              <w:t>The cast type indicator is determined as a result of the logical channel prioritization as in section 5.22.1.4 and should not be indicated by upper layer. There might be an issue with the legacy sidelink communication spec and FFS how this can be resolved.</w:t>
            </w:r>
          </w:p>
        </w:tc>
        <w:tc>
          <w:tcPr>
            <w:tcW w:w="4218" w:type="dxa"/>
          </w:tcPr>
          <w:p w14:paraId="12D65783" w14:textId="77777777" w:rsidR="00B87BAB" w:rsidRDefault="00B87BAB" w:rsidP="00167A71">
            <w:pPr>
              <w:spacing w:after="120"/>
            </w:pPr>
            <w:r>
              <w:rPr>
                <w:rFonts w:hint="eastAsia"/>
              </w:rPr>
              <w:t>T</w:t>
            </w:r>
            <w:r>
              <w:t>his might be an issue with the legacy spec on SL communications. It needs to be further discussed how to resolve this after issues discussed in SL communications, since this is related to shared resource pool</w:t>
            </w:r>
          </w:p>
        </w:tc>
      </w:tr>
      <w:tr w:rsidR="00B87BAB" w14:paraId="318CE52D" w14:textId="77777777" w:rsidTr="00167A71">
        <w:tc>
          <w:tcPr>
            <w:tcW w:w="1696" w:type="dxa"/>
          </w:tcPr>
          <w:p w14:paraId="33A6D136" w14:textId="77777777" w:rsidR="00B87BAB" w:rsidRDefault="00B87BAB" w:rsidP="00167A71">
            <w:pPr>
              <w:spacing w:after="120"/>
              <w:rPr>
                <w:rFonts w:hint="eastAsia"/>
              </w:rPr>
            </w:pPr>
            <w:r>
              <w:rPr>
                <w:rFonts w:hint="eastAsia"/>
              </w:rPr>
              <w:t>S</w:t>
            </w:r>
            <w:r>
              <w:t>L#20</w:t>
            </w:r>
          </w:p>
        </w:tc>
        <w:tc>
          <w:tcPr>
            <w:tcW w:w="3076" w:type="dxa"/>
          </w:tcPr>
          <w:p w14:paraId="21B4D611" w14:textId="77777777" w:rsidR="00B87BAB" w:rsidRPr="00846187" w:rsidRDefault="00B87BAB" w:rsidP="00167A71">
            <w:pPr>
              <w:spacing w:after="120"/>
              <w:rPr>
                <w:lang w:val="en-GB"/>
              </w:rPr>
            </w:pPr>
            <w:r w:rsidRPr="0002661F">
              <w:rPr>
                <w:lang w:val="en-GB"/>
              </w:rPr>
              <w:t>5.22.1.3.1</w:t>
            </w:r>
            <w:r w:rsidRPr="0002661F">
              <w:rPr>
                <w:lang w:val="en-GB"/>
              </w:rPr>
              <w:tab/>
              <w:t>Sidelink HARQ Entity</w:t>
            </w:r>
          </w:p>
        </w:tc>
        <w:tc>
          <w:tcPr>
            <w:tcW w:w="5288" w:type="dxa"/>
          </w:tcPr>
          <w:p w14:paraId="31850EA9" w14:textId="77777777" w:rsidR="00B87BAB" w:rsidRDefault="00B87BAB" w:rsidP="00167A71">
            <w:pPr>
              <w:spacing w:after="120"/>
              <w:rPr>
                <w:rFonts w:eastAsia="等线"/>
              </w:rPr>
            </w:pPr>
            <w:r>
              <w:rPr>
                <w:rFonts w:eastAsia="等线"/>
              </w:rPr>
              <w:t>FFS how the SL-PRS resource ID is determined and its impacts to MAC.</w:t>
            </w:r>
          </w:p>
        </w:tc>
        <w:tc>
          <w:tcPr>
            <w:tcW w:w="4218" w:type="dxa"/>
          </w:tcPr>
          <w:p w14:paraId="589043FB" w14:textId="77777777" w:rsidR="00B87BAB" w:rsidRDefault="00B87BAB" w:rsidP="00167A71">
            <w:pPr>
              <w:spacing w:after="120"/>
            </w:pPr>
            <w:r>
              <w:rPr>
                <w:rFonts w:hint="eastAsia"/>
              </w:rPr>
              <w:t>R</w:t>
            </w:r>
            <w:r>
              <w:t>RC configures a list of PRS configurations and it needs to be studied how MAC determines the SL-PRS transmission. This is perhaps related to the LCS QOS, delay budget and priority, etc.</w:t>
            </w:r>
          </w:p>
        </w:tc>
      </w:tr>
      <w:tr w:rsidR="00B87BAB" w14:paraId="1585DAA7" w14:textId="77777777" w:rsidTr="00167A71">
        <w:tc>
          <w:tcPr>
            <w:tcW w:w="1696" w:type="dxa"/>
          </w:tcPr>
          <w:p w14:paraId="0540C5E5" w14:textId="77777777" w:rsidR="00B87BAB" w:rsidRDefault="00B87BAB" w:rsidP="00167A71">
            <w:pPr>
              <w:spacing w:after="120"/>
              <w:rPr>
                <w:rFonts w:hint="eastAsia"/>
              </w:rPr>
            </w:pPr>
            <w:r>
              <w:rPr>
                <w:rFonts w:hint="eastAsia"/>
              </w:rPr>
              <w:t>S</w:t>
            </w:r>
            <w:r>
              <w:t>L#21</w:t>
            </w:r>
          </w:p>
        </w:tc>
        <w:tc>
          <w:tcPr>
            <w:tcW w:w="3076" w:type="dxa"/>
          </w:tcPr>
          <w:p w14:paraId="20F48DCD" w14:textId="77777777" w:rsidR="00B87BAB" w:rsidRPr="00846187" w:rsidRDefault="00B87BAB" w:rsidP="00167A71">
            <w:pPr>
              <w:spacing w:after="120"/>
              <w:rPr>
                <w:lang w:val="en-GB"/>
              </w:rPr>
            </w:pPr>
            <w:r w:rsidRPr="00587861">
              <w:rPr>
                <w:lang w:val="en-GB"/>
              </w:rPr>
              <w:t>5.22.1.4.1.3</w:t>
            </w:r>
            <w:r w:rsidRPr="00587861">
              <w:rPr>
                <w:lang w:val="en-GB"/>
              </w:rPr>
              <w:tab/>
              <w:t>Allocation of sidelink resources</w:t>
            </w:r>
          </w:p>
        </w:tc>
        <w:tc>
          <w:tcPr>
            <w:tcW w:w="5288" w:type="dxa"/>
          </w:tcPr>
          <w:p w14:paraId="60F0C05F" w14:textId="77777777" w:rsidR="00B87BAB" w:rsidRDefault="00B87BAB" w:rsidP="00167A71">
            <w:pPr>
              <w:spacing w:after="120"/>
              <w:rPr>
                <w:rFonts w:eastAsia="等线"/>
              </w:rPr>
            </w:pPr>
            <w:r w:rsidRPr="002636CF">
              <w:rPr>
                <w:rFonts w:eastAsia="等线"/>
              </w:rPr>
              <w:t xml:space="preserve">FFS mechanism for preventing high priority PRS occupying all the resources. </w:t>
            </w:r>
          </w:p>
        </w:tc>
        <w:tc>
          <w:tcPr>
            <w:tcW w:w="4218" w:type="dxa"/>
          </w:tcPr>
          <w:p w14:paraId="0F10E09F" w14:textId="77777777" w:rsidR="00B87BAB" w:rsidRDefault="00B87BAB" w:rsidP="00167A71">
            <w:pPr>
              <w:spacing w:after="120"/>
            </w:pPr>
            <w:r w:rsidRPr="0044249D">
              <w:t>LCP addresses this by the token bucket mechanism for different logical channels, but it not for SL-PRS. We can consider about it by listing it in the open issue list but I would consider it as an optimization</w:t>
            </w:r>
          </w:p>
        </w:tc>
      </w:tr>
      <w:tr w:rsidR="00B87BAB" w14:paraId="457DEC32" w14:textId="77777777" w:rsidTr="00167A71">
        <w:tc>
          <w:tcPr>
            <w:tcW w:w="1696" w:type="dxa"/>
          </w:tcPr>
          <w:p w14:paraId="4B21F68F" w14:textId="77777777" w:rsidR="00B87BAB" w:rsidRDefault="00B87BAB" w:rsidP="00167A71">
            <w:pPr>
              <w:spacing w:after="120"/>
              <w:rPr>
                <w:rFonts w:hint="eastAsia"/>
              </w:rPr>
            </w:pPr>
            <w:r>
              <w:rPr>
                <w:rFonts w:hint="eastAsia"/>
              </w:rPr>
              <w:t>S</w:t>
            </w:r>
            <w:r>
              <w:t>L#22</w:t>
            </w:r>
          </w:p>
        </w:tc>
        <w:tc>
          <w:tcPr>
            <w:tcW w:w="3076" w:type="dxa"/>
          </w:tcPr>
          <w:p w14:paraId="70FCA722" w14:textId="77777777" w:rsidR="00B87BAB" w:rsidRPr="00846187" w:rsidRDefault="00B87BAB" w:rsidP="00167A71">
            <w:pPr>
              <w:spacing w:after="120"/>
              <w:rPr>
                <w:lang w:val="en-GB"/>
              </w:rPr>
            </w:pPr>
            <w:r w:rsidRPr="00587861">
              <w:rPr>
                <w:lang w:val="en-GB"/>
              </w:rPr>
              <w:t>5.22.1.4.1.3</w:t>
            </w:r>
            <w:r w:rsidRPr="00587861">
              <w:rPr>
                <w:lang w:val="en-GB"/>
              </w:rPr>
              <w:tab/>
              <w:t>Allocation of sidelink resources</w:t>
            </w:r>
          </w:p>
        </w:tc>
        <w:tc>
          <w:tcPr>
            <w:tcW w:w="5288" w:type="dxa"/>
          </w:tcPr>
          <w:p w14:paraId="27A4C5BB" w14:textId="77777777" w:rsidR="00B87BAB" w:rsidRDefault="00B87BAB" w:rsidP="00167A71">
            <w:pPr>
              <w:spacing w:after="120"/>
              <w:rPr>
                <w:rFonts w:eastAsia="等线"/>
              </w:rPr>
            </w:pPr>
            <w:r w:rsidRPr="00587861">
              <w:rPr>
                <w:rFonts w:eastAsia="等线"/>
              </w:rPr>
              <w:t>FFS more detailed procedure for determining whether PRS is transmitted.</w:t>
            </w:r>
          </w:p>
        </w:tc>
        <w:tc>
          <w:tcPr>
            <w:tcW w:w="4218" w:type="dxa"/>
          </w:tcPr>
          <w:p w14:paraId="77424C81" w14:textId="77777777" w:rsidR="00B87BAB" w:rsidRDefault="00B87BAB" w:rsidP="00167A71">
            <w:pPr>
              <w:spacing w:after="120"/>
            </w:pPr>
            <w:r>
              <w:t xml:space="preserve">Can be discussed based on the contributions from individual companies </w:t>
            </w:r>
          </w:p>
        </w:tc>
      </w:tr>
      <w:tr w:rsidR="00B87BAB" w14:paraId="05D54F91" w14:textId="77777777" w:rsidTr="00167A71">
        <w:tc>
          <w:tcPr>
            <w:tcW w:w="1696" w:type="dxa"/>
          </w:tcPr>
          <w:p w14:paraId="0ADB1368" w14:textId="77777777" w:rsidR="00B87BAB" w:rsidRDefault="00B87BAB" w:rsidP="00167A71">
            <w:pPr>
              <w:spacing w:after="120"/>
              <w:rPr>
                <w:rFonts w:hint="eastAsia"/>
              </w:rPr>
            </w:pPr>
            <w:r>
              <w:rPr>
                <w:rFonts w:hint="eastAsia"/>
              </w:rPr>
              <w:t>S</w:t>
            </w:r>
            <w:r>
              <w:t>L#23</w:t>
            </w:r>
          </w:p>
        </w:tc>
        <w:tc>
          <w:tcPr>
            <w:tcW w:w="3076" w:type="dxa"/>
          </w:tcPr>
          <w:p w14:paraId="11843D13" w14:textId="77777777" w:rsidR="00B87BAB" w:rsidRPr="00846187" w:rsidRDefault="00B87BAB" w:rsidP="00167A71">
            <w:pPr>
              <w:spacing w:after="120"/>
              <w:rPr>
                <w:lang w:val="en-GB"/>
              </w:rPr>
            </w:pPr>
            <w:r w:rsidRPr="00B42FCB">
              <w:rPr>
                <w:lang w:val="en-GB"/>
              </w:rPr>
              <w:t>5.22.1.5</w:t>
            </w:r>
            <w:r w:rsidRPr="00B42FCB">
              <w:rPr>
                <w:lang w:val="en-GB"/>
              </w:rPr>
              <w:tab/>
              <w:t>Scheduling Request</w:t>
            </w:r>
          </w:p>
        </w:tc>
        <w:tc>
          <w:tcPr>
            <w:tcW w:w="5288" w:type="dxa"/>
          </w:tcPr>
          <w:p w14:paraId="1927AF89" w14:textId="77777777" w:rsidR="00B87BAB" w:rsidRDefault="00B87BAB" w:rsidP="00167A71">
            <w:pPr>
              <w:spacing w:after="120"/>
              <w:rPr>
                <w:rFonts w:eastAsia="等线"/>
              </w:rPr>
            </w:pPr>
            <w:r>
              <w:rPr>
                <w:rFonts w:eastAsia="等线"/>
              </w:rPr>
              <w:t>FFS the other conditions for the cancellation of the MAC CE.</w:t>
            </w:r>
          </w:p>
        </w:tc>
        <w:tc>
          <w:tcPr>
            <w:tcW w:w="4218" w:type="dxa"/>
          </w:tcPr>
          <w:p w14:paraId="2285E600" w14:textId="77777777" w:rsidR="00B87BAB" w:rsidRDefault="00B87BAB" w:rsidP="00167A71">
            <w:pPr>
              <w:spacing w:after="120"/>
            </w:pPr>
            <w:r>
              <w:t>Can discuss on the conditions for cancellation of the MAC CE</w:t>
            </w:r>
          </w:p>
        </w:tc>
      </w:tr>
      <w:tr w:rsidR="00B87BAB" w14:paraId="05E44D5D" w14:textId="77777777" w:rsidTr="00167A71">
        <w:tc>
          <w:tcPr>
            <w:tcW w:w="1696" w:type="dxa"/>
          </w:tcPr>
          <w:p w14:paraId="635A1EAD" w14:textId="77777777" w:rsidR="00B87BAB" w:rsidRDefault="00B87BAB" w:rsidP="00167A71">
            <w:pPr>
              <w:spacing w:after="120"/>
              <w:rPr>
                <w:rFonts w:hint="eastAsia"/>
              </w:rPr>
            </w:pPr>
            <w:r>
              <w:rPr>
                <w:rFonts w:hint="eastAsia"/>
              </w:rPr>
              <w:t>S</w:t>
            </w:r>
            <w:r>
              <w:t>L#24</w:t>
            </w:r>
          </w:p>
        </w:tc>
        <w:tc>
          <w:tcPr>
            <w:tcW w:w="3076" w:type="dxa"/>
          </w:tcPr>
          <w:p w14:paraId="1357CB1C" w14:textId="77777777" w:rsidR="00B87BAB" w:rsidRPr="00454C9E" w:rsidRDefault="00B87BAB" w:rsidP="00167A71">
            <w:pPr>
              <w:spacing w:after="120"/>
            </w:pPr>
            <w:r w:rsidRPr="00454C9E">
              <w:t>5.22.1.xx</w:t>
            </w:r>
            <w:r w:rsidRPr="00454C9E">
              <w:tab/>
              <w:t>SL-PRS transmission on SL-PRS dedicated resource pool</w:t>
            </w:r>
          </w:p>
        </w:tc>
        <w:tc>
          <w:tcPr>
            <w:tcW w:w="5288" w:type="dxa"/>
          </w:tcPr>
          <w:p w14:paraId="2A17B91B" w14:textId="77777777" w:rsidR="00B87BAB" w:rsidRPr="00B42FCB" w:rsidRDefault="00B87BAB" w:rsidP="00167A71">
            <w:pPr>
              <w:spacing w:after="120"/>
              <w:rPr>
                <w:rFonts w:eastAsia="等线"/>
              </w:rPr>
            </w:pPr>
            <w:r w:rsidRPr="00B42FCB">
              <w:rPr>
                <w:rFonts w:eastAsia="等线"/>
              </w:rPr>
              <w:t>FFS how to maintain the resource reselection counter for resource selection in SL-PRS dedicated resource pool.</w:t>
            </w:r>
          </w:p>
        </w:tc>
        <w:tc>
          <w:tcPr>
            <w:tcW w:w="4218" w:type="dxa"/>
          </w:tcPr>
          <w:p w14:paraId="6B2502AB" w14:textId="77777777" w:rsidR="00B87BAB" w:rsidRDefault="00B87BAB" w:rsidP="00167A71">
            <w:pPr>
              <w:spacing w:after="120"/>
            </w:pPr>
            <w:r>
              <w:rPr>
                <w:rFonts w:hint="eastAsia"/>
              </w:rPr>
              <w:t>P</w:t>
            </w:r>
            <w:r>
              <w:t>reviously the counter is maintained per SL process. Whether some changes needed for SL-PRS dedicated resource pool</w:t>
            </w:r>
          </w:p>
        </w:tc>
      </w:tr>
      <w:tr w:rsidR="00B87BAB" w14:paraId="1BA8FFC5" w14:textId="77777777" w:rsidTr="00167A71">
        <w:tc>
          <w:tcPr>
            <w:tcW w:w="1696" w:type="dxa"/>
          </w:tcPr>
          <w:p w14:paraId="2278AA59" w14:textId="77777777" w:rsidR="00B87BAB" w:rsidRDefault="00B87BAB" w:rsidP="00167A71">
            <w:pPr>
              <w:spacing w:after="120"/>
              <w:rPr>
                <w:rFonts w:hint="eastAsia"/>
              </w:rPr>
            </w:pPr>
            <w:r>
              <w:rPr>
                <w:rFonts w:hint="eastAsia"/>
              </w:rPr>
              <w:t>S</w:t>
            </w:r>
            <w:r>
              <w:t>L#25</w:t>
            </w:r>
          </w:p>
        </w:tc>
        <w:tc>
          <w:tcPr>
            <w:tcW w:w="3076" w:type="dxa"/>
          </w:tcPr>
          <w:p w14:paraId="0A2BEFB4" w14:textId="77777777" w:rsidR="00B87BAB" w:rsidRPr="00454C9E" w:rsidRDefault="00B87BAB" w:rsidP="00167A71">
            <w:pPr>
              <w:spacing w:after="120"/>
            </w:pPr>
            <w:r w:rsidRPr="00454C9E">
              <w:t>5.22.1.xx</w:t>
            </w:r>
            <w:r w:rsidRPr="00454C9E">
              <w:tab/>
              <w:t xml:space="preserve">SL-PRS transmission on SL-PRS dedicated resource </w:t>
            </w:r>
            <w:r w:rsidRPr="00454C9E">
              <w:lastRenderedPageBreak/>
              <w:t>pool</w:t>
            </w:r>
          </w:p>
        </w:tc>
        <w:tc>
          <w:tcPr>
            <w:tcW w:w="5288" w:type="dxa"/>
          </w:tcPr>
          <w:p w14:paraId="529777EC" w14:textId="77777777" w:rsidR="00B87BAB" w:rsidRDefault="00B87BAB" w:rsidP="00167A71">
            <w:pPr>
              <w:spacing w:after="120"/>
              <w:rPr>
                <w:rFonts w:eastAsia="等线"/>
              </w:rPr>
            </w:pPr>
            <w:r>
              <w:rPr>
                <w:rFonts w:eastAsia="等线"/>
              </w:rPr>
              <w:lastRenderedPageBreak/>
              <w:t xml:space="preserve">FFS whether the condition that it is prioritized by higher layer is still needed for SL-PRS prioritized over uplink </w:t>
            </w:r>
            <w:r>
              <w:rPr>
                <w:rFonts w:eastAsia="等线"/>
              </w:rPr>
              <w:lastRenderedPageBreak/>
              <w:t>transmission is.</w:t>
            </w:r>
          </w:p>
        </w:tc>
        <w:tc>
          <w:tcPr>
            <w:tcW w:w="4218" w:type="dxa"/>
          </w:tcPr>
          <w:p w14:paraId="17E08708" w14:textId="77777777" w:rsidR="00B87BAB" w:rsidRDefault="00B87BAB" w:rsidP="00167A71">
            <w:pPr>
              <w:spacing w:after="120"/>
            </w:pPr>
            <w:r>
              <w:rPr>
                <w:rFonts w:hint="eastAsia"/>
              </w:rPr>
              <w:lastRenderedPageBreak/>
              <w:t>N</w:t>
            </w:r>
            <w:r>
              <w:t>eed further discussion</w:t>
            </w:r>
          </w:p>
        </w:tc>
      </w:tr>
      <w:tr w:rsidR="00B87BAB" w14:paraId="495592C4" w14:textId="77777777" w:rsidTr="00167A71">
        <w:tc>
          <w:tcPr>
            <w:tcW w:w="1696" w:type="dxa"/>
          </w:tcPr>
          <w:p w14:paraId="3D68F571" w14:textId="77777777" w:rsidR="00B87BAB" w:rsidRDefault="00B87BAB" w:rsidP="00167A71">
            <w:pPr>
              <w:spacing w:after="120"/>
              <w:rPr>
                <w:rFonts w:hint="eastAsia"/>
              </w:rPr>
            </w:pPr>
            <w:r>
              <w:rPr>
                <w:rFonts w:hint="eastAsia"/>
              </w:rPr>
              <w:t>S</w:t>
            </w:r>
            <w:r>
              <w:t>L#26</w:t>
            </w:r>
          </w:p>
        </w:tc>
        <w:tc>
          <w:tcPr>
            <w:tcW w:w="3076" w:type="dxa"/>
          </w:tcPr>
          <w:p w14:paraId="7E9CD7D3" w14:textId="77777777" w:rsidR="00B87BAB" w:rsidRPr="00454C9E" w:rsidRDefault="00B87BAB" w:rsidP="00167A71">
            <w:pPr>
              <w:spacing w:after="120"/>
            </w:pPr>
            <w:r w:rsidRPr="00454C9E">
              <w:t>5.22.2.2</w:t>
            </w:r>
            <w:r w:rsidRPr="00454C9E">
              <w:tab/>
              <w:t>Sidelink HARQ operation and SL-PRS reception on SL-PRS shared resource pool</w:t>
            </w:r>
          </w:p>
        </w:tc>
        <w:tc>
          <w:tcPr>
            <w:tcW w:w="5288" w:type="dxa"/>
          </w:tcPr>
          <w:p w14:paraId="6210A972" w14:textId="77777777" w:rsidR="00B87BAB" w:rsidRPr="00454C9E" w:rsidRDefault="00B87BAB" w:rsidP="00167A71">
            <w:pPr>
              <w:spacing w:after="120"/>
              <w:rPr>
                <w:rFonts w:eastAsia="等线"/>
              </w:rPr>
            </w:pPr>
            <w:r w:rsidRPr="00A4559A">
              <w:rPr>
                <w:rFonts w:eastAsia="等线"/>
              </w:rPr>
              <w:t>FFS how the PFSCH is generated when SL-PRS is transmitted on shared resource pool.</w:t>
            </w:r>
          </w:p>
        </w:tc>
        <w:tc>
          <w:tcPr>
            <w:tcW w:w="4218" w:type="dxa"/>
          </w:tcPr>
          <w:p w14:paraId="3441548E" w14:textId="77777777" w:rsidR="00B87BAB" w:rsidRDefault="00B87BAB" w:rsidP="00167A71">
            <w:pPr>
              <w:spacing w:after="120"/>
            </w:pPr>
            <w:r>
              <w:t>This is also related to issue SL#08 and SL#13 and SL#14</w:t>
            </w:r>
          </w:p>
        </w:tc>
      </w:tr>
      <w:tr w:rsidR="00B87BAB" w14:paraId="66D6EA96" w14:textId="77777777" w:rsidTr="00167A71">
        <w:tc>
          <w:tcPr>
            <w:tcW w:w="1696" w:type="dxa"/>
          </w:tcPr>
          <w:p w14:paraId="72EC5878" w14:textId="77777777" w:rsidR="00B87BAB" w:rsidRDefault="00B87BAB" w:rsidP="00167A71">
            <w:pPr>
              <w:spacing w:after="120"/>
              <w:rPr>
                <w:rFonts w:hint="eastAsia"/>
              </w:rPr>
            </w:pPr>
            <w:r>
              <w:rPr>
                <w:rFonts w:hint="eastAsia"/>
              </w:rPr>
              <w:t>S</w:t>
            </w:r>
            <w:r>
              <w:t>L#27</w:t>
            </w:r>
          </w:p>
        </w:tc>
        <w:tc>
          <w:tcPr>
            <w:tcW w:w="3076" w:type="dxa"/>
          </w:tcPr>
          <w:p w14:paraId="700AE9AE" w14:textId="77777777" w:rsidR="00B87BAB" w:rsidRPr="00832551" w:rsidRDefault="00B87BAB" w:rsidP="00167A71">
            <w:pPr>
              <w:spacing w:after="120"/>
            </w:pPr>
            <w:r w:rsidRPr="00832551">
              <w:t>6.1.3.xx</w:t>
            </w:r>
            <w:r w:rsidRPr="00832551">
              <w:tab/>
              <w:t>SL-PRS resource request MAC CE</w:t>
            </w:r>
          </w:p>
        </w:tc>
        <w:tc>
          <w:tcPr>
            <w:tcW w:w="5288" w:type="dxa"/>
          </w:tcPr>
          <w:p w14:paraId="6DB39C3D" w14:textId="77777777" w:rsidR="00B87BAB" w:rsidRDefault="00B87BAB" w:rsidP="00167A71">
            <w:pPr>
              <w:spacing w:after="120"/>
              <w:rPr>
                <w:rFonts w:eastAsia="等线"/>
              </w:rPr>
            </w:pPr>
            <w:r>
              <w:rPr>
                <w:rFonts w:eastAsia="等线"/>
              </w:rPr>
              <w:t>FFS whether the tuple of destination ID and priority can be sent by a list of multiple items within the MAC CE. FFS the other fields can be possibly included in the MAC CE.</w:t>
            </w:r>
          </w:p>
        </w:tc>
        <w:tc>
          <w:tcPr>
            <w:tcW w:w="4218" w:type="dxa"/>
          </w:tcPr>
          <w:p w14:paraId="1E7DBCE2" w14:textId="77777777" w:rsidR="00B87BAB" w:rsidRDefault="00B87BAB" w:rsidP="00167A71">
            <w:pPr>
              <w:spacing w:after="120"/>
            </w:pPr>
            <w:r>
              <w:t>Whether a single request can transmit request for multiple PRSs need to be studied</w:t>
            </w:r>
          </w:p>
          <w:p w14:paraId="58C3F328" w14:textId="77777777" w:rsidR="00B87BAB" w:rsidRDefault="00B87BAB" w:rsidP="00167A71">
            <w:pPr>
              <w:spacing w:after="120"/>
            </w:pPr>
          </w:p>
          <w:p w14:paraId="70542330" w14:textId="77777777" w:rsidR="00B87BAB" w:rsidRDefault="00B87BAB" w:rsidP="00167A71">
            <w:pPr>
              <w:spacing w:after="120"/>
              <w:rPr>
                <w:rFonts w:hint="eastAsia"/>
              </w:rPr>
            </w:pPr>
            <w:r>
              <w:t>Other fields in the MAC CE also for further study based on individual contributions</w:t>
            </w:r>
          </w:p>
        </w:tc>
      </w:tr>
      <w:tr w:rsidR="00B87BAB" w14:paraId="299086ED" w14:textId="77777777" w:rsidTr="00167A71">
        <w:tc>
          <w:tcPr>
            <w:tcW w:w="1696" w:type="dxa"/>
          </w:tcPr>
          <w:p w14:paraId="5DF269F6" w14:textId="77777777" w:rsidR="00B87BAB" w:rsidRDefault="00B87BAB" w:rsidP="00167A71">
            <w:pPr>
              <w:spacing w:after="120"/>
              <w:rPr>
                <w:rFonts w:hint="eastAsia"/>
              </w:rPr>
            </w:pPr>
            <w:r>
              <w:rPr>
                <w:rFonts w:hint="eastAsia"/>
              </w:rPr>
              <w:t>S</w:t>
            </w:r>
            <w:r>
              <w:t>L#28</w:t>
            </w:r>
          </w:p>
        </w:tc>
        <w:tc>
          <w:tcPr>
            <w:tcW w:w="3076" w:type="dxa"/>
          </w:tcPr>
          <w:p w14:paraId="37D7EAAB" w14:textId="77777777" w:rsidR="00B87BAB" w:rsidRPr="00832551" w:rsidRDefault="00B87BAB" w:rsidP="00167A71">
            <w:pPr>
              <w:spacing w:after="120"/>
            </w:pPr>
            <w:r w:rsidRPr="00832551">
              <w:t>6.1.3.xx</w:t>
            </w:r>
            <w:r w:rsidRPr="00832551">
              <w:tab/>
              <w:t>SL-PRS resource request MAC CE</w:t>
            </w:r>
          </w:p>
        </w:tc>
        <w:tc>
          <w:tcPr>
            <w:tcW w:w="5288" w:type="dxa"/>
          </w:tcPr>
          <w:p w14:paraId="715275F7" w14:textId="77777777" w:rsidR="00B87BAB" w:rsidRDefault="00B87BAB" w:rsidP="00167A71">
            <w:pPr>
              <w:spacing w:after="120"/>
              <w:rPr>
                <w:rFonts w:eastAsia="等线"/>
              </w:rPr>
            </w:pPr>
            <w:r>
              <w:rPr>
                <w:rFonts w:eastAsia="等线"/>
              </w:rPr>
              <w:t>FFS the list of destination IDs the UE request for resource in RRC message.</w:t>
            </w:r>
          </w:p>
        </w:tc>
        <w:tc>
          <w:tcPr>
            <w:tcW w:w="4218" w:type="dxa"/>
          </w:tcPr>
          <w:p w14:paraId="03846864" w14:textId="77777777" w:rsidR="00B87BAB" w:rsidRDefault="00B87BAB" w:rsidP="00167A71">
            <w:pPr>
              <w:spacing w:after="120"/>
            </w:pPr>
            <w:r>
              <w:rPr>
                <w:rFonts w:hint="eastAsia"/>
              </w:rPr>
              <w:t>T</w:t>
            </w:r>
            <w:r>
              <w:t>his is more related to RRC discussion but related to MAC for the destination ID index.</w:t>
            </w:r>
          </w:p>
          <w:p w14:paraId="09A567EC" w14:textId="77777777" w:rsidR="00B87BAB" w:rsidRDefault="00B87BAB" w:rsidP="00167A71">
            <w:pPr>
              <w:spacing w:after="120"/>
              <w:rPr>
                <w:rFonts w:hint="eastAsia"/>
              </w:rPr>
            </w:pPr>
            <w:r>
              <w:rPr>
                <w:rFonts w:hint="eastAsia"/>
              </w:rPr>
              <w:t>C</w:t>
            </w:r>
            <w:r>
              <w:t>an be further studied</w:t>
            </w:r>
          </w:p>
        </w:tc>
      </w:tr>
      <w:tr w:rsidR="00B87BAB" w14:paraId="072CDA7E" w14:textId="77777777" w:rsidTr="00167A71">
        <w:tc>
          <w:tcPr>
            <w:tcW w:w="1696" w:type="dxa"/>
          </w:tcPr>
          <w:p w14:paraId="289502CC" w14:textId="77777777" w:rsidR="00B87BAB" w:rsidRDefault="00B87BAB" w:rsidP="00167A71">
            <w:pPr>
              <w:spacing w:after="120"/>
              <w:rPr>
                <w:rFonts w:hint="eastAsia"/>
              </w:rPr>
            </w:pPr>
            <w:r>
              <w:rPr>
                <w:rFonts w:hint="eastAsia"/>
              </w:rPr>
              <w:t>L</w:t>
            </w:r>
            <w:r>
              <w:t>PHAP#01</w:t>
            </w:r>
          </w:p>
        </w:tc>
        <w:tc>
          <w:tcPr>
            <w:tcW w:w="3076" w:type="dxa"/>
          </w:tcPr>
          <w:p w14:paraId="779917A2" w14:textId="77777777" w:rsidR="00B87BAB" w:rsidRPr="00846187" w:rsidRDefault="00B87BAB" w:rsidP="00167A71">
            <w:pPr>
              <w:spacing w:after="120"/>
              <w:rPr>
                <w:lang w:val="en-GB"/>
              </w:rPr>
            </w:pPr>
            <w:r w:rsidRPr="002D24DB">
              <w:rPr>
                <w:lang w:val="en-GB"/>
              </w:rPr>
              <w:t>5.2</w:t>
            </w:r>
            <w:r w:rsidRPr="002D24DB">
              <w:rPr>
                <w:lang w:val="en-GB"/>
              </w:rPr>
              <w:tab/>
              <w:t>Maintenance of Uplink Time Alignment</w:t>
            </w:r>
          </w:p>
        </w:tc>
        <w:tc>
          <w:tcPr>
            <w:tcW w:w="5288" w:type="dxa"/>
          </w:tcPr>
          <w:p w14:paraId="472CA5A6" w14:textId="77777777" w:rsidR="00B87BAB" w:rsidRDefault="00B87BAB" w:rsidP="00167A71">
            <w:pPr>
              <w:spacing w:after="120"/>
              <w:rPr>
                <w:rFonts w:eastAsia="等线"/>
              </w:rPr>
            </w:pPr>
            <w:r>
              <w:rPr>
                <w:rFonts w:eastAsia="等线"/>
                <w:noProof/>
              </w:rPr>
              <w:t>FFS whether when the UE autonomously adjust the TA when cell reselection happens, the TAT is restarted.</w:t>
            </w:r>
          </w:p>
        </w:tc>
        <w:tc>
          <w:tcPr>
            <w:tcW w:w="4218" w:type="dxa"/>
          </w:tcPr>
          <w:p w14:paraId="16DBBEA1" w14:textId="77777777" w:rsidR="00B87BAB" w:rsidRDefault="00B87BAB" w:rsidP="00167A71">
            <w:pPr>
              <w:spacing w:after="120"/>
            </w:pPr>
            <w:r>
              <w:t>N</w:t>
            </w:r>
            <w:r>
              <w:rPr>
                <w:rFonts w:hint="eastAsia"/>
              </w:rPr>
              <w:t>eed</w:t>
            </w:r>
            <w:r>
              <w:t xml:space="preserve"> further discussion</w:t>
            </w:r>
          </w:p>
        </w:tc>
      </w:tr>
      <w:tr w:rsidR="00B87BAB" w14:paraId="49A0F704" w14:textId="77777777" w:rsidTr="00167A71">
        <w:tc>
          <w:tcPr>
            <w:tcW w:w="1696" w:type="dxa"/>
          </w:tcPr>
          <w:p w14:paraId="5EC6C97F" w14:textId="77777777" w:rsidR="00B87BAB" w:rsidRDefault="00B87BAB" w:rsidP="00167A71">
            <w:pPr>
              <w:spacing w:after="120"/>
              <w:rPr>
                <w:rFonts w:hint="eastAsia"/>
              </w:rPr>
            </w:pPr>
            <w:r>
              <w:rPr>
                <w:rFonts w:hint="eastAsia"/>
              </w:rPr>
              <w:t>L</w:t>
            </w:r>
            <w:r>
              <w:t>PHAP#02</w:t>
            </w:r>
          </w:p>
        </w:tc>
        <w:tc>
          <w:tcPr>
            <w:tcW w:w="3076" w:type="dxa"/>
          </w:tcPr>
          <w:p w14:paraId="0B2CF00C" w14:textId="77777777" w:rsidR="00B87BAB" w:rsidRPr="00846187" w:rsidRDefault="00B87BAB" w:rsidP="00167A71">
            <w:pPr>
              <w:spacing w:after="120"/>
              <w:rPr>
                <w:lang w:val="en-GB"/>
              </w:rPr>
            </w:pPr>
            <w:r w:rsidRPr="002D24DB">
              <w:rPr>
                <w:lang w:val="en-GB"/>
              </w:rPr>
              <w:t>5.26.2</w:t>
            </w:r>
            <w:r w:rsidRPr="002D24DB">
              <w:rPr>
                <w:lang w:val="en-GB"/>
              </w:rPr>
              <w:tab/>
              <w:t>TA validation for SRS transmission in RRC_INACTIVE</w:t>
            </w:r>
          </w:p>
        </w:tc>
        <w:tc>
          <w:tcPr>
            <w:tcW w:w="5288" w:type="dxa"/>
          </w:tcPr>
          <w:p w14:paraId="5601A6D8" w14:textId="77777777" w:rsidR="00B87BAB" w:rsidRDefault="00B87BAB" w:rsidP="00167A71">
            <w:pPr>
              <w:spacing w:after="120"/>
              <w:rPr>
                <w:rFonts w:eastAsia="等线"/>
              </w:rPr>
            </w:pPr>
            <w:r>
              <w:rPr>
                <w:rFonts w:eastAsia="等线"/>
              </w:rPr>
              <w:t>FFS the pathloss reference threshold condition for positioning SRS transmission when validity area is configured.</w:t>
            </w:r>
          </w:p>
        </w:tc>
        <w:tc>
          <w:tcPr>
            <w:tcW w:w="4218" w:type="dxa"/>
          </w:tcPr>
          <w:p w14:paraId="186A85F0" w14:textId="77777777" w:rsidR="00B87BAB" w:rsidRDefault="00B87BAB" w:rsidP="00167A71">
            <w:pPr>
              <w:spacing w:after="120"/>
            </w:pPr>
            <w:r>
              <w:rPr>
                <w:rFonts w:hint="eastAsia"/>
              </w:rPr>
              <w:t>C</w:t>
            </w:r>
            <w:r>
              <w:t>an reuse the legacy mechanism that get the difference between current RSRP and stored RSRP and compare the difference with the RSRP threshold.</w:t>
            </w:r>
          </w:p>
        </w:tc>
      </w:tr>
      <w:tr w:rsidR="00B87BAB" w14:paraId="6EFD9530" w14:textId="77777777" w:rsidTr="00167A71">
        <w:tc>
          <w:tcPr>
            <w:tcW w:w="1696" w:type="dxa"/>
          </w:tcPr>
          <w:p w14:paraId="3F314273" w14:textId="77777777" w:rsidR="00B87BAB" w:rsidRDefault="00B87BAB" w:rsidP="00167A71">
            <w:pPr>
              <w:spacing w:after="120"/>
              <w:rPr>
                <w:rFonts w:hint="eastAsia"/>
              </w:rPr>
            </w:pPr>
            <w:r>
              <w:rPr>
                <w:rFonts w:hint="eastAsia"/>
              </w:rPr>
              <w:t>L</w:t>
            </w:r>
            <w:r>
              <w:t>PHAP#03</w:t>
            </w:r>
          </w:p>
        </w:tc>
        <w:tc>
          <w:tcPr>
            <w:tcW w:w="3076" w:type="dxa"/>
          </w:tcPr>
          <w:p w14:paraId="5FCF0221" w14:textId="77777777" w:rsidR="00B87BAB" w:rsidRPr="00846187" w:rsidRDefault="00B87BAB" w:rsidP="00167A71">
            <w:pPr>
              <w:spacing w:after="120"/>
              <w:rPr>
                <w:lang w:val="en-GB"/>
              </w:rPr>
            </w:pPr>
            <w:r w:rsidRPr="002D24DB">
              <w:rPr>
                <w:lang w:val="en-GB"/>
              </w:rPr>
              <w:t>5.26.2</w:t>
            </w:r>
            <w:r w:rsidRPr="002D24DB">
              <w:rPr>
                <w:lang w:val="en-GB"/>
              </w:rPr>
              <w:tab/>
              <w:t>TA validation for SRS transmission in RRC_INACTIVE</w:t>
            </w:r>
          </w:p>
        </w:tc>
        <w:tc>
          <w:tcPr>
            <w:tcW w:w="5288" w:type="dxa"/>
          </w:tcPr>
          <w:p w14:paraId="2391895A" w14:textId="77777777" w:rsidR="00B87BAB" w:rsidRDefault="00B87BAB" w:rsidP="00167A71">
            <w:pPr>
              <w:spacing w:after="120"/>
              <w:rPr>
                <w:rFonts w:eastAsia="等线"/>
              </w:rPr>
            </w:pPr>
            <w:r>
              <w:rPr>
                <w:rFonts w:eastAsia="等线"/>
              </w:rPr>
              <w:t>FFS the definition of the current RSRP for TA validation based on the LS send to RAN4.</w:t>
            </w:r>
          </w:p>
        </w:tc>
        <w:tc>
          <w:tcPr>
            <w:tcW w:w="4218" w:type="dxa"/>
          </w:tcPr>
          <w:p w14:paraId="214F019D" w14:textId="77777777" w:rsidR="00B87BAB" w:rsidRDefault="00B87BAB" w:rsidP="00167A71">
            <w:pPr>
              <w:spacing w:after="120"/>
            </w:pPr>
            <w:r>
              <w:t>Can be revisited when receiving RAN4 reply LS</w:t>
            </w:r>
          </w:p>
        </w:tc>
      </w:tr>
      <w:tr w:rsidR="00B87BAB" w14:paraId="565F6320" w14:textId="77777777" w:rsidTr="00167A71">
        <w:tc>
          <w:tcPr>
            <w:tcW w:w="1696" w:type="dxa"/>
          </w:tcPr>
          <w:p w14:paraId="11513246" w14:textId="77777777" w:rsidR="00B87BAB" w:rsidRDefault="00B87BAB" w:rsidP="00167A71">
            <w:pPr>
              <w:spacing w:after="120"/>
              <w:rPr>
                <w:rFonts w:hint="eastAsia"/>
              </w:rPr>
            </w:pPr>
            <w:r>
              <w:rPr>
                <w:rFonts w:hint="eastAsia"/>
              </w:rPr>
              <w:t>C</w:t>
            </w:r>
            <w:r>
              <w:t>A#01</w:t>
            </w:r>
          </w:p>
        </w:tc>
        <w:tc>
          <w:tcPr>
            <w:tcW w:w="3076" w:type="dxa"/>
          </w:tcPr>
          <w:p w14:paraId="73026731" w14:textId="77777777" w:rsidR="00B87BAB" w:rsidRPr="00846187" w:rsidRDefault="00B87BAB" w:rsidP="00167A71">
            <w:pPr>
              <w:spacing w:after="120"/>
              <w:rPr>
                <w:lang w:val="en-GB"/>
              </w:rPr>
            </w:pPr>
            <w:r w:rsidRPr="00D43D6D">
              <w:rPr>
                <w:lang w:val="en-GB"/>
              </w:rPr>
              <w:t>5.26.2</w:t>
            </w:r>
            <w:r w:rsidRPr="00D43D6D">
              <w:rPr>
                <w:lang w:val="en-GB"/>
              </w:rPr>
              <w:tab/>
              <w:t>TA validation for SRS transmission in RRC_INACTIVE</w:t>
            </w:r>
          </w:p>
        </w:tc>
        <w:tc>
          <w:tcPr>
            <w:tcW w:w="5288" w:type="dxa"/>
          </w:tcPr>
          <w:p w14:paraId="3E3DB2BE" w14:textId="77777777" w:rsidR="00B87BAB" w:rsidRDefault="00B87BAB" w:rsidP="00167A71">
            <w:pPr>
              <w:spacing w:after="120"/>
              <w:rPr>
                <w:rFonts w:eastAsia="等线"/>
              </w:rPr>
            </w:pPr>
            <w:r>
              <w:rPr>
                <w:rFonts w:eastAsia="等线"/>
              </w:rPr>
              <w:t>FFS TA validation for positioning SRS transmission in RRC_INACTIVE with positioning SRS bandwidth aggregation</w:t>
            </w:r>
          </w:p>
        </w:tc>
        <w:tc>
          <w:tcPr>
            <w:tcW w:w="4218" w:type="dxa"/>
          </w:tcPr>
          <w:p w14:paraId="5FFF0B3F" w14:textId="77777777" w:rsidR="00B87BAB" w:rsidRDefault="00B87BAB" w:rsidP="00167A71">
            <w:pPr>
              <w:spacing w:after="120"/>
            </w:pPr>
            <w:r>
              <w:t>Whether the carriers for positioning belong to the same TAG or can belong to different TAGs</w:t>
            </w:r>
          </w:p>
        </w:tc>
      </w:tr>
      <w:tr w:rsidR="00B87BAB" w14:paraId="038E677D" w14:textId="77777777" w:rsidTr="00167A71">
        <w:tc>
          <w:tcPr>
            <w:tcW w:w="1696" w:type="dxa"/>
          </w:tcPr>
          <w:p w14:paraId="246AAA67" w14:textId="77777777" w:rsidR="00B87BAB" w:rsidRDefault="00B87BAB" w:rsidP="00167A71">
            <w:pPr>
              <w:spacing w:after="120"/>
              <w:rPr>
                <w:rFonts w:hint="eastAsia"/>
              </w:rPr>
            </w:pPr>
            <w:r>
              <w:rPr>
                <w:rFonts w:hint="eastAsia"/>
              </w:rPr>
              <w:t>C</w:t>
            </w:r>
            <w:r>
              <w:t>A#02</w:t>
            </w:r>
          </w:p>
        </w:tc>
        <w:tc>
          <w:tcPr>
            <w:tcW w:w="3076" w:type="dxa"/>
          </w:tcPr>
          <w:p w14:paraId="2B17FAD9" w14:textId="77777777" w:rsidR="00B87BAB" w:rsidRPr="00846187" w:rsidRDefault="00B87BAB" w:rsidP="00167A71">
            <w:pPr>
              <w:spacing w:after="120"/>
              <w:rPr>
                <w:lang w:val="en-GB"/>
              </w:rPr>
            </w:pPr>
            <w:r w:rsidRPr="00D43D6D">
              <w:rPr>
                <w:lang w:val="en-GB"/>
              </w:rPr>
              <w:t>5.26.2</w:t>
            </w:r>
            <w:r w:rsidRPr="00D43D6D">
              <w:rPr>
                <w:lang w:val="en-GB"/>
              </w:rPr>
              <w:tab/>
              <w:t xml:space="preserve">TA validation for SRS </w:t>
            </w:r>
            <w:r w:rsidRPr="00D43D6D">
              <w:rPr>
                <w:lang w:val="en-GB"/>
              </w:rPr>
              <w:lastRenderedPageBreak/>
              <w:t>transmission in RRC_INACTIVE</w:t>
            </w:r>
          </w:p>
        </w:tc>
        <w:tc>
          <w:tcPr>
            <w:tcW w:w="5288" w:type="dxa"/>
          </w:tcPr>
          <w:p w14:paraId="51FF30F8" w14:textId="77777777" w:rsidR="00B87BAB" w:rsidRDefault="00B87BAB" w:rsidP="00167A71">
            <w:pPr>
              <w:spacing w:after="120"/>
              <w:rPr>
                <w:rFonts w:eastAsia="等线"/>
              </w:rPr>
            </w:pPr>
            <w:r>
              <w:rPr>
                <w:rFonts w:eastAsia="等线"/>
              </w:rPr>
              <w:lastRenderedPageBreak/>
              <w:t xml:space="preserve">FFS whether to reuse the current MAC CE or design a new </w:t>
            </w:r>
            <w:r>
              <w:rPr>
                <w:rFonts w:eastAsia="等线"/>
              </w:rPr>
              <w:lastRenderedPageBreak/>
              <w:t>MAC CE for activation/deactivation of SP positioning SRS with multiple carrier indications</w:t>
            </w:r>
          </w:p>
        </w:tc>
        <w:tc>
          <w:tcPr>
            <w:tcW w:w="4218" w:type="dxa"/>
          </w:tcPr>
          <w:p w14:paraId="460687A4" w14:textId="77777777" w:rsidR="00B87BAB" w:rsidRDefault="00B87BAB" w:rsidP="00167A71">
            <w:pPr>
              <w:spacing w:after="120"/>
            </w:pPr>
            <w:r>
              <w:rPr>
                <w:rFonts w:hint="eastAsia"/>
              </w:rPr>
              <w:lastRenderedPageBreak/>
              <w:t>C</w:t>
            </w:r>
            <w:r>
              <w:t>an wait for RAN1 conclusion</w:t>
            </w:r>
          </w:p>
        </w:tc>
      </w:tr>
      <w:tr w:rsidR="00B87BAB" w14:paraId="6222F335" w14:textId="77777777" w:rsidTr="00167A71">
        <w:tc>
          <w:tcPr>
            <w:tcW w:w="1696" w:type="dxa"/>
          </w:tcPr>
          <w:p w14:paraId="0924CFC6" w14:textId="77777777" w:rsidR="00B87BAB" w:rsidRDefault="00B87BAB" w:rsidP="00167A71">
            <w:pPr>
              <w:spacing w:after="120"/>
              <w:rPr>
                <w:rFonts w:hint="eastAsia"/>
              </w:rPr>
            </w:pPr>
            <w:r>
              <w:rPr>
                <w:rFonts w:hint="eastAsia"/>
              </w:rPr>
              <w:t>R</w:t>
            </w:r>
            <w:r>
              <w:t>EDCAP#01</w:t>
            </w:r>
          </w:p>
        </w:tc>
        <w:tc>
          <w:tcPr>
            <w:tcW w:w="3076" w:type="dxa"/>
          </w:tcPr>
          <w:p w14:paraId="64439C98" w14:textId="77777777" w:rsidR="00B87BAB" w:rsidRPr="00846187" w:rsidRDefault="00B87BAB" w:rsidP="00167A71">
            <w:pPr>
              <w:spacing w:after="120"/>
              <w:rPr>
                <w:lang w:val="en-GB"/>
              </w:rPr>
            </w:pPr>
            <w:r w:rsidRPr="00D43D6D">
              <w:rPr>
                <w:lang w:val="en-GB"/>
              </w:rPr>
              <w:t>3.1</w:t>
            </w:r>
            <w:r w:rsidRPr="00D43D6D">
              <w:rPr>
                <w:lang w:val="en-GB"/>
              </w:rPr>
              <w:tab/>
              <w:t>Definitions</w:t>
            </w:r>
          </w:p>
        </w:tc>
        <w:tc>
          <w:tcPr>
            <w:tcW w:w="5288" w:type="dxa"/>
          </w:tcPr>
          <w:p w14:paraId="10DB5FDE" w14:textId="77777777" w:rsidR="00B87BAB" w:rsidRDefault="00B87BAB" w:rsidP="00167A71">
            <w:pPr>
              <w:spacing w:after="120"/>
              <w:rPr>
                <w:rFonts w:eastAsia="等线"/>
              </w:rPr>
            </w:pPr>
            <w:r>
              <w:rPr>
                <w:rFonts w:eastAsia="等线"/>
              </w:rPr>
              <w:t>FFS whether this feature of SRS for positioning Tx frequency hopping is only limited to RedCap UE or applicable for the other UE types.</w:t>
            </w:r>
          </w:p>
        </w:tc>
        <w:tc>
          <w:tcPr>
            <w:tcW w:w="4218" w:type="dxa"/>
          </w:tcPr>
          <w:p w14:paraId="4AF989A9" w14:textId="77777777" w:rsidR="00B87BAB" w:rsidRDefault="00B87BAB" w:rsidP="00167A71">
            <w:pPr>
              <w:spacing w:after="120"/>
            </w:pPr>
            <w:r>
              <w:t>Wait for RAN1 progress</w:t>
            </w:r>
          </w:p>
        </w:tc>
      </w:tr>
      <w:tr w:rsidR="00B87BAB" w14:paraId="4C20801E" w14:textId="77777777" w:rsidTr="00167A71">
        <w:tc>
          <w:tcPr>
            <w:tcW w:w="1696" w:type="dxa"/>
          </w:tcPr>
          <w:p w14:paraId="71D917C9" w14:textId="77777777" w:rsidR="00B87BAB" w:rsidRDefault="00B87BAB" w:rsidP="00167A71">
            <w:pPr>
              <w:spacing w:after="120"/>
              <w:rPr>
                <w:rFonts w:hint="eastAsia"/>
              </w:rPr>
            </w:pPr>
            <w:r>
              <w:rPr>
                <w:rFonts w:hint="eastAsia"/>
              </w:rPr>
              <w:t>R</w:t>
            </w:r>
            <w:r>
              <w:t>EDCAP#02</w:t>
            </w:r>
          </w:p>
        </w:tc>
        <w:tc>
          <w:tcPr>
            <w:tcW w:w="3076" w:type="dxa"/>
          </w:tcPr>
          <w:p w14:paraId="30726A90" w14:textId="77777777" w:rsidR="00B87BAB" w:rsidRPr="00846187" w:rsidRDefault="00B87BAB" w:rsidP="00167A71">
            <w:pPr>
              <w:spacing w:after="120"/>
              <w:rPr>
                <w:lang w:val="en-GB"/>
              </w:rPr>
            </w:pPr>
            <w:r w:rsidRPr="00D43D6D">
              <w:rPr>
                <w:lang w:val="en-GB"/>
              </w:rPr>
              <w:t>5.15.1</w:t>
            </w:r>
            <w:r w:rsidRPr="00D43D6D">
              <w:rPr>
                <w:lang w:val="en-GB"/>
              </w:rPr>
              <w:tab/>
              <w:t>Downlink and Uplink</w:t>
            </w:r>
          </w:p>
        </w:tc>
        <w:tc>
          <w:tcPr>
            <w:tcW w:w="5288" w:type="dxa"/>
          </w:tcPr>
          <w:p w14:paraId="306EE98F" w14:textId="77777777" w:rsidR="00B87BAB" w:rsidRDefault="00B87BAB" w:rsidP="00167A71">
            <w:pPr>
              <w:spacing w:after="120"/>
              <w:rPr>
                <w:rFonts w:eastAsia="等线"/>
              </w:rPr>
            </w:pPr>
            <w:r>
              <w:t>FFS whether the separate BWP configuration is inside each existing data BWP or outside any data BWP and its impacts to BWP operation in MAC spec, with the following R1 agreement: For RedCap UEs, support SRS for positioning frequency hopping by Using a configuration separate from the existing BWP configuration</w:t>
            </w:r>
          </w:p>
        </w:tc>
        <w:tc>
          <w:tcPr>
            <w:tcW w:w="4218" w:type="dxa"/>
          </w:tcPr>
          <w:p w14:paraId="2A02E539" w14:textId="77777777" w:rsidR="00B87BAB" w:rsidRPr="00D43D6D" w:rsidRDefault="00B87BAB" w:rsidP="00167A71">
            <w:pPr>
              <w:spacing w:after="120"/>
            </w:pPr>
            <w:r>
              <w:t>Wait for RAN1 progress since an LS has been sent to RAN1</w:t>
            </w:r>
          </w:p>
        </w:tc>
      </w:tr>
      <w:tr w:rsidR="00B87BAB" w14:paraId="14427873" w14:textId="77777777" w:rsidTr="00167A71">
        <w:tc>
          <w:tcPr>
            <w:tcW w:w="1696" w:type="dxa"/>
          </w:tcPr>
          <w:p w14:paraId="15DFD285" w14:textId="77777777" w:rsidR="00B87BAB" w:rsidRDefault="00B87BAB" w:rsidP="00167A71">
            <w:pPr>
              <w:spacing w:after="120"/>
              <w:rPr>
                <w:rFonts w:hint="eastAsia"/>
              </w:rPr>
            </w:pPr>
            <w:r>
              <w:rPr>
                <w:rFonts w:hint="eastAsia"/>
              </w:rPr>
              <w:t>C</w:t>
            </w:r>
            <w:r>
              <w:t>PP#01</w:t>
            </w:r>
          </w:p>
        </w:tc>
        <w:tc>
          <w:tcPr>
            <w:tcW w:w="3076" w:type="dxa"/>
          </w:tcPr>
          <w:p w14:paraId="469C0711" w14:textId="77777777" w:rsidR="00B87BAB" w:rsidRPr="00846187" w:rsidRDefault="00B87BAB" w:rsidP="00167A71">
            <w:pPr>
              <w:spacing w:after="120"/>
              <w:rPr>
                <w:lang w:val="en-GB"/>
              </w:rPr>
            </w:pPr>
            <w:r>
              <w:rPr>
                <w:lang w:val="en-GB"/>
              </w:rPr>
              <w:t>ffs section</w:t>
            </w:r>
          </w:p>
        </w:tc>
        <w:tc>
          <w:tcPr>
            <w:tcW w:w="5288" w:type="dxa"/>
          </w:tcPr>
          <w:p w14:paraId="6AC7ED57" w14:textId="77777777" w:rsidR="00B87BAB" w:rsidRPr="00D43D6D" w:rsidRDefault="00B87BAB" w:rsidP="00167A71">
            <w:pPr>
              <w:spacing w:after="120"/>
              <w:rPr>
                <w:rFonts w:eastAsia="等线"/>
              </w:rPr>
            </w:pPr>
            <w:r w:rsidRPr="00D43D6D">
              <w:rPr>
                <w:rFonts w:eastAsia="等线"/>
              </w:rPr>
              <w:tab/>
              <w:t>FFS For simultaneous transmission of UL SRS from a target UE and a PRU, is there a need for gNB to indicate the time window(s) directly to UE</w:t>
            </w:r>
          </w:p>
        </w:tc>
        <w:tc>
          <w:tcPr>
            <w:tcW w:w="4218" w:type="dxa"/>
          </w:tcPr>
          <w:p w14:paraId="12E91E77" w14:textId="77777777" w:rsidR="00B87BAB" w:rsidRDefault="00B87BAB" w:rsidP="00167A71">
            <w:pPr>
              <w:spacing w:after="120"/>
            </w:pPr>
            <w:r>
              <w:t>Wait for RAN1 progress</w:t>
            </w:r>
          </w:p>
        </w:tc>
      </w:tr>
      <w:tr w:rsidR="00B87BAB" w14:paraId="60231826" w14:textId="77777777" w:rsidTr="00167A71">
        <w:tc>
          <w:tcPr>
            <w:tcW w:w="1696" w:type="dxa"/>
          </w:tcPr>
          <w:p w14:paraId="5513969D" w14:textId="77777777" w:rsidR="00B87BAB" w:rsidRDefault="00B87BAB" w:rsidP="00167A71">
            <w:pPr>
              <w:spacing w:after="120"/>
              <w:rPr>
                <w:rFonts w:hint="eastAsia"/>
              </w:rPr>
            </w:pPr>
          </w:p>
        </w:tc>
        <w:tc>
          <w:tcPr>
            <w:tcW w:w="3076" w:type="dxa"/>
          </w:tcPr>
          <w:p w14:paraId="6B85DFC5" w14:textId="77777777" w:rsidR="00B87BAB" w:rsidRPr="00846187" w:rsidRDefault="00B87BAB" w:rsidP="00167A71">
            <w:pPr>
              <w:spacing w:after="120"/>
              <w:rPr>
                <w:lang w:val="en-GB"/>
              </w:rPr>
            </w:pPr>
          </w:p>
        </w:tc>
        <w:tc>
          <w:tcPr>
            <w:tcW w:w="5288" w:type="dxa"/>
          </w:tcPr>
          <w:p w14:paraId="09E68780" w14:textId="77777777" w:rsidR="00B87BAB" w:rsidRDefault="00B87BAB" w:rsidP="00167A71">
            <w:pPr>
              <w:spacing w:after="120"/>
              <w:rPr>
                <w:rFonts w:eastAsia="等线"/>
              </w:rPr>
            </w:pPr>
          </w:p>
        </w:tc>
        <w:tc>
          <w:tcPr>
            <w:tcW w:w="4218" w:type="dxa"/>
          </w:tcPr>
          <w:p w14:paraId="6BE8E196" w14:textId="77777777" w:rsidR="00B87BAB" w:rsidRDefault="00B87BAB" w:rsidP="00167A71">
            <w:pPr>
              <w:spacing w:after="120"/>
            </w:pPr>
          </w:p>
        </w:tc>
      </w:tr>
    </w:tbl>
    <w:p w14:paraId="3D624FEF" w14:textId="77777777" w:rsidR="00B87BAB" w:rsidRDefault="00B87BAB" w:rsidP="00B87BAB">
      <w:pPr>
        <w:spacing w:after="120"/>
      </w:pPr>
    </w:p>
    <w:p w14:paraId="7ED887A2" w14:textId="77777777" w:rsidR="00B87BAB" w:rsidRDefault="00B87BAB">
      <w:pPr>
        <w:spacing w:after="120"/>
        <w:rPr>
          <w:rFonts w:hint="eastAsia"/>
          <w:lang w:val="en-GB"/>
        </w:rPr>
      </w:pPr>
      <w:bookmarkStart w:id="61" w:name="_GoBack"/>
      <w:bookmarkEnd w:id="61"/>
    </w:p>
    <w:sectPr w:rsidR="00B87BAB" w:rsidSect="00B87BAB">
      <w:type w:val="continuous"/>
      <w:pgSz w:w="16840" w:h="11907" w:orient="landscape"/>
      <w:pgMar w:top="1134" w:right="1134" w:bottom="1134" w:left="1418"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DD73B" w14:textId="77777777" w:rsidR="00F07EB1" w:rsidRDefault="00F07EB1">
      <w:pPr>
        <w:spacing w:after="120" w:line="240" w:lineRule="auto"/>
      </w:pPr>
      <w:r>
        <w:separator/>
      </w:r>
    </w:p>
  </w:endnote>
  <w:endnote w:type="continuationSeparator" w:id="0">
    <w:p w14:paraId="7A49A315" w14:textId="77777777" w:rsidR="00F07EB1" w:rsidRDefault="00F07EB1">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pitch w:val="default"/>
  </w:font>
  <w:font w:name="ZapfDingbats">
    <w:altName w:val="Segoe Print"/>
    <w:charset w:val="02"/>
    <w:family w:val="decorative"/>
    <w:pitch w:val="default"/>
    <w:sig w:usb0="00000000" w:usb1="0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33DEF" w14:textId="77777777" w:rsidR="00762C81" w:rsidRDefault="00762C81">
    <w:pPr>
      <w:pStyle w:val="af1"/>
      <w:spacing w:after="120"/>
    </w:pPr>
  </w:p>
  <w:p w14:paraId="008BC38F" w14:textId="77777777" w:rsidR="00762C81" w:rsidRDefault="00762C81">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550DC" w14:textId="77777777" w:rsidR="00762C81" w:rsidRDefault="00CC1AA1">
    <w:pPr>
      <w:pStyle w:val="af1"/>
      <w:spacing w:after="120"/>
      <w:jc w:val="right"/>
    </w:pPr>
    <w:r>
      <w:fldChar w:fldCharType="begin"/>
    </w:r>
    <w:r>
      <w:instrText xml:space="preserve"> PAGE   \* MERGEFORMAT </w:instrText>
    </w:r>
    <w:r>
      <w:fldChar w:fldCharType="separate"/>
    </w:r>
    <w:r>
      <w:t>3</w:t>
    </w:r>
    <w:r>
      <w:fldChar w:fldCharType="end"/>
    </w:r>
  </w:p>
  <w:p w14:paraId="3E4BDDD4" w14:textId="77777777" w:rsidR="00762C81" w:rsidRDefault="00762C81">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DB414" w14:textId="77777777" w:rsidR="00762C81" w:rsidRDefault="00762C81">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B43B4" w14:textId="77777777" w:rsidR="00F07EB1" w:rsidRDefault="00F07EB1">
      <w:pPr>
        <w:spacing w:after="120"/>
      </w:pPr>
      <w:r>
        <w:separator/>
      </w:r>
    </w:p>
  </w:footnote>
  <w:footnote w:type="continuationSeparator" w:id="0">
    <w:p w14:paraId="5400F23C" w14:textId="77777777" w:rsidR="00F07EB1" w:rsidRDefault="00F07EB1">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7ABB4" w14:textId="77777777" w:rsidR="00762C81" w:rsidRDefault="00762C81">
    <w:pPr>
      <w:spacing w:after="120"/>
    </w:pPr>
  </w:p>
  <w:p w14:paraId="66B2D9CD" w14:textId="77777777" w:rsidR="00762C81" w:rsidRDefault="00762C81">
    <w:pPr>
      <w:spacing w:after="120"/>
    </w:pPr>
  </w:p>
  <w:p w14:paraId="765A7D43" w14:textId="77777777" w:rsidR="00762C81" w:rsidRDefault="00762C81">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CECB9" w14:textId="77777777" w:rsidR="00762C81" w:rsidRDefault="00762C81">
    <w:pPr>
      <w:pStyle w:val="af3"/>
      <w:spacing w:after="120"/>
    </w:pPr>
  </w:p>
  <w:p w14:paraId="73F26B71" w14:textId="77777777" w:rsidR="00762C81" w:rsidRDefault="00762C81">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20EAE" w14:textId="77777777" w:rsidR="00762C81" w:rsidRDefault="00762C81">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DF384C"/>
    <w:multiLevelType w:val="singleLevel"/>
    <w:tmpl w:val="8CDF384C"/>
    <w:lvl w:ilvl="0">
      <w:start w:val="1"/>
      <w:numFmt w:val="bullet"/>
      <w:lvlText w:val=""/>
      <w:lvlJc w:val="left"/>
      <w:pPr>
        <w:ind w:left="420" w:hanging="420"/>
      </w:pPr>
      <w:rPr>
        <w:rFonts w:ascii="Wingdings" w:hAnsi="Wingdings" w:hint="default"/>
      </w:rPr>
    </w:lvl>
  </w:abstractNum>
  <w:abstractNum w:abstractNumId="1" w15:restartNumberingAfterBreak="0">
    <w:nsid w:val="E19410AB"/>
    <w:multiLevelType w:val="singleLevel"/>
    <w:tmpl w:val="E19410AB"/>
    <w:lvl w:ilvl="0">
      <w:start w:val="1"/>
      <w:numFmt w:val="decimal"/>
      <w:suff w:val="space"/>
      <w:lvlText w:val="%1."/>
      <w:lvlJc w:val="left"/>
    </w:lvl>
  </w:abstractNum>
  <w:abstractNum w:abstractNumId="2"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4"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6EC7EEE"/>
    <w:multiLevelType w:val="singleLevel"/>
    <w:tmpl w:val="46EC7EEE"/>
    <w:lvl w:ilvl="0">
      <w:start w:val="1"/>
      <w:numFmt w:val="decimal"/>
      <w:suff w:val="space"/>
      <w:lvlText w:val="%1."/>
      <w:lvlJc w:val="left"/>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6"/>
  </w:num>
  <w:num w:numId="4">
    <w:abstractNumId w:val="15"/>
  </w:num>
  <w:num w:numId="5">
    <w:abstractNumId w:val="10"/>
  </w:num>
  <w:num w:numId="6">
    <w:abstractNumId w:val="12"/>
  </w:num>
  <w:num w:numId="7">
    <w:abstractNumId w:val="11"/>
  </w:num>
  <w:num w:numId="8">
    <w:abstractNumId w:val="9"/>
  </w:num>
  <w:num w:numId="9">
    <w:abstractNumId w:val="7"/>
  </w:num>
  <w:num w:numId="10">
    <w:abstractNumId w:val="2"/>
  </w:num>
  <w:num w:numId="11">
    <w:abstractNumId w:val="13"/>
  </w:num>
  <w:num w:numId="12">
    <w:abstractNumId w:val="4"/>
  </w:num>
  <w:num w:numId="13">
    <w:abstractNumId w:val="1"/>
  </w:num>
  <w:num w:numId="14">
    <w:abstractNumId w:val="0"/>
  </w:num>
  <w:num w:numId="15">
    <w:abstractNumId w:val="8"/>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bordersDoNotSurroundHeader/>
  <w:bordersDoNotSurroundFooter/>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2385"/>
    <w:rsid w:val="00003061"/>
    <w:rsid w:val="00003368"/>
    <w:rsid w:val="00003768"/>
    <w:rsid w:val="0000392E"/>
    <w:rsid w:val="00003967"/>
    <w:rsid w:val="00004A4E"/>
    <w:rsid w:val="00004AAC"/>
    <w:rsid w:val="00004E48"/>
    <w:rsid w:val="00005B6E"/>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A7A"/>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0D2C"/>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46"/>
    <w:rsid w:val="00043EF4"/>
    <w:rsid w:val="00044289"/>
    <w:rsid w:val="000450F0"/>
    <w:rsid w:val="0004520F"/>
    <w:rsid w:val="00045A31"/>
    <w:rsid w:val="00045AF9"/>
    <w:rsid w:val="00045B44"/>
    <w:rsid w:val="00045D7F"/>
    <w:rsid w:val="00045E9C"/>
    <w:rsid w:val="00046078"/>
    <w:rsid w:val="000464B7"/>
    <w:rsid w:val="00046590"/>
    <w:rsid w:val="00046CBE"/>
    <w:rsid w:val="0004706C"/>
    <w:rsid w:val="000472A9"/>
    <w:rsid w:val="000472D4"/>
    <w:rsid w:val="00047C77"/>
    <w:rsid w:val="00047E34"/>
    <w:rsid w:val="000500D1"/>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76F"/>
    <w:rsid w:val="00065A74"/>
    <w:rsid w:val="00065CBF"/>
    <w:rsid w:val="00065F61"/>
    <w:rsid w:val="00067691"/>
    <w:rsid w:val="00067C65"/>
    <w:rsid w:val="00067DF2"/>
    <w:rsid w:val="00067FD8"/>
    <w:rsid w:val="00070203"/>
    <w:rsid w:val="0007043F"/>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3B4"/>
    <w:rsid w:val="00083D36"/>
    <w:rsid w:val="00083D96"/>
    <w:rsid w:val="00083F50"/>
    <w:rsid w:val="000840F8"/>
    <w:rsid w:val="000845B0"/>
    <w:rsid w:val="00084CF0"/>
    <w:rsid w:val="00084F24"/>
    <w:rsid w:val="0008596F"/>
    <w:rsid w:val="000859F8"/>
    <w:rsid w:val="00085EEF"/>
    <w:rsid w:val="00086192"/>
    <w:rsid w:val="00086533"/>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8B5"/>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271"/>
    <w:rsid w:val="000A6A2C"/>
    <w:rsid w:val="000A73D7"/>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2FD3"/>
    <w:rsid w:val="000B3180"/>
    <w:rsid w:val="000B336D"/>
    <w:rsid w:val="000B3387"/>
    <w:rsid w:val="000B3A08"/>
    <w:rsid w:val="000B3B5C"/>
    <w:rsid w:val="000B3C4C"/>
    <w:rsid w:val="000B3DB5"/>
    <w:rsid w:val="000B3F88"/>
    <w:rsid w:val="000B4008"/>
    <w:rsid w:val="000B44E0"/>
    <w:rsid w:val="000B492A"/>
    <w:rsid w:val="000B4EA2"/>
    <w:rsid w:val="000B51E9"/>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4D6"/>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384"/>
    <w:rsid w:val="00110713"/>
    <w:rsid w:val="00110A2F"/>
    <w:rsid w:val="00110FD5"/>
    <w:rsid w:val="00111131"/>
    <w:rsid w:val="0011179D"/>
    <w:rsid w:val="00111CBB"/>
    <w:rsid w:val="00111EA3"/>
    <w:rsid w:val="00111F14"/>
    <w:rsid w:val="00111FD0"/>
    <w:rsid w:val="001120C6"/>
    <w:rsid w:val="00112287"/>
    <w:rsid w:val="001125D8"/>
    <w:rsid w:val="0011284F"/>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3A"/>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530"/>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47DB0"/>
    <w:rsid w:val="0015003D"/>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67D79"/>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5F5D"/>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86F"/>
    <w:rsid w:val="001A1A94"/>
    <w:rsid w:val="001A1D9C"/>
    <w:rsid w:val="001A2509"/>
    <w:rsid w:val="001A28CF"/>
    <w:rsid w:val="001A2C3B"/>
    <w:rsid w:val="001A31DA"/>
    <w:rsid w:val="001A35B3"/>
    <w:rsid w:val="001A3BA7"/>
    <w:rsid w:val="001A3BC4"/>
    <w:rsid w:val="001A3E6C"/>
    <w:rsid w:val="001A3FCC"/>
    <w:rsid w:val="001A492F"/>
    <w:rsid w:val="001A4AF8"/>
    <w:rsid w:val="001A56F8"/>
    <w:rsid w:val="001A6025"/>
    <w:rsid w:val="001A63C1"/>
    <w:rsid w:val="001A65DA"/>
    <w:rsid w:val="001A68B7"/>
    <w:rsid w:val="001A6B4B"/>
    <w:rsid w:val="001A74AF"/>
    <w:rsid w:val="001A74DA"/>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602"/>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3E9"/>
    <w:rsid w:val="00232E9B"/>
    <w:rsid w:val="00233156"/>
    <w:rsid w:val="00233732"/>
    <w:rsid w:val="0023389C"/>
    <w:rsid w:val="00233EE4"/>
    <w:rsid w:val="00233F18"/>
    <w:rsid w:val="00234332"/>
    <w:rsid w:val="00234433"/>
    <w:rsid w:val="0023455F"/>
    <w:rsid w:val="00234565"/>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4FC"/>
    <w:rsid w:val="0025185F"/>
    <w:rsid w:val="00251A80"/>
    <w:rsid w:val="002520DE"/>
    <w:rsid w:val="002524BB"/>
    <w:rsid w:val="00252ADD"/>
    <w:rsid w:val="00253199"/>
    <w:rsid w:val="002534AE"/>
    <w:rsid w:val="002538F3"/>
    <w:rsid w:val="00253BA2"/>
    <w:rsid w:val="00253EE4"/>
    <w:rsid w:val="00254125"/>
    <w:rsid w:val="00254386"/>
    <w:rsid w:val="0025483C"/>
    <w:rsid w:val="00254AEC"/>
    <w:rsid w:val="00255213"/>
    <w:rsid w:val="00255829"/>
    <w:rsid w:val="002559C0"/>
    <w:rsid w:val="00255D5F"/>
    <w:rsid w:val="00256004"/>
    <w:rsid w:val="00257B8F"/>
    <w:rsid w:val="00257BF9"/>
    <w:rsid w:val="00257F0E"/>
    <w:rsid w:val="002600F1"/>
    <w:rsid w:val="00260183"/>
    <w:rsid w:val="002603DE"/>
    <w:rsid w:val="00260B85"/>
    <w:rsid w:val="0026173A"/>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63BB"/>
    <w:rsid w:val="0026665C"/>
    <w:rsid w:val="00266BDF"/>
    <w:rsid w:val="00266EA2"/>
    <w:rsid w:val="00267743"/>
    <w:rsid w:val="00267FA3"/>
    <w:rsid w:val="002706C5"/>
    <w:rsid w:val="00270895"/>
    <w:rsid w:val="002714BE"/>
    <w:rsid w:val="00271E72"/>
    <w:rsid w:val="00272666"/>
    <w:rsid w:val="002729A8"/>
    <w:rsid w:val="00272CF4"/>
    <w:rsid w:val="00272FA2"/>
    <w:rsid w:val="002731DD"/>
    <w:rsid w:val="00273880"/>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57C"/>
    <w:rsid w:val="002846AA"/>
    <w:rsid w:val="00284A1B"/>
    <w:rsid w:val="00284D86"/>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0DF"/>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460B"/>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009"/>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5A9"/>
    <w:rsid w:val="00307967"/>
    <w:rsid w:val="0031005A"/>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A0C"/>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27CA8"/>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73E"/>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4E9"/>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7EC"/>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25E"/>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07FD0"/>
    <w:rsid w:val="00410013"/>
    <w:rsid w:val="004102E9"/>
    <w:rsid w:val="00410474"/>
    <w:rsid w:val="004108B4"/>
    <w:rsid w:val="00410A40"/>
    <w:rsid w:val="00410C7E"/>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563"/>
    <w:rsid w:val="00430608"/>
    <w:rsid w:val="00430A27"/>
    <w:rsid w:val="004310C4"/>
    <w:rsid w:val="004313D7"/>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B5"/>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52E5"/>
    <w:rsid w:val="00515386"/>
    <w:rsid w:val="005159FF"/>
    <w:rsid w:val="00516334"/>
    <w:rsid w:val="00516431"/>
    <w:rsid w:val="00516724"/>
    <w:rsid w:val="005169E2"/>
    <w:rsid w:val="00516D25"/>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5CC1"/>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25A"/>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0A9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A04"/>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8DF"/>
    <w:rsid w:val="005D09E6"/>
    <w:rsid w:val="005D2386"/>
    <w:rsid w:val="005D286E"/>
    <w:rsid w:val="005D2D58"/>
    <w:rsid w:val="005D354F"/>
    <w:rsid w:val="005D37D0"/>
    <w:rsid w:val="005D39ED"/>
    <w:rsid w:val="005D4313"/>
    <w:rsid w:val="005D4564"/>
    <w:rsid w:val="005D4F61"/>
    <w:rsid w:val="005D50FC"/>
    <w:rsid w:val="005D5732"/>
    <w:rsid w:val="005D5901"/>
    <w:rsid w:val="005D5FC8"/>
    <w:rsid w:val="005D60C5"/>
    <w:rsid w:val="005D653F"/>
    <w:rsid w:val="005D672F"/>
    <w:rsid w:val="005D6A81"/>
    <w:rsid w:val="005D7871"/>
    <w:rsid w:val="005E01F5"/>
    <w:rsid w:val="005E0D8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51A"/>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9E4"/>
    <w:rsid w:val="00624BA6"/>
    <w:rsid w:val="00625182"/>
    <w:rsid w:val="006251C6"/>
    <w:rsid w:val="006252DA"/>
    <w:rsid w:val="00625823"/>
    <w:rsid w:val="00625CBE"/>
    <w:rsid w:val="00625ED7"/>
    <w:rsid w:val="00626176"/>
    <w:rsid w:val="006261FD"/>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0FD"/>
    <w:rsid w:val="00647EC6"/>
    <w:rsid w:val="00647FCA"/>
    <w:rsid w:val="006503E6"/>
    <w:rsid w:val="0065044D"/>
    <w:rsid w:val="00650EBD"/>
    <w:rsid w:val="006511E8"/>
    <w:rsid w:val="00651D16"/>
    <w:rsid w:val="0065207F"/>
    <w:rsid w:val="006521E2"/>
    <w:rsid w:val="006530AB"/>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1D14"/>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712"/>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353"/>
    <w:rsid w:val="007154F6"/>
    <w:rsid w:val="00715641"/>
    <w:rsid w:val="00715D76"/>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6E0"/>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7F5"/>
    <w:rsid w:val="00753D01"/>
    <w:rsid w:val="00753F92"/>
    <w:rsid w:val="00754440"/>
    <w:rsid w:val="00754507"/>
    <w:rsid w:val="00754A49"/>
    <w:rsid w:val="00754FEC"/>
    <w:rsid w:val="00755642"/>
    <w:rsid w:val="0075564C"/>
    <w:rsid w:val="0075574E"/>
    <w:rsid w:val="00755D2F"/>
    <w:rsid w:val="0075701A"/>
    <w:rsid w:val="0075702E"/>
    <w:rsid w:val="007570DA"/>
    <w:rsid w:val="00757550"/>
    <w:rsid w:val="0075759A"/>
    <w:rsid w:val="007579DC"/>
    <w:rsid w:val="00757AB7"/>
    <w:rsid w:val="00757FB4"/>
    <w:rsid w:val="0076026F"/>
    <w:rsid w:val="0076069A"/>
    <w:rsid w:val="00761442"/>
    <w:rsid w:val="007619EB"/>
    <w:rsid w:val="00761C9A"/>
    <w:rsid w:val="00761D33"/>
    <w:rsid w:val="007620CE"/>
    <w:rsid w:val="00762773"/>
    <w:rsid w:val="00762C81"/>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205"/>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572"/>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463"/>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5C5"/>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6C1A"/>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4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42E0"/>
    <w:rsid w:val="00824E95"/>
    <w:rsid w:val="0082594F"/>
    <w:rsid w:val="008259C8"/>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3F67"/>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280"/>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19B8"/>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2DB1"/>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744"/>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6F"/>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8C"/>
    <w:rsid w:val="008D79C3"/>
    <w:rsid w:val="008E0204"/>
    <w:rsid w:val="008E022C"/>
    <w:rsid w:val="008E061A"/>
    <w:rsid w:val="008E0661"/>
    <w:rsid w:val="008E1105"/>
    <w:rsid w:val="008E13E7"/>
    <w:rsid w:val="008E19FA"/>
    <w:rsid w:val="008E1C54"/>
    <w:rsid w:val="008E1C8A"/>
    <w:rsid w:val="008E2759"/>
    <w:rsid w:val="008E321C"/>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0C"/>
    <w:rsid w:val="009106B6"/>
    <w:rsid w:val="00910FE2"/>
    <w:rsid w:val="00911203"/>
    <w:rsid w:val="00911428"/>
    <w:rsid w:val="00911534"/>
    <w:rsid w:val="00911863"/>
    <w:rsid w:val="00911AD8"/>
    <w:rsid w:val="00911CB1"/>
    <w:rsid w:val="0091204E"/>
    <w:rsid w:val="009120EB"/>
    <w:rsid w:val="009120F7"/>
    <w:rsid w:val="009120F8"/>
    <w:rsid w:val="00912542"/>
    <w:rsid w:val="0091279E"/>
    <w:rsid w:val="00913136"/>
    <w:rsid w:val="00913417"/>
    <w:rsid w:val="00913977"/>
    <w:rsid w:val="00914306"/>
    <w:rsid w:val="00914495"/>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1F2"/>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EF"/>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BE8"/>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1BA"/>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15"/>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5250"/>
    <w:rsid w:val="0098568B"/>
    <w:rsid w:val="0098616A"/>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6C60"/>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794"/>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28C"/>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2B3"/>
    <w:rsid w:val="00A67A48"/>
    <w:rsid w:val="00A701CE"/>
    <w:rsid w:val="00A70DC8"/>
    <w:rsid w:val="00A7151D"/>
    <w:rsid w:val="00A71C52"/>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77F2F"/>
    <w:rsid w:val="00A80035"/>
    <w:rsid w:val="00A804A0"/>
    <w:rsid w:val="00A80662"/>
    <w:rsid w:val="00A8072D"/>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614"/>
    <w:rsid w:val="00A97A13"/>
    <w:rsid w:val="00A97EE7"/>
    <w:rsid w:val="00A97F03"/>
    <w:rsid w:val="00AA0411"/>
    <w:rsid w:val="00AA0F95"/>
    <w:rsid w:val="00AA138C"/>
    <w:rsid w:val="00AA1842"/>
    <w:rsid w:val="00AA1BB3"/>
    <w:rsid w:val="00AA1DE2"/>
    <w:rsid w:val="00AA2278"/>
    <w:rsid w:val="00AA2799"/>
    <w:rsid w:val="00AA2BCD"/>
    <w:rsid w:val="00AA35A8"/>
    <w:rsid w:val="00AA378B"/>
    <w:rsid w:val="00AA421E"/>
    <w:rsid w:val="00AA42BE"/>
    <w:rsid w:val="00AA42DD"/>
    <w:rsid w:val="00AA4C83"/>
    <w:rsid w:val="00AA4DD9"/>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782"/>
    <w:rsid w:val="00AB7DD6"/>
    <w:rsid w:val="00AC0232"/>
    <w:rsid w:val="00AC0286"/>
    <w:rsid w:val="00AC0357"/>
    <w:rsid w:val="00AC09F6"/>
    <w:rsid w:val="00AC0EB0"/>
    <w:rsid w:val="00AC1069"/>
    <w:rsid w:val="00AC15B0"/>
    <w:rsid w:val="00AC1B2F"/>
    <w:rsid w:val="00AC1C46"/>
    <w:rsid w:val="00AC1D23"/>
    <w:rsid w:val="00AC202B"/>
    <w:rsid w:val="00AC209C"/>
    <w:rsid w:val="00AC23B3"/>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5D96"/>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B9E"/>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2F4F"/>
    <w:rsid w:val="00B53564"/>
    <w:rsid w:val="00B537A3"/>
    <w:rsid w:val="00B541F3"/>
    <w:rsid w:val="00B5436A"/>
    <w:rsid w:val="00B54399"/>
    <w:rsid w:val="00B5500C"/>
    <w:rsid w:val="00B55045"/>
    <w:rsid w:val="00B5514F"/>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4ED"/>
    <w:rsid w:val="00B64BA1"/>
    <w:rsid w:val="00B651CC"/>
    <w:rsid w:val="00B653E2"/>
    <w:rsid w:val="00B65766"/>
    <w:rsid w:val="00B65844"/>
    <w:rsid w:val="00B661E7"/>
    <w:rsid w:val="00B6640D"/>
    <w:rsid w:val="00B6641D"/>
    <w:rsid w:val="00B66700"/>
    <w:rsid w:val="00B668D2"/>
    <w:rsid w:val="00B6691B"/>
    <w:rsid w:val="00B66E21"/>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066"/>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BAB"/>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383"/>
    <w:rsid w:val="00BA25B9"/>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0DA"/>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184"/>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A1B"/>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882"/>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AC5"/>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830"/>
    <w:rsid w:val="00C4494C"/>
    <w:rsid w:val="00C449DD"/>
    <w:rsid w:val="00C44FD6"/>
    <w:rsid w:val="00C44FDE"/>
    <w:rsid w:val="00C45AF6"/>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2C5D"/>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770"/>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365A"/>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1AA1"/>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4D6F"/>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3FB"/>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33"/>
    <w:rsid w:val="00D4005A"/>
    <w:rsid w:val="00D40334"/>
    <w:rsid w:val="00D406CF"/>
    <w:rsid w:val="00D406E7"/>
    <w:rsid w:val="00D409C8"/>
    <w:rsid w:val="00D40BFC"/>
    <w:rsid w:val="00D40C90"/>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319"/>
    <w:rsid w:val="00D669DA"/>
    <w:rsid w:val="00D66B31"/>
    <w:rsid w:val="00D66B48"/>
    <w:rsid w:val="00D67384"/>
    <w:rsid w:val="00D678DB"/>
    <w:rsid w:val="00D70550"/>
    <w:rsid w:val="00D70D03"/>
    <w:rsid w:val="00D7115C"/>
    <w:rsid w:val="00D71272"/>
    <w:rsid w:val="00D7215A"/>
    <w:rsid w:val="00D723BD"/>
    <w:rsid w:val="00D725DD"/>
    <w:rsid w:val="00D727FD"/>
    <w:rsid w:val="00D728E6"/>
    <w:rsid w:val="00D72E22"/>
    <w:rsid w:val="00D73695"/>
    <w:rsid w:val="00D738F1"/>
    <w:rsid w:val="00D738FD"/>
    <w:rsid w:val="00D73C43"/>
    <w:rsid w:val="00D74126"/>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2C67"/>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05B"/>
    <w:rsid w:val="00DF4854"/>
    <w:rsid w:val="00DF4D0F"/>
    <w:rsid w:val="00DF5905"/>
    <w:rsid w:val="00DF5DE0"/>
    <w:rsid w:val="00DF65B0"/>
    <w:rsid w:val="00DF672A"/>
    <w:rsid w:val="00DF6A7C"/>
    <w:rsid w:val="00DF6DA5"/>
    <w:rsid w:val="00DF7230"/>
    <w:rsid w:val="00DF781A"/>
    <w:rsid w:val="00E003E1"/>
    <w:rsid w:val="00E00557"/>
    <w:rsid w:val="00E00A54"/>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6FF3"/>
    <w:rsid w:val="00E171D1"/>
    <w:rsid w:val="00E1761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72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525"/>
    <w:rsid w:val="00E42E25"/>
    <w:rsid w:val="00E42E95"/>
    <w:rsid w:val="00E443BE"/>
    <w:rsid w:val="00E453AB"/>
    <w:rsid w:val="00E466C6"/>
    <w:rsid w:val="00E46CED"/>
    <w:rsid w:val="00E47440"/>
    <w:rsid w:val="00E477AD"/>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11D"/>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A7DE2"/>
    <w:rsid w:val="00EB003C"/>
    <w:rsid w:val="00EB0180"/>
    <w:rsid w:val="00EB01C3"/>
    <w:rsid w:val="00EB044F"/>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B1"/>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6F9"/>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4C26"/>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BE"/>
    <w:rsid w:val="00F341D5"/>
    <w:rsid w:val="00F346EF"/>
    <w:rsid w:val="00F351AA"/>
    <w:rsid w:val="00F351D6"/>
    <w:rsid w:val="00F357E0"/>
    <w:rsid w:val="00F35875"/>
    <w:rsid w:val="00F36044"/>
    <w:rsid w:val="00F3637D"/>
    <w:rsid w:val="00F36444"/>
    <w:rsid w:val="00F36772"/>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4F5"/>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CE3"/>
    <w:rsid w:val="00F54ECE"/>
    <w:rsid w:val="00F54F1E"/>
    <w:rsid w:val="00F5504E"/>
    <w:rsid w:val="00F552E2"/>
    <w:rsid w:val="00F55513"/>
    <w:rsid w:val="00F55B68"/>
    <w:rsid w:val="00F55B94"/>
    <w:rsid w:val="00F55E68"/>
    <w:rsid w:val="00F560FD"/>
    <w:rsid w:val="00F56187"/>
    <w:rsid w:val="00F562DC"/>
    <w:rsid w:val="00F567C0"/>
    <w:rsid w:val="00F56A01"/>
    <w:rsid w:val="00F56A39"/>
    <w:rsid w:val="00F56AF9"/>
    <w:rsid w:val="00F57314"/>
    <w:rsid w:val="00F57540"/>
    <w:rsid w:val="00F57778"/>
    <w:rsid w:val="00F57A74"/>
    <w:rsid w:val="00F57AFF"/>
    <w:rsid w:val="00F57E5F"/>
    <w:rsid w:val="00F57F00"/>
    <w:rsid w:val="00F60243"/>
    <w:rsid w:val="00F60248"/>
    <w:rsid w:val="00F60469"/>
    <w:rsid w:val="00F60BF0"/>
    <w:rsid w:val="00F615BF"/>
    <w:rsid w:val="00F61777"/>
    <w:rsid w:val="00F617FD"/>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87E74"/>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002"/>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65B3"/>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077933E8"/>
    <w:rsid w:val="12C0739F"/>
    <w:rsid w:val="18D3325C"/>
    <w:rsid w:val="1C5352AE"/>
    <w:rsid w:val="208947F1"/>
    <w:rsid w:val="25D870BC"/>
    <w:rsid w:val="28351ACB"/>
    <w:rsid w:val="36F61E90"/>
    <w:rsid w:val="39970D40"/>
    <w:rsid w:val="3BB82B6D"/>
    <w:rsid w:val="3EBFE742"/>
    <w:rsid w:val="3F893FA7"/>
    <w:rsid w:val="3FBD187A"/>
    <w:rsid w:val="43383E30"/>
    <w:rsid w:val="57F111E9"/>
    <w:rsid w:val="5DCDE314"/>
    <w:rsid w:val="5DEBA62B"/>
    <w:rsid w:val="6532081B"/>
    <w:rsid w:val="6C2340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73C798"/>
  <w15:docId w15:val="{AEF26781-3AD8-464B-B08D-22EB00A05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uiPriority w:val="3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paragraph" w:customStyle="1" w:styleId="Proposal">
    <w:name w:val="Proposal"/>
    <w:basedOn w:val="a0"/>
    <w:link w:val="ProposalChar"/>
    <w:qFormat/>
    <w:pPr>
      <w:widowControl/>
      <w:numPr>
        <w:numId w:val="3"/>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aliases w:val="EN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lang w:eastAsia="zh-CN"/>
    </w:rPr>
  </w:style>
  <w:style w:type="character" w:customStyle="1" w:styleId="aa">
    <w:name w:val="批注文字 字符"/>
    <w:basedOn w:val="a1"/>
    <w:link w:val="a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5"/>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6"/>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lang w:eastAsia="zh-CN"/>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qFormat/>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4.xml><?xml version="1.0" encoding="utf-8"?>
<ds:datastoreItem xmlns:ds="http://schemas.openxmlformats.org/officeDocument/2006/customXml" ds:itemID="{10551D30-B891-41F9-BFEF-6FDB48A39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4</Pages>
  <Words>3780</Words>
  <Characters>21551</Characters>
  <Application>Microsoft Office Word</Application>
  <DocSecurity>0</DocSecurity>
  <Lines>179</Lines>
  <Paragraphs>50</Paragraphs>
  <ScaleCrop>false</ScaleCrop>
  <Company>Huawei Technologies Co.,Ltd.</Company>
  <LinksUpToDate>false</LinksUpToDate>
  <CharactersWithSpaces>2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Huawei-YinghaoGuo</cp:lastModifiedBy>
  <cp:revision>35</cp:revision>
  <cp:lastPrinted>2023-09-16T10:01:00Z</cp:lastPrinted>
  <dcterms:created xsi:type="dcterms:W3CDTF">2023-10-27T07:48:00Z</dcterms:created>
  <dcterms:modified xsi:type="dcterms:W3CDTF">2023-10-28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q0V9XNzLDQXSvLiJrj3y9H4P1M5zCgYXdGuuE9F5YlgHsC8Yf3a+D3BengmSHZluMjpQrRD
jvkmxM0nwf2lAyM7UFjM6PPzoxrZRvli4S2YdncVBh2INoPG+tNiQoFeW2Q1A965RTjsEW3O
RdID/lg+1TU5/PaM/lTsAuz/Z/4FA79tzJG7+/yKqlM9W9+/lP3QW9TN5Yr9RyxRJX+8Ffmy
NTDbOdXT2yNXhlOHIt</vt:lpwstr>
  </property>
  <property fmtid="{D5CDD505-2E9C-101B-9397-08002B2CF9AE}" pid="3" name="_2015_ms_pID_7253431">
    <vt:lpwstr>BQ1nVvEYqMsbqS8aE5neLPvYqkKrx/V/OIeCJJjuf/XGK7KExNiRSN
gq2S5/dB0npJbEGHzLcm+Febr9pAwXWx1uCA+jCoXVydxM6TjSvA3vM6Y9eGb4kgYh5B2W07
+XyHFV724p7Yr5FFoFPdX8EC0OaJ+5HZPtjeyH4yvokZhnrBDmn03/Grr1f85U9l9QYnUhno
41FRYevlgA5L0iKFfjWJNJPhHaYvgw6yeXeq</vt:lpwstr>
  </property>
  <property fmtid="{D5CDD505-2E9C-101B-9397-08002B2CF9AE}" pid="4" name="_2015_ms_pID_7253432">
    <vt:lpwstr>Fw==</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473F6E60066C45E8A1F52EDA6BFC31F3</vt:lpwstr>
  </property>
  <property fmtid="{D5CDD505-2E9C-101B-9397-08002B2CF9AE}" pid="13" name="CWM55c28d0041ba11ee800069b8000069b8">
    <vt:lpwstr>CWM0w1uvtEcZ7GrpPF9ZqK+Cum1t7ZkfuKK/DH4T3BFn25haUNbI+RxoEdeiqd2IwaIiFeDiCbZf5Ykt8X5TnE/Zg==</vt:lpwstr>
  </property>
  <property fmtid="{D5CDD505-2E9C-101B-9397-08002B2CF9AE}" pid="14" name="CWM9c01c0b073a611ee8000197d0000187d">
    <vt:lpwstr>CWMl9UjpU0hjeDQM3+T7oDq8hu60/Sql/34M9DP3UmiQptzq7w3qCB59yoDUmzclXVCmy2IvhU/c66iUR3hlGMiaA==</vt:lpwstr>
  </property>
  <property fmtid="{D5CDD505-2E9C-101B-9397-08002B2CF9AE}" pid="15" name="CWM827c6e90740711ee8000271c0000261c">
    <vt:lpwstr>CWMP36BXdLL/crp7dQUa58nVIYJx5GwrdeSLmvYTJOYSZeGIFxngiJDNqCdDhEgO85PVVmG3/WDcfjX+0peA5r8mw==</vt:lpwstr>
  </property>
</Properties>
</file>